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3F57" w:rsidRPr="00027C80" w:rsidRDefault="00313F57" w:rsidP="00027C80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3D32F0" w:rsidRPr="00027C80" w:rsidRDefault="002058F0" w:rsidP="00027C80">
      <w:pPr>
        <w:spacing w:before="0" w:line="288" w:lineRule="auto"/>
        <w:ind w:right="15"/>
        <w:jc w:val="center"/>
        <w:rPr>
          <w:bCs/>
          <w:sz w:val="24"/>
          <w:szCs w:val="24"/>
        </w:rPr>
      </w:pPr>
      <w:r w:rsidRPr="00027C80">
        <w:rPr>
          <w:sz w:val="24"/>
          <w:szCs w:val="24"/>
        </w:rPr>
        <w:drawing>
          <wp:inline distT="0" distB="0" distL="0" distR="0">
            <wp:extent cx="3333750" cy="904875"/>
            <wp:effectExtent l="0" t="0" r="0" b="9525"/>
            <wp:docPr id="1" name="Slika 1" descr="C:\Users\Maja\Desktop\Maja\mfdps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ja\Desktop\Maja\mfdps_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32F0" w:rsidRPr="00027C80" w:rsidRDefault="003D32F0" w:rsidP="00027C80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3D32F0" w:rsidRPr="00027C80" w:rsidRDefault="003D32F0" w:rsidP="00027C80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5867F1" w:rsidRPr="00027C80" w:rsidRDefault="005867F1" w:rsidP="00027C80">
      <w:pPr>
        <w:spacing w:before="0" w:line="288" w:lineRule="auto"/>
        <w:ind w:right="15"/>
        <w:jc w:val="center"/>
        <w:rPr>
          <w:b/>
          <w:sz w:val="56"/>
          <w:szCs w:val="56"/>
        </w:rPr>
      </w:pPr>
      <w:r w:rsidRPr="00027C80">
        <w:rPr>
          <w:b/>
          <w:sz w:val="56"/>
          <w:szCs w:val="56"/>
        </w:rPr>
        <w:t>POROČILO</w:t>
      </w:r>
    </w:p>
    <w:p w:rsidR="003D32F0" w:rsidRPr="00027C80" w:rsidRDefault="00371E3B" w:rsidP="00027C80">
      <w:pPr>
        <w:spacing w:before="0" w:line="288" w:lineRule="auto"/>
        <w:ind w:right="15"/>
        <w:jc w:val="center"/>
        <w:rPr>
          <w:b/>
          <w:sz w:val="56"/>
          <w:szCs w:val="56"/>
        </w:rPr>
      </w:pPr>
      <w:r w:rsidRPr="00027C80">
        <w:rPr>
          <w:b/>
          <w:sz w:val="56"/>
          <w:szCs w:val="56"/>
        </w:rPr>
        <w:t>O</w:t>
      </w:r>
      <w:r w:rsidR="00092DB5" w:rsidRPr="00027C80">
        <w:rPr>
          <w:b/>
          <w:sz w:val="56"/>
          <w:szCs w:val="56"/>
        </w:rPr>
        <w:t xml:space="preserve"> OPRAVLJEN</w:t>
      </w:r>
      <w:r w:rsidR="008C480C" w:rsidRPr="00027C80">
        <w:rPr>
          <w:b/>
          <w:sz w:val="56"/>
          <w:szCs w:val="56"/>
        </w:rPr>
        <w:t>EM</w:t>
      </w:r>
    </w:p>
    <w:p w:rsidR="003D32F0" w:rsidRPr="00027C80" w:rsidRDefault="008C480C" w:rsidP="00027C80">
      <w:pPr>
        <w:spacing w:before="0" w:line="288" w:lineRule="auto"/>
        <w:ind w:right="15"/>
        <w:jc w:val="center"/>
        <w:rPr>
          <w:b/>
          <w:sz w:val="56"/>
          <w:szCs w:val="56"/>
        </w:rPr>
      </w:pPr>
      <w:r w:rsidRPr="00027C80">
        <w:rPr>
          <w:b/>
          <w:sz w:val="56"/>
          <w:szCs w:val="56"/>
        </w:rPr>
        <w:t>UČENJU V</w:t>
      </w:r>
      <w:r w:rsidR="00371E3B" w:rsidRPr="00027C80">
        <w:rPr>
          <w:b/>
          <w:sz w:val="56"/>
          <w:szCs w:val="56"/>
        </w:rPr>
        <w:t xml:space="preserve"> PRAKSI</w:t>
      </w:r>
    </w:p>
    <w:tbl>
      <w:tblPr>
        <w:tblW w:w="0" w:type="auto"/>
        <w:tblBorders>
          <w:bottom w:val="dashSmallGap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070"/>
      </w:tblGrid>
      <w:tr w:rsidR="003D32F0" w:rsidRPr="00027C80" w:rsidTr="00587C49">
        <w:tc>
          <w:tcPr>
            <w:tcW w:w="9552" w:type="dxa"/>
          </w:tcPr>
          <w:p w:rsidR="001D68E2" w:rsidRPr="00027C80" w:rsidRDefault="001D68E2" w:rsidP="00027C80">
            <w:pPr>
              <w:spacing w:before="0" w:line="288" w:lineRule="auto"/>
              <w:ind w:right="15"/>
              <w:jc w:val="both"/>
              <w:rPr>
                <w:bCs/>
                <w:sz w:val="32"/>
                <w:szCs w:val="32"/>
              </w:rPr>
            </w:pPr>
          </w:p>
          <w:p w:rsidR="00D46AA9" w:rsidRPr="00027C80" w:rsidRDefault="00D46AA9" w:rsidP="00027C80">
            <w:pPr>
              <w:spacing w:before="0" w:line="288" w:lineRule="auto"/>
              <w:ind w:right="15"/>
              <w:jc w:val="both"/>
              <w:rPr>
                <w:bCs/>
                <w:sz w:val="32"/>
                <w:szCs w:val="32"/>
              </w:rPr>
            </w:pPr>
          </w:p>
        </w:tc>
      </w:tr>
    </w:tbl>
    <w:p w:rsidR="003D32F0" w:rsidRPr="00027C80" w:rsidRDefault="003D32F0" w:rsidP="00027C80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D46AA9" w:rsidRPr="00027C80" w:rsidRDefault="00D46AA9" w:rsidP="00027C80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D46AA9" w:rsidRPr="00027C80" w:rsidRDefault="00D46AA9" w:rsidP="00027C80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115"/>
        <w:gridCol w:w="5945"/>
      </w:tblGrid>
      <w:tr w:rsidR="005E5EF8" w:rsidRPr="00027C80" w:rsidTr="004F3A78">
        <w:trPr>
          <w:trHeight w:val="340"/>
          <w:jc w:val="center"/>
        </w:trPr>
        <w:tc>
          <w:tcPr>
            <w:tcW w:w="1719" w:type="pct"/>
            <w:vAlign w:val="center"/>
          </w:tcPr>
          <w:p w:rsidR="005E5EF8" w:rsidRPr="00027C80" w:rsidRDefault="005E5EF8" w:rsidP="00027C80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027C80">
              <w:rPr>
                <w:bCs/>
                <w:sz w:val="24"/>
                <w:szCs w:val="24"/>
              </w:rPr>
              <w:t>Ime in priimek študenta:</w:t>
            </w:r>
          </w:p>
        </w:tc>
        <w:tc>
          <w:tcPr>
            <w:tcW w:w="3281" w:type="pct"/>
            <w:vAlign w:val="center"/>
          </w:tcPr>
          <w:p w:rsidR="005E5EF8" w:rsidRPr="00027C80" w:rsidRDefault="005E5EF8" w:rsidP="00027C80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5E5EF8" w:rsidRPr="00027C80" w:rsidTr="004F3A78">
        <w:trPr>
          <w:trHeight w:val="340"/>
          <w:jc w:val="center"/>
        </w:trPr>
        <w:tc>
          <w:tcPr>
            <w:tcW w:w="1719" w:type="pct"/>
            <w:vAlign w:val="center"/>
          </w:tcPr>
          <w:p w:rsidR="005E5EF8" w:rsidRPr="00027C80" w:rsidRDefault="005E5EF8" w:rsidP="00027C80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027C80">
              <w:rPr>
                <w:bCs/>
                <w:sz w:val="24"/>
                <w:szCs w:val="24"/>
              </w:rPr>
              <w:t>Vpisna številka:</w:t>
            </w:r>
          </w:p>
        </w:tc>
        <w:tc>
          <w:tcPr>
            <w:tcW w:w="3281" w:type="pct"/>
            <w:vAlign w:val="center"/>
          </w:tcPr>
          <w:p w:rsidR="005E5EF8" w:rsidRPr="00027C80" w:rsidRDefault="005E5EF8" w:rsidP="00027C80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5E5EF8" w:rsidRPr="00027C80" w:rsidTr="004F3A78">
        <w:trPr>
          <w:trHeight w:val="340"/>
          <w:jc w:val="center"/>
        </w:trPr>
        <w:tc>
          <w:tcPr>
            <w:tcW w:w="1719" w:type="pct"/>
            <w:vAlign w:val="center"/>
          </w:tcPr>
          <w:p w:rsidR="005E5EF8" w:rsidRPr="00027C80" w:rsidRDefault="005E5EF8" w:rsidP="00027C80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027C80">
              <w:rPr>
                <w:bCs/>
                <w:sz w:val="24"/>
                <w:szCs w:val="24"/>
              </w:rPr>
              <w:t xml:space="preserve">Način študija (redni / izredni): </w:t>
            </w:r>
          </w:p>
        </w:tc>
        <w:tc>
          <w:tcPr>
            <w:tcW w:w="3281" w:type="pct"/>
            <w:vAlign w:val="center"/>
          </w:tcPr>
          <w:p w:rsidR="005E5EF8" w:rsidRPr="00027C80" w:rsidRDefault="005E5EF8" w:rsidP="00027C80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5E5EF8" w:rsidRPr="00027C80" w:rsidTr="004F3A78">
        <w:trPr>
          <w:trHeight w:val="340"/>
          <w:jc w:val="center"/>
        </w:trPr>
        <w:tc>
          <w:tcPr>
            <w:tcW w:w="1719" w:type="pct"/>
            <w:vAlign w:val="center"/>
          </w:tcPr>
          <w:p w:rsidR="005E5EF8" w:rsidRPr="00027C80" w:rsidRDefault="005E5EF8" w:rsidP="00027C80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027C80">
              <w:rPr>
                <w:bCs/>
                <w:sz w:val="24"/>
                <w:szCs w:val="24"/>
              </w:rPr>
              <w:t xml:space="preserve">Letnik študija: </w:t>
            </w:r>
          </w:p>
        </w:tc>
        <w:tc>
          <w:tcPr>
            <w:tcW w:w="3281" w:type="pct"/>
            <w:vAlign w:val="center"/>
          </w:tcPr>
          <w:p w:rsidR="005E5EF8" w:rsidRPr="00027C80" w:rsidRDefault="005E5EF8" w:rsidP="00027C80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AE7579" w:rsidRPr="00027C80" w:rsidTr="004F3A78">
        <w:trPr>
          <w:trHeight w:val="340"/>
          <w:jc w:val="center"/>
        </w:trPr>
        <w:tc>
          <w:tcPr>
            <w:tcW w:w="1719" w:type="pct"/>
            <w:vAlign w:val="center"/>
          </w:tcPr>
          <w:p w:rsidR="00AE7579" w:rsidRPr="00027C80" w:rsidRDefault="00AE7579" w:rsidP="00AE7579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027C80">
              <w:rPr>
                <w:bCs/>
                <w:sz w:val="24"/>
                <w:szCs w:val="24"/>
              </w:rPr>
              <w:t>Program študija:</w:t>
            </w:r>
          </w:p>
        </w:tc>
        <w:tc>
          <w:tcPr>
            <w:tcW w:w="3281" w:type="pct"/>
            <w:vAlign w:val="center"/>
          </w:tcPr>
          <w:p w:rsidR="00AE7579" w:rsidRPr="001D5ADD" w:rsidRDefault="00AE7579" w:rsidP="00AE7579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  <w:r w:rsidRPr="00906C57">
              <w:rPr>
                <w:bCs/>
                <w:sz w:val="24"/>
                <w:szCs w:val="24"/>
              </w:rPr>
              <w:t xml:space="preserve">      </w:t>
            </w:r>
            <w:sdt>
              <w:sdtPr>
                <w:rPr>
                  <w:szCs w:val="22"/>
                </w:rPr>
                <w:id w:val="618729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6C57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906C57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MZ</w:t>
            </w:r>
            <w:r>
              <w:rPr>
                <w:bCs/>
                <w:sz w:val="24"/>
                <w:szCs w:val="24"/>
              </w:rPr>
              <w:t xml:space="preserve">    </w:t>
            </w:r>
            <w:sdt>
              <w:sdtPr>
                <w:rPr>
                  <w:szCs w:val="22"/>
                </w:rPr>
                <w:id w:val="195189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6C57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906C57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VKI</w:t>
            </w:r>
          </w:p>
        </w:tc>
      </w:tr>
      <w:tr w:rsidR="00AE7579" w:rsidRPr="00027C80" w:rsidTr="004F3A78">
        <w:trPr>
          <w:trHeight w:val="340"/>
          <w:jc w:val="center"/>
        </w:trPr>
        <w:tc>
          <w:tcPr>
            <w:tcW w:w="1719" w:type="pct"/>
            <w:vAlign w:val="center"/>
          </w:tcPr>
          <w:p w:rsidR="00AE7579" w:rsidRPr="00027C80" w:rsidRDefault="00AE7579" w:rsidP="00AE7579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027C80">
              <w:rPr>
                <w:bCs/>
                <w:sz w:val="24"/>
                <w:szCs w:val="24"/>
              </w:rPr>
              <w:t>Elektronski naslov študenta:</w:t>
            </w:r>
          </w:p>
        </w:tc>
        <w:tc>
          <w:tcPr>
            <w:tcW w:w="3281" w:type="pct"/>
            <w:vAlign w:val="center"/>
          </w:tcPr>
          <w:p w:rsidR="00AE7579" w:rsidRPr="001D5ADD" w:rsidRDefault="00AE7579" w:rsidP="00AE7579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AE7579" w:rsidRPr="00027C80" w:rsidTr="004F3A78">
        <w:trPr>
          <w:trHeight w:val="340"/>
          <w:jc w:val="center"/>
        </w:trPr>
        <w:tc>
          <w:tcPr>
            <w:tcW w:w="1719" w:type="pct"/>
            <w:vAlign w:val="center"/>
          </w:tcPr>
          <w:p w:rsidR="00AE7579" w:rsidRPr="00027C80" w:rsidRDefault="00AE7579" w:rsidP="00AE7579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027C80">
              <w:rPr>
                <w:bCs/>
                <w:sz w:val="24"/>
                <w:szCs w:val="24"/>
              </w:rPr>
              <w:t>Datum opravljanja dela:</w:t>
            </w:r>
          </w:p>
        </w:tc>
        <w:tc>
          <w:tcPr>
            <w:tcW w:w="3281" w:type="pct"/>
            <w:vAlign w:val="center"/>
          </w:tcPr>
          <w:p w:rsidR="00AE7579" w:rsidRPr="001D5ADD" w:rsidRDefault="00AE7579" w:rsidP="00AE7579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AE7579" w:rsidRPr="00027C80" w:rsidTr="004F3A78">
        <w:trPr>
          <w:trHeight w:val="340"/>
          <w:jc w:val="center"/>
        </w:trPr>
        <w:tc>
          <w:tcPr>
            <w:tcW w:w="1719" w:type="pct"/>
            <w:vAlign w:val="center"/>
          </w:tcPr>
          <w:p w:rsidR="00AE7579" w:rsidRPr="00027C80" w:rsidRDefault="00AE7579" w:rsidP="00AE7579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027C80">
              <w:rPr>
                <w:bCs/>
                <w:sz w:val="24"/>
                <w:szCs w:val="24"/>
              </w:rPr>
              <w:t>Podjetje oz. organizacija:</w:t>
            </w:r>
          </w:p>
        </w:tc>
        <w:tc>
          <w:tcPr>
            <w:tcW w:w="3281" w:type="pct"/>
            <w:vAlign w:val="center"/>
          </w:tcPr>
          <w:p w:rsidR="00AE7579" w:rsidRPr="001D5ADD" w:rsidRDefault="00AE7579" w:rsidP="00AE7579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AE7579" w:rsidRPr="00027C80" w:rsidTr="004F3A78">
        <w:trPr>
          <w:trHeight w:val="340"/>
          <w:jc w:val="center"/>
        </w:trPr>
        <w:tc>
          <w:tcPr>
            <w:tcW w:w="1719" w:type="pct"/>
            <w:vAlign w:val="center"/>
          </w:tcPr>
          <w:p w:rsidR="00AE7579" w:rsidRPr="00027C80" w:rsidRDefault="00AE7579" w:rsidP="00AE7579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me in priimek mentorja/ice</w:t>
            </w:r>
          </w:p>
        </w:tc>
        <w:tc>
          <w:tcPr>
            <w:tcW w:w="3281" w:type="pct"/>
            <w:vAlign w:val="center"/>
          </w:tcPr>
          <w:p w:rsidR="00AE7579" w:rsidRPr="001D5ADD" w:rsidRDefault="00AE7579" w:rsidP="00AE7579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AE7579" w:rsidRPr="00027C80" w:rsidTr="004F3A78">
        <w:trPr>
          <w:trHeight w:val="340"/>
          <w:jc w:val="center"/>
        </w:trPr>
        <w:tc>
          <w:tcPr>
            <w:tcW w:w="1719" w:type="pct"/>
            <w:vAlign w:val="center"/>
          </w:tcPr>
          <w:p w:rsidR="00AE7579" w:rsidRDefault="00AE7579" w:rsidP="00AE7579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zobrazba mentorja:</w:t>
            </w:r>
          </w:p>
        </w:tc>
        <w:tc>
          <w:tcPr>
            <w:tcW w:w="3281" w:type="pct"/>
            <w:vAlign w:val="center"/>
          </w:tcPr>
          <w:p w:rsidR="00AE7579" w:rsidRPr="00027C80" w:rsidRDefault="00AE7579" w:rsidP="00AE7579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AE7579" w:rsidRPr="00027C80" w:rsidTr="004F3A78">
        <w:trPr>
          <w:trHeight w:val="340"/>
          <w:jc w:val="center"/>
        </w:trPr>
        <w:tc>
          <w:tcPr>
            <w:tcW w:w="1719" w:type="pct"/>
            <w:vAlign w:val="center"/>
          </w:tcPr>
          <w:p w:rsidR="00AE7579" w:rsidRDefault="00AE7579" w:rsidP="00AE7579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Kontakni e-mail mentorja/ice</w:t>
            </w:r>
          </w:p>
        </w:tc>
        <w:tc>
          <w:tcPr>
            <w:tcW w:w="3281" w:type="pct"/>
            <w:vAlign w:val="center"/>
          </w:tcPr>
          <w:p w:rsidR="00AE7579" w:rsidRPr="00027C80" w:rsidRDefault="00AE7579" w:rsidP="00AE7579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AE7579" w:rsidRPr="00027C80" w:rsidTr="004F3A78">
        <w:trPr>
          <w:trHeight w:val="340"/>
          <w:jc w:val="center"/>
        </w:trPr>
        <w:tc>
          <w:tcPr>
            <w:tcW w:w="1719" w:type="pct"/>
            <w:vAlign w:val="center"/>
          </w:tcPr>
          <w:p w:rsidR="00AE7579" w:rsidRDefault="00AE7579" w:rsidP="00AE7579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Kontaktni telefon mentorja/ice</w:t>
            </w:r>
          </w:p>
        </w:tc>
        <w:tc>
          <w:tcPr>
            <w:tcW w:w="3281" w:type="pct"/>
            <w:vAlign w:val="center"/>
          </w:tcPr>
          <w:p w:rsidR="00AE7579" w:rsidRPr="00027C80" w:rsidRDefault="00AE7579" w:rsidP="00AE7579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</w:tbl>
    <w:p w:rsidR="005E5EF8" w:rsidRPr="00027C80" w:rsidRDefault="005E5EF8" w:rsidP="00027C80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5E5EF8" w:rsidRPr="00027C80" w:rsidRDefault="005E5EF8" w:rsidP="00027C80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tbl>
      <w:tblPr>
        <w:tblW w:w="5000" w:type="pct"/>
        <w:jc w:val="center"/>
        <w:tblBorders>
          <w:bottom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7"/>
        <w:gridCol w:w="2979"/>
        <w:gridCol w:w="853"/>
        <w:gridCol w:w="562"/>
        <w:gridCol w:w="4109"/>
      </w:tblGrid>
      <w:tr w:rsidR="00C20BE3" w:rsidRPr="00027C80" w:rsidTr="00C20BE3">
        <w:trPr>
          <w:trHeight w:val="340"/>
          <w:jc w:val="center"/>
        </w:trPr>
        <w:tc>
          <w:tcPr>
            <w:tcW w:w="313" w:type="pct"/>
            <w:vAlign w:val="center"/>
          </w:tcPr>
          <w:p w:rsidR="00C20BE3" w:rsidRPr="00027C80" w:rsidRDefault="00C20BE3" w:rsidP="00027C80">
            <w:pPr>
              <w:spacing w:before="0" w:line="288" w:lineRule="auto"/>
              <w:ind w:right="15"/>
              <w:rPr>
                <w:sz w:val="24"/>
                <w:szCs w:val="24"/>
              </w:rPr>
            </w:pPr>
            <w:r w:rsidRPr="00027C80">
              <w:rPr>
                <w:sz w:val="24"/>
                <w:szCs w:val="24"/>
              </w:rPr>
              <w:t>V/na</w:t>
            </w:r>
          </w:p>
        </w:tc>
        <w:tc>
          <w:tcPr>
            <w:tcW w:w="1642" w:type="pct"/>
            <w:vAlign w:val="center"/>
          </w:tcPr>
          <w:p w:rsidR="00C20BE3" w:rsidRPr="00027C80" w:rsidRDefault="00C20BE3" w:rsidP="00027C80">
            <w:pPr>
              <w:spacing w:before="0" w:line="288" w:lineRule="auto"/>
              <w:ind w:right="15"/>
              <w:rPr>
                <w:sz w:val="24"/>
                <w:szCs w:val="24"/>
              </w:rPr>
            </w:pPr>
          </w:p>
        </w:tc>
        <w:tc>
          <w:tcPr>
            <w:tcW w:w="470" w:type="pct"/>
            <w:vAlign w:val="center"/>
          </w:tcPr>
          <w:p w:rsidR="00C20BE3" w:rsidRPr="00027C80" w:rsidRDefault="00C20BE3" w:rsidP="00027C80">
            <w:pPr>
              <w:spacing w:before="0" w:line="288" w:lineRule="auto"/>
              <w:ind w:right="15"/>
              <w:rPr>
                <w:sz w:val="24"/>
                <w:szCs w:val="24"/>
              </w:rPr>
            </w:pPr>
          </w:p>
        </w:tc>
        <w:tc>
          <w:tcPr>
            <w:tcW w:w="310" w:type="pct"/>
            <w:vAlign w:val="center"/>
          </w:tcPr>
          <w:p w:rsidR="00C20BE3" w:rsidRPr="00027C80" w:rsidRDefault="00C20BE3" w:rsidP="00027C80">
            <w:pPr>
              <w:spacing w:before="0" w:line="288" w:lineRule="auto"/>
              <w:ind w:right="15"/>
              <w:rPr>
                <w:sz w:val="24"/>
                <w:szCs w:val="24"/>
              </w:rPr>
            </w:pPr>
            <w:r w:rsidRPr="00027C80">
              <w:rPr>
                <w:sz w:val="24"/>
                <w:szCs w:val="24"/>
              </w:rPr>
              <w:t>Dne:</w:t>
            </w:r>
          </w:p>
        </w:tc>
        <w:tc>
          <w:tcPr>
            <w:tcW w:w="2265" w:type="pct"/>
            <w:vAlign w:val="center"/>
          </w:tcPr>
          <w:p w:rsidR="00C20BE3" w:rsidRPr="00027C80" w:rsidRDefault="00C20BE3" w:rsidP="00027C80">
            <w:pPr>
              <w:spacing w:before="0" w:line="288" w:lineRule="auto"/>
              <w:ind w:right="15"/>
              <w:rPr>
                <w:sz w:val="24"/>
                <w:szCs w:val="24"/>
              </w:rPr>
            </w:pPr>
          </w:p>
        </w:tc>
      </w:tr>
    </w:tbl>
    <w:p w:rsidR="00313F57" w:rsidRPr="00027C80" w:rsidRDefault="003D32F0" w:rsidP="00027C80">
      <w:pPr>
        <w:spacing w:before="0" w:line="288" w:lineRule="auto"/>
        <w:ind w:right="15"/>
        <w:jc w:val="both"/>
        <w:rPr>
          <w:b/>
          <w:sz w:val="24"/>
          <w:szCs w:val="24"/>
        </w:rPr>
      </w:pPr>
      <w:r w:rsidRPr="00027C80">
        <w:rPr>
          <w:bCs/>
          <w:sz w:val="24"/>
          <w:szCs w:val="24"/>
        </w:rPr>
        <w:br w:type="page"/>
      </w:r>
      <w:r w:rsidR="00BE32B6" w:rsidRPr="00027C80">
        <w:rPr>
          <w:b/>
          <w:sz w:val="24"/>
          <w:szCs w:val="24"/>
        </w:rPr>
        <w:lastRenderedPageBreak/>
        <w:t>VSEBINA</w:t>
      </w:r>
    </w:p>
    <w:p w:rsidR="00313F57" w:rsidRPr="00027C80" w:rsidRDefault="00313F57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AE7579" w:rsidRDefault="00F275B4">
      <w:pPr>
        <w:pStyle w:val="Kazalovsebine1"/>
        <w:tabs>
          <w:tab w:val="left" w:pos="440"/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r>
        <w:rPr>
          <w:b w:val="0"/>
          <w:bCs w:val="0"/>
          <w:caps w:val="0"/>
        </w:rPr>
        <w:fldChar w:fldCharType="begin"/>
      </w:r>
      <w:r>
        <w:rPr>
          <w:b w:val="0"/>
          <w:bCs w:val="0"/>
          <w:caps w:val="0"/>
        </w:rPr>
        <w:instrText xml:space="preserve"> TOC \o "1-3" \h \z \u </w:instrText>
      </w:r>
      <w:r>
        <w:rPr>
          <w:b w:val="0"/>
          <w:bCs w:val="0"/>
          <w:caps w:val="0"/>
        </w:rPr>
        <w:fldChar w:fldCharType="separate"/>
      </w:r>
      <w:hyperlink w:anchor="_Toc51686064" w:history="1">
        <w:r w:rsidR="00AE7579" w:rsidRPr="00623857">
          <w:rPr>
            <w:rStyle w:val="Hiperpovezava"/>
          </w:rPr>
          <w:t>1</w:t>
        </w:r>
        <w:r w:rsidR="00AE7579">
          <w:rPr>
            <w:rFonts w:asciiTheme="minorHAnsi" w:eastAsiaTheme="minorEastAsia" w:hAnsiTheme="minorHAnsi" w:cstheme="minorBidi"/>
            <w:b w:val="0"/>
            <w:bCs w:val="0"/>
            <w:caps w:val="0"/>
            <w:sz w:val="22"/>
            <w:szCs w:val="22"/>
          </w:rPr>
          <w:tab/>
        </w:r>
        <w:r w:rsidR="00AE7579" w:rsidRPr="00623857">
          <w:rPr>
            <w:rStyle w:val="Hiperpovezava"/>
          </w:rPr>
          <w:t>uvod</w:t>
        </w:r>
        <w:r w:rsidR="00AE7579">
          <w:rPr>
            <w:webHidden/>
          </w:rPr>
          <w:tab/>
        </w:r>
        <w:r w:rsidR="00AE7579">
          <w:rPr>
            <w:webHidden/>
          </w:rPr>
          <w:fldChar w:fldCharType="begin"/>
        </w:r>
        <w:r w:rsidR="00AE7579">
          <w:rPr>
            <w:webHidden/>
          </w:rPr>
          <w:instrText xml:space="preserve"> PAGEREF _Toc51686064 \h </w:instrText>
        </w:r>
        <w:r w:rsidR="00AE7579">
          <w:rPr>
            <w:webHidden/>
          </w:rPr>
        </w:r>
        <w:r w:rsidR="00AE7579">
          <w:rPr>
            <w:webHidden/>
          </w:rPr>
          <w:fldChar w:fldCharType="separate"/>
        </w:r>
        <w:r w:rsidR="00AE7579">
          <w:rPr>
            <w:webHidden/>
          </w:rPr>
          <w:t>1</w:t>
        </w:r>
        <w:r w:rsidR="00AE7579">
          <w:rPr>
            <w:webHidden/>
          </w:rPr>
          <w:fldChar w:fldCharType="end"/>
        </w:r>
      </w:hyperlink>
    </w:p>
    <w:p w:rsidR="00AE7579" w:rsidRDefault="00AE7579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065" w:history="1">
        <w:r w:rsidRPr="00623857">
          <w:rPr>
            <w:rStyle w:val="Hiperpovezava"/>
          </w:rPr>
          <w:t>1.1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Pr="00623857">
          <w:rPr>
            <w:rStyle w:val="Hiperpovezava"/>
          </w:rPr>
          <w:t>Namen in cilji, ki ste jih zasledovali v okviru učenja v praks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6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:rsidR="00AE7579" w:rsidRDefault="00AE7579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066" w:history="1">
        <w:r w:rsidRPr="00623857">
          <w:rPr>
            <w:rStyle w:val="Hiperpovezava"/>
          </w:rPr>
          <w:t>1.2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Pr="00623857">
          <w:rPr>
            <w:rStyle w:val="Hiperpovezava"/>
          </w:rPr>
          <w:t>Znanja in veščine, ki ste jih želeli pridobit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6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:rsidR="00AE7579" w:rsidRDefault="00AE7579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067" w:history="1">
        <w:r w:rsidRPr="00623857">
          <w:rPr>
            <w:rStyle w:val="Hiperpovezava"/>
          </w:rPr>
          <w:t>1.3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Pr="00623857">
          <w:rPr>
            <w:rStyle w:val="Hiperpovezava"/>
          </w:rPr>
          <w:t>Pristop k izbranemu izvajalcu učenja v praksi in razlogi za izbo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6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:rsidR="00AE7579" w:rsidRDefault="00AE7579">
      <w:pPr>
        <w:pStyle w:val="Kazalovsebine1"/>
        <w:tabs>
          <w:tab w:val="left" w:pos="440"/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51686068" w:history="1">
        <w:r w:rsidRPr="00623857">
          <w:rPr>
            <w:rStyle w:val="Hiperpovezava"/>
          </w:rPr>
          <w:t>2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sz w:val="22"/>
            <w:szCs w:val="22"/>
          </w:rPr>
          <w:tab/>
        </w:r>
        <w:r w:rsidRPr="00623857">
          <w:rPr>
            <w:rStyle w:val="Hiperpovezava"/>
          </w:rPr>
          <w:t>poročilO O IZVEDBI UČENJA V PRAKS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6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AE7579" w:rsidRDefault="00AE7579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069" w:history="1">
        <w:r w:rsidRPr="00623857">
          <w:rPr>
            <w:rStyle w:val="Hiperpovezava"/>
          </w:rPr>
          <w:t>2.1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Pr="00623857">
          <w:rPr>
            <w:rStyle w:val="Hiperpovezava"/>
          </w:rPr>
          <w:t>Opis podjetja oziroma organizacije, kjer ste opravili učenje v praks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6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AE7579" w:rsidRDefault="00AE7579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070" w:history="1">
        <w:r w:rsidRPr="00623857">
          <w:rPr>
            <w:rStyle w:val="Hiperpovezava"/>
          </w:rPr>
          <w:t>2.2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Pr="00623857">
          <w:rPr>
            <w:rStyle w:val="Hiperpovezava"/>
          </w:rPr>
          <w:t>Opis poteka učenja v praks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7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AE7579" w:rsidRDefault="00AE7579">
      <w:pPr>
        <w:pStyle w:val="Kazalovsebine3"/>
        <w:tabs>
          <w:tab w:val="left" w:pos="1100"/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51686071" w:history="1">
        <w:r w:rsidRPr="00623857">
          <w:rPr>
            <w:rStyle w:val="Hiperpovezava"/>
          </w:rPr>
          <w:t>2.2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23857">
          <w:rPr>
            <w:rStyle w:val="Hiperpovezava"/>
          </w:rPr>
          <w:t>Poročilo za I. teden opravljanja učenja v praksi (od x. x. do x. x. 20xx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7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AE7579" w:rsidRDefault="00AE7579">
      <w:pPr>
        <w:pStyle w:val="Kazalovsebine3"/>
        <w:tabs>
          <w:tab w:val="left" w:pos="1100"/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51686072" w:history="1">
        <w:r w:rsidRPr="00623857">
          <w:rPr>
            <w:rStyle w:val="Hiperpovezava"/>
          </w:rPr>
          <w:t>2.2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23857">
          <w:rPr>
            <w:rStyle w:val="Hiperpovezava"/>
          </w:rPr>
          <w:t>Poročilo za II. teden opravljanja učenja v praksi (od x. x. do x. x. 20xx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7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AE7579" w:rsidRDefault="00AE7579">
      <w:pPr>
        <w:pStyle w:val="Kazalovsebine3"/>
        <w:tabs>
          <w:tab w:val="left" w:pos="1100"/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51686073" w:history="1">
        <w:r w:rsidRPr="00623857">
          <w:rPr>
            <w:rStyle w:val="Hiperpovezava"/>
          </w:rPr>
          <w:t>2.2.3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23857">
          <w:rPr>
            <w:rStyle w:val="Hiperpovezava"/>
          </w:rPr>
          <w:t>Poročilo za III. teden opravljanja učenja v praksi (od x. x. do x. x. 20xx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7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AE7579" w:rsidRDefault="00AE7579">
      <w:pPr>
        <w:pStyle w:val="Kazalovsebine3"/>
        <w:tabs>
          <w:tab w:val="left" w:pos="1100"/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51686074" w:history="1">
        <w:r w:rsidRPr="00623857">
          <w:rPr>
            <w:rStyle w:val="Hiperpovezava"/>
          </w:rPr>
          <w:t>2.2.4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23857">
          <w:rPr>
            <w:rStyle w:val="Hiperpovezava"/>
          </w:rPr>
          <w:t>Poročilo za IV. teden opravljanja strokovne prakse (od x. x. do x. x. 20xx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7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AE7579" w:rsidRDefault="00AE7579">
      <w:pPr>
        <w:pStyle w:val="Kazalovsebine3"/>
        <w:tabs>
          <w:tab w:val="left" w:pos="1100"/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51686075" w:history="1">
        <w:r w:rsidRPr="00623857">
          <w:rPr>
            <w:rStyle w:val="Hiperpovezava"/>
          </w:rPr>
          <w:t>2.2.5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23857">
          <w:rPr>
            <w:rStyle w:val="Hiperpovezava"/>
          </w:rPr>
          <w:t>Poročilo za V. teden opravljanja strokovne prakse (od x. x. do x. x. 20xx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7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AE7579" w:rsidRDefault="00AE7579">
      <w:pPr>
        <w:pStyle w:val="Kazalovsebine3"/>
        <w:tabs>
          <w:tab w:val="left" w:pos="1100"/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51686076" w:history="1">
        <w:r w:rsidRPr="00623857">
          <w:rPr>
            <w:rStyle w:val="Hiperpovezava"/>
          </w:rPr>
          <w:t>2.2.6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23857">
          <w:rPr>
            <w:rStyle w:val="Hiperpovezava"/>
          </w:rPr>
          <w:t>Poročilo za VI. teden opravljanja strokovne prakse (od x. x. do x. x. 20xx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7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AE7579" w:rsidRDefault="00AE7579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077" w:history="1">
        <w:r w:rsidRPr="00623857">
          <w:rPr>
            <w:rStyle w:val="Hiperpovezava"/>
          </w:rPr>
          <w:t>2.3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Pr="00623857">
          <w:rPr>
            <w:rStyle w:val="Hiperpovezava"/>
          </w:rPr>
          <w:t>Praktične implikacije teoretičnih spoznanj iz vsebin predmetov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7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AE7579" w:rsidRDefault="00AE7579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078" w:history="1">
        <w:r w:rsidRPr="00623857">
          <w:rPr>
            <w:rStyle w:val="Hiperpovezava"/>
          </w:rPr>
          <w:t>2.4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Pr="00623857">
          <w:rPr>
            <w:rStyle w:val="Hiperpovezava"/>
          </w:rPr>
          <w:t>Predlogi in možnosti za izboljšave v podjetju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7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:rsidR="00AE7579" w:rsidRDefault="00AE7579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079" w:history="1">
        <w:r w:rsidRPr="00623857">
          <w:rPr>
            <w:rStyle w:val="Hiperpovezava"/>
          </w:rPr>
          <w:t>2.5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Pr="00623857">
          <w:rPr>
            <w:rStyle w:val="Hiperpovezava"/>
          </w:rPr>
          <w:t>Sklepne ugotovitve in ključna spoznanja učenja v praks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7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:rsidR="00AE7579" w:rsidRDefault="00AE7579">
      <w:pPr>
        <w:pStyle w:val="Kazalovsebine1"/>
        <w:tabs>
          <w:tab w:val="left" w:pos="440"/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51686080" w:history="1">
        <w:r w:rsidRPr="00623857">
          <w:rPr>
            <w:rStyle w:val="Hiperpovezava"/>
          </w:rPr>
          <w:t>3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sz w:val="22"/>
            <w:szCs w:val="22"/>
          </w:rPr>
          <w:tab/>
        </w:r>
        <w:r w:rsidRPr="00623857">
          <w:rPr>
            <w:rStyle w:val="Hiperpovezava"/>
          </w:rPr>
          <w:t>Mnenja in predlog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8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:rsidR="00AE7579" w:rsidRDefault="00AE7579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081" w:history="1">
        <w:r w:rsidRPr="00623857">
          <w:rPr>
            <w:rStyle w:val="Hiperpovezava"/>
          </w:rPr>
          <w:t>3.1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Pr="00623857">
          <w:rPr>
            <w:rStyle w:val="Hiperpovezava"/>
          </w:rPr>
          <w:t>Ocena zadovoljstv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8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:rsidR="00AE7579" w:rsidRDefault="00AE7579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082" w:history="1">
        <w:r w:rsidRPr="00623857">
          <w:rPr>
            <w:rStyle w:val="Hiperpovezava"/>
          </w:rPr>
          <w:t>3.2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Pr="00623857">
          <w:rPr>
            <w:rStyle w:val="Hiperpovezava"/>
          </w:rPr>
          <w:t>Mnenj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8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:rsidR="00AE7579" w:rsidRDefault="00AE7579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083" w:history="1">
        <w:r w:rsidRPr="00623857">
          <w:rPr>
            <w:rStyle w:val="Hiperpovezava"/>
          </w:rPr>
          <w:t>3.3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Pr="00623857">
          <w:rPr>
            <w:rStyle w:val="Hiperpovezava"/>
          </w:rPr>
          <w:t>Predlog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8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:rsidR="00AE7579" w:rsidRDefault="00AE7579">
      <w:pPr>
        <w:pStyle w:val="Kazalovsebine1"/>
        <w:tabs>
          <w:tab w:val="left" w:pos="440"/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51686084" w:history="1">
        <w:r w:rsidRPr="00623857">
          <w:rPr>
            <w:rStyle w:val="Hiperpovezava"/>
          </w:rPr>
          <w:t>4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sz w:val="22"/>
            <w:szCs w:val="22"/>
          </w:rPr>
          <w:tab/>
        </w:r>
        <w:r w:rsidRPr="00623857">
          <w:rPr>
            <w:rStyle w:val="Hiperpovezava"/>
          </w:rPr>
          <w:t>VIRI IN LITERATUR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8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:rsidR="00AE7579" w:rsidRDefault="00AE7579">
      <w:pPr>
        <w:pStyle w:val="Kazalovsebine1"/>
        <w:tabs>
          <w:tab w:val="left" w:pos="440"/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51686085" w:history="1">
        <w:r w:rsidRPr="00623857">
          <w:rPr>
            <w:rStyle w:val="Hiperpovezava"/>
          </w:rPr>
          <w:t>5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sz w:val="22"/>
            <w:szCs w:val="22"/>
          </w:rPr>
          <w:tab/>
        </w:r>
        <w:r w:rsidRPr="00623857">
          <w:rPr>
            <w:rStyle w:val="Hiperpovezava"/>
          </w:rPr>
          <w:t>PRILOG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8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:rsidR="00335886" w:rsidRPr="00027C80" w:rsidRDefault="00F275B4" w:rsidP="00027C80">
      <w:pPr>
        <w:spacing w:before="0" w:line="288" w:lineRule="auto"/>
        <w:ind w:left="454" w:right="15"/>
        <w:jc w:val="both"/>
        <w:rPr>
          <w:sz w:val="24"/>
          <w:szCs w:val="24"/>
        </w:rPr>
      </w:pPr>
      <w:r>
        <w:rPr>
          <w:b/>
          <w:bCs/>
          <w:caps/>
          <w:sz w:val="24"/>
          <w:szCs w:val="24"/>
        </w:rPr>
        <w:fldChar w:fldCharType="end"/>
      </w:r>
      <w:r w:rsidR="00335886" w:rsidRPr="00027C80">
        <w:rPr>
          <w:sz w:val="24"/>
          <w:szCs w:val="24"/>
        </w:rPr>
        <w:t>Priloga A - Dnevnik za I. teden</w:t>
      </w:r>
    </w:p>
    <w:p w:rsidR="00335886" w:rsidRPr="00027C80" w:rsidRDefault="00335886" w:rsidP="00027C80">
      <w:pPr>
        <w:spacing w:before="0" w:line="288" w:lineRule="auto"/>
        <w:ind w:left="454"/>
        <w:rPr>
          <w:sz w:val="24"/>
          <w:szCs w:val="24"/>
        </w:rPr>
      </w:pPr>
      <w:r w:rsidRPr="00027C80">
        <w:rPr>
          <w:sz w:val="24"/>
          <w:szCs w:val="24"/>
        </w:rPr>
        <w:t>Priloga B - Dnevnik za II. teden</w:t>
      </w:r>
    </w:p>
    <w:p w:rsidR="00335886" w:rsidRPr="00027C80" w:rsidRDefault="00335886" w:rsidP="00027C80">
      <w:pPr>
        <w:spacing w:before="0" w:line="288" w:lineRule="auto"/>
        <w:ind w:left="454"/>
        <w:rPr>
          <w:sz w:val="24"/>
          <w:szCs w:val="24"/>
        </w:rPr>
      </w:pPr>
      <w:r w:rsidRPr="00027C80">
        <w:rPr>
          <w:sz w:val="24"/>
          <w:szCs w:val="24"/>
        </w:rPr>
        <w:t>Priloga C - Dnevnik za III. teden</w:t>
      </w:r>
    </w:p>
    <w:p w:rsidR="00335886" w:rsidRPr="00027C80" w:rsidRDefault="00335886" w:rsidP="00027C80">
      <w:pPr>
        <w:spacing w:before="0" w:line="288" w:lineRule="auto"/>
        <w:ind w:left="454"/>
        <w:rPr>
          <w:sz w:val="24"/>
          <w:szCs w:val="24"/>
        </w:rPr>
      </w:pPr>
      <w:r w:rsidRPr="00027C80">
        <w:rPr>
          <w:sz w:val="24"/>
          <w:szCs w:val="24"/>
        </w:rPr>
        <w:t>Priloga D – Potrdilo o opravljen</w:t>
      </w:r>
      <w:r w:rsidR="00FE623F" w:rsidRPr="00027C80">
        <w:rPr>
          <w:sz w:val="24"/>
          <w:szCs w:val="24"/>
        </w:rPr>
        <w:t>em učenju v praksi</w:t>
      </w:r>
    </w:p>
    <w:p w:rsidR="00335886" w:rsidRPr="00027C80" w:rsidRDefault="00335886" w:rsidP="00027C80">
      <w:pPr>
        <w:spacing w:before="0" w:line="288" w:lineRule="auto"/>
        <w:ind w:left="454"/>
        <w:rPr>
          <w:sz w:val="24"/>
          <w:szCs w:val="24"/>
        </w:rPr>
      </w:pPr>
      <w:r w:rsidRPr="00027C80">
        <w:rPr>
          <w:sz w:val="24"/>
          <w:szCs w:val="24"/>
        </w:rPr>
        <w:t>Priloga E - Ostale priloge</w:t>
      </w:r>
    </w:p>
    <w:p w:rsidR="00335886" w:rsidRPr="00027C80" w:rsidRDefault="00335886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35886" w:rsidRPr="00027C80" w:rsidRDefault="00335886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8E1F8D" w:rsidRPr="00027C80" w:rsidRDefault="00BE32B6" w:rsidP="00027C80">
      <w:pPr>
        <w:spacing w:before="0" w:line="288" w:lineRule="auto"/>
        <w:rPr>
          <w:b/>
          <w:sz w:val="24"/>
          <w:szCs w:val="24"/>
        </w:rPr>
      </w:pPr>
      <w:r w:rsidRPr="00027C80">
        <w:rPr>
          <w:b/>
          <w:sz w:val="24"/>
          <w:szCs w:val="24"/>
        </w:rPr>
        <w:t>PREGLEDNICE</w:t>
      </w:r>
    </w:p>
    <w:p w:rsidR="008E1F8D" w:rsidRPr="00027C80" w:rsidRDefault="008E1F8D" w:rsidP="00027C80">
      <w:pPr>
        <w:spacing w:before="0" w:line="288" w:lineRule="auto"/>
        <w:rPr>
          <w:sz w:val="24"/>
          <w:szCs w:val="24"/>
        </w:rPr>
      </w:pPr>
    </w:p>
    <w:p w:rsidR="00AE7579" w:rsidRDefault="002378DD">
      <w:pPr>
        <w:pStyle w:val="Kazaloslik"/>
        <w:tabs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r w:rsidRPr="00027C80">
        <w:rPr>
          <w:szCs w:val="24"/>
        </w:rPr>
        <w:fldChar w:fldCharType="begin"/>
      </w:r>
      <w:r w:rsidR="00C97515" w:rsidRPr="00027C80">
        <w:rPr>
          <w:szCs w:val="24"/>
        </w:rPr>
        <w:instrText xml:space="preserve"> TOC \h \z \c "Preglednica" </w:instrText>
      </w:r>
      <w:r w:rsidRPr="00027C80">
        <w:rPr>
          <w:szCs w:val="24"/>
        </w:rPr>
        <w:fldChar w:fldCharType="separate"/>
      </w:r>
      <w:hyperlink w:anchor="_Toc51686086" w:history="1">
        <w:r w:rsidR="00AE7579" w:rsidRPr="005B5491">
          <w:rPr>
            <w:rStyle w:val="Hiperpovezava"/>
          </w:rPr>
          <w:t>Preglednica 1.1: Cilji učenja v praksi</w:t>
        </w:r>
        <w:r w:rsidR="00AE7579">
          <w:rPr>
            <w:webHidden/>
          </w:rPr>
          <w:tab/>
        </w:r>
        <w:r w:rsidR="00AE7579">
          <w:rPr>
            <w:webHidden/>
          </w:rPr>
          <w:fldChar w:fldCharType="begin"/>
        </w:r>
        <w:r w:rsidR="00AE7579">
          <w:rPr>
            <w:webHidden/>
          </w:rPr>
          <w:instrText xml:space="preserve"> PAGEREF _Toc51686086 \h </w:instrText>
        </w:r>
        <w:r w:rsidR="00AE7579">
          <w:rPr>
            <w:webHidden/>
          </w:rPr>
        </w:r>
        <w:r w:rsidR="00AE7579">
          <w:rPr>
            <w:webHidden/>
          </w:rPr>
          <w:fldChar w:fldCharType="separate"/>
        </w:r>
        <w:r w:rsidR="00AE7579">
          <w:rPr>
            <w:webHidden/>
          </w:rPr>
          <w:t>2</w:t>
        </w:r>
        <w:r w:rsidR="00AE7579">
          <w:rPr>
            <w:webHidden/>
          </w:rPr>
          <w:fldChar w:fldCharType="end"/>
        </w:r>
      </w:hyperlink>
    </w:p>
    <w:p w:rsidR="00AE7579" w:rsidRDefault="00AE7579">
      <w:pPr>
        <w:pStyle w:val="Kazaloslik"/>
        <w:tabs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51686087" w:history="1">
        <w:r w:rsidRPr="005B5491">
          <w:rPr>
            <w:rStyle w:val="Hiperpovezava"/>
          </w:rPr>
          <w:t>Preglednica 2.1: Praktične implikacije teoretičnih spoznanj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8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AE7579" w:rsidRDefault="00AE7579">
      <w:pPr>
        <w:pStyle w:val="Kazaloslik"/>
        <w:tabs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51686088" w:history="1">
        <w:r w:rsidRPr="005B5491">
          <w:rPr>
            <w:rStyle w:val="Hiperpovezava"/>
          </w:rPr>
          <w:t>Preglednica 3.1: Ocena zadovoljstva v povezavi z aktivnostmi učenja v praks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8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:rsidR="00C97515" w:rsidRPr="00027C80" w:rsidRDefault="002378DD" w:rsidP="00027C80">
      <w:pPr>
        <w:spacing w:before="0" w:line="288" w:lineRule="auto"/>
        <w:rPr>
          <w:sz w:val="24"/>
          <w:szCs w:val="24"/>
        </w:rPr>
      </w:pPr>
      <w:r w:rsidRPr="00027C80">
        <w:rPr>
          <w:sz w:val="24"/>
          <w:szCs w:val="24"/>
        </w:rPr>
        <w:fldChar w:fldCharType="end"/>
      </w:r>
    </w:p>
    <w:p w:rsidR="008E1F8D" w:rsidRPr="00027C80" w:rsidRDefault="008E1F8D" w:rsidP="00027C80">
      <w:pPr>
        <w:spacing w:before="0" w:line="288" w:lineRule="auto"/>
        <w:rPr>
          <w:sz w:val="24"/>
          <w:szCs w:val="24"/>
        </w:rPr>
      </w:pPr>
    </w:p>
    <w:p w:rsidR="00B66CA9" w:rsidRPr="00027C80" w:rsidRDefault="00B66CA9" w:rsidP="00027C80">
      <w:pPr>
        <w:pStyle w:val="Naslov1"/>
        <w:sectPr w:rsidR="00B66CA9" w:rsidRPr="00027C80" w:rsidSect="00080914">
          <w:footerReference w:type="even" r:id="rId9"/>
          <w:footerReference w:type="default" r:id="rId10"/>
          <w:pgSz w:w="11906" w:h="16838" w:code="9"/>
          <w:pgMar w:top="1418" w:right="1418" w:bottom="1418" w:left="1418" w:header="567" w:footer="567" w:gutter="0"/>
          <w:pgNumType w:fmt="upperRoman"/>
          <w:cols w:space="708"/>
          <w:titlePg/>
          <w:docGrid w:linePitch="360"/>
        </w:sectPr>
      </w:pPr>
    </w:p>
    <w:p w:rsidR="00313F57" w:rsidRPr="00492977" w:rsidRDefault="00CD4CE1" w:rsidP="00027C80">
      <w:pPr>
        <w:pStyle w:val="Naslov1"/>
      </w:pPr>
      <w:bookmarkStart w:id="1" w:name="_Toc336786079"/>
      <w:bookmarkStart w:id="2" w:name="_Toc51686064"/>
      <w:r w:rsidRPr="00492977">
        <w:lastRenderedPageBreak/>
        <w:t>uvod</w:t>
      </w:r>
      <w:bookmarkEnd w:id="1"/>
      <w:bookmarkEnd w:id="2"/>
    </w:p>
    <w:p w:rsidR="00432CCC" w:rsidRPr="00492977" w:rsidRDefault="00432CCC" w:rsidP="00027C80">
      <w:pPr>
        <w:spacing w:before="0" w:line="288" w:lineRule="auto"/>
        <w:rPr>
          <w:sz w:val="24"/>
          <w:szCs w:val="24"/>
        </w:rPr>
      </w:pPr>
    </w:p>
    <w:p w:rsidR="000C19CE" w:rsidRPr="00492977" w:rsidRDefault="000C19CE" w:rsidP="00027C80">
      <w:pPr>
        <w:pStyle w:val="Naslov2"/>
        <w:spacing w:after="0"/>
        <w:jc w:val="both"/>
        <w:rPr>
          <w:szCs w:val="24"/>
        </w:rPr>
      </w:pPr>
      <w:bookmarkStart w:id="3" w:name="_Toc336786080"/>
      <w:bookmarkStart w:id="4" w:name="_Toc51686065"/>
      <w:r w:rsidRPr="00492977">
        <w:rPr>
          <w:szCs w:val="24"/>
        </w:rPr>
        <w:t>Namen</w:t>
      </w:r>
      <w:r w:rsidR="00DD6209" w:rsidRPr="00492977">
        <w:rPr>
          <w:szCs w:val="24"/>
        </w:rPr>
        <w:t xml:space="preserve"> in cilji</w:t>
      </w:r>
      <w:r w:rsidRPr="00492977">
        <w:rPr>
          <w:szCs w:val="24"/>
        </w:rPr>
        <w:t xml:space="preserve">, ki </w:t>
      </w:r>
      <w:r w:rsidR="005867F1" w:rsidRPr="00492977">
        <w:rPr>
          <w:szCs w:val="24"/>
        </w:rPr>
        <w:t xml:space="preserve">ste </w:t>
      </w:r>
      <w:r w:rsidR="00DD6209" w:rsidRPr="00492977">
        <w:rPr>
          <w:szCs w:val="24"/>
        </w:rPr>
        <w:t xml:space="preserve">jih </w:t>
      </w:r>
      <w:r w:rsidRPr="00492977">
        <w:rPr>
          <w:szCs w:val="24"/>
        </w:rPr>
        <w:t>zasled</w:t>
      </w:r>
      <w:r w:rsidR="005867F1" w:rsidRPr="00492977">
        <w:rPr>
          <w:szCs w:val="24"/>
        </w:rPr>
        <w:t>ovali</w:t>
      </w:r>
      <w:r w:rsidRPr="00492977">
        <w:rPr>
          <w:szCs w:val="24"/>
        </w:rPr>
        <w:t xml:space="preserve"> </w:t>
      </w:r>
      <w:r w:rsidR="003A71F3" w:rsidRPr="00492977">
        <w:rPr>
          <w:szCs w:val="24"/>
        </w:rPr>
        <w:t>v okviru</w:t>
      </w:r>
      <w:r w:rsidRPr="00492977">
        <w:rPr>
          <w:szCs w:val="24"/>
        </w:rPr>
        <w:t xml:space="preserve"> </w:t>
      </w:r>
      <w:r w:rsidR="003A71F3" w:rsidRPr="00492977">
        <w:rPr>
          <w:szCs w:val="24"/>
        </w:rPr>
        <w:t>učenja v</w:t>
      </w:r>
      <w:r w:rsidRPr="00492977">
        <w:rPr>
          <w:szCs w:val="24"/>
        </w:rPr>
        <w:t xml:space="preserve"> praksi</w:t>
      </w:r>
      <w:bookmarkEnd w:id="3"/>
      <w:bookmarkEnd w:id="4"/>
    </w:p>
    <w:p w:rsidR="00432CCC" w:rsidRPr="00492977" w:rsidRDefault="00432CCC" w:rsidP="00027C80">
      <w:pPr>
        <w:spacing w:before="0" w:line="288" w:lineRule="auto"/>
        <w:rPr>
          <w:sz w:val="24"/>
          <w:szCs w:val="24"/>
        </w:rPr>
      </w:pPr>
    </w:p>
    <w:p w:rsidR="005E5EF8" w:rsidRPr="00492977" w:rsidRDefault="00751176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 xml:space="preserve">V tej točki zapišite </w:t>
      </w:r>
      <w:r w:rsidRPr="00492977">
        <w:rPr>
          <w:i/>
          <w:sz w:val="24"/>
          <w:szCs w:val="24"/>
        </w:rPr>
        <w:t>namene</w:t>
      </w:r>
      <w:r w:rsidRPr="00492977">
        <w:rPr>
          <w:sz w:val="24"/>
          <w:szCs w:val="24"/>
        </w:rPr>
        <w:t xml:space="preserve">, ki ste jim sledili pri </w:t>
      </w:r>
      <w:r w:rsidR="00027C80" w:rsidRPr="00492977">
        <w:rPr>
          <w:sz w:val="24"/>
          <w:szCs w:val="24"/>
        </w:rPr>
        <w:t>učenju v</w:t>
      </w:r>
      <w:r w:rsidR="00BB2237" w:rsidRPr="00492977">
        <w:rPr>
          <w:sz w:val="24"/>
          <w:szCs w:val="24"/>
        </w:rPr>
        <w:t xml:space="preserve"> praksi </w:t>
      </w:r>
      <w:r w:rsidRPr="00492977">
        <w:rPr>
          <w:sz w:val="24"/>
          <w:szCs w:val="24"/>
        </w:rPr>
        <w:t xml:space="preserve">in njihovo uresničenje </w:t>
      </w:r>
      <w:r w:rsidR="00BB2237" w:rsidRPr="00492977">
        <w:rPr>
          <w:sz w:val="24"/>
          <w:szCs w:val="24"/>
        </w:rPr>
        <w:t xml:space="preserve">- </w:t>
      </w:r>
      <w:r w:rsidR="000C19CE" w:rsidRPr="00492977">
        <w:rPr>
          <w:sz w:val="24"/>
          <w:szCs w:val="24"/>
        </w:rPr>
        <w:t xml:space="preserve">kaj </w:t>
      </w:r>
      <w:r w:rsidR="002F3C8B" w:rsidRPr="00492977">
        <w:rPr>
          <w:sz w:val="24"/>
          <w:szCs w:val="24"/>
        </w:rPr>
        <w:t xml:space="preserve">ste </w:t>
      </w:r>
      <w:r w:rsidR="00BB2237" w:rsidRPr="00492977">
        <w:rPr>
          <w:sz w:val="24"/>
          <w:szCs w:val="24"/>
        </w:rPr>
        <w:t xml:space="preserve">v prvi vrsti </w:t>
      </w:r>
      <w:r w:rsidR="002F3C8B" w:rsidRPr="00492977">
        <w:rPr>
          <w:sz w:val="24"/>
          <w:szCs w:val="24"/>
        </w:rPr>
        <w:t xml:space="preserve">želeli doseči, ugotoviti, spoznati ipd. ter kaj od tega ste do zaključka </w:t>
      </w:r>
      <w:r w:rsidR="00027C80" w:rsidRPr="00492977">
        <w:rPr>
          <w:sz w:val="24"/>
          <w:szCs w:val="24"/>
        </w:rPr>
        <w:t>učenja v</w:t>
      </w:r>
      <w:r w:rsidR="002F3C8B" w:rsidRPr="00492977">
        <w:rPr>
          <w:sz w:val="24"/>
          <w:szCs w:val="24"/>
        </w:rPr>
        <w:t xml:space="preserve"> praks</w:t>
      </w:r>
      <w:r w:rsidR="00027C80" w:rsidRPr="00492977">
        <w:rPr>
          <w:sz w:val="24"/>
          <w:szCs w:val="24"/>
        </w:rPr>
        <w:t>i</w:t>
      </w:r>
      <w:r w:rsidR="002F3C8B" w:rsidRPr="00492977">
        <w:rPr>
          <w:sz w:val="24"/>
          <w:szCs w:val="24"/>
        </w:rPr>
        <w:t xml:space="preserve"> tudi uresničili.</w:t>
      </w:r>
      <w:r w:rsidR="000C19CE" w:rsidRPr="00492977">
        <w:rPr>
          <w:sz w:val="24"/>
          <w:szCs w:val="24"/>
        </w:rPr>
        <w:t xml:space="preserve"> </w:t>
      </w:r>
    </w:p>
    <w:p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E5EF8" w:rsidRPr="00492977" w:rsidRDefault="000C19CE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492977">
        <w:rPr>
          <w:i/>
          <w:sz w:val="24"/>
          <w:szCs w:val="24"/>
        </w:rPr>
        <w:t xml:space="preserve">Ta točka naj obsega do ½ strani. </w:t>
      </w:r>
    </w:p>
    <w:p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0C19CE" w:rsidRPr="00492977" w:rsidRDefault="000C19CE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>V nadaljevanju navajamo primer:</w:t>
      </w:r>
    </w:p>
    <w:p w:rsidR="00335886" w:rsidRPr="00492977" w:rsidRDefault="00335886" w:rsidP="00027C80">
      <w:pPr>
        <w:numPr>
          <w:ilvl w:val="0"/>
          <w:numId w:val="9"/>
        </w:numPr>
        <w:tabs>
          <w:tab w:val="left" w:pos="284"/>
        </w:tabs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>Z učenjem v praksi sem želel prepoznati načine delovanja podjetja. Ti so zanimali predvsem z vidika teoretičnih osnov, ki smo jih pridobili v okviru študija pri predmetu XY. Izvedeti sem želel, kako teoretični koncepti XY, ki smo jih obravnavali pri predmetu, delujejo v praksi, kako jih v podjetju prilagajajo in kako teče njihova izvedba ...</w:t>
      </w:r>
    </w:p>
    <w:p w:rsidR="00335886" w:rsidRPr="00492977" w:rsidRDefault="00335886" w:rsidP="00027C80">
      <w:pPr>
        <w:numPr>
          <w:ilvl w:val="0"/>
          <w:numId w:val="9"/>
        </w:numPr>
        <w:tabs>
          <w:tab w:val="left" w:pos="284"/>
        </w:tabs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>Ob opravljanju učenja v praksi sem spoznal, da ... Pri vsem tem sem se še posebej dobro seznanil s tem, kako se spremlja dosežene rezultate, čemu je potrebno posvetiti pozornost pri spreminjanju aktivnosti ter kdo sprejema odločitve o spremembah ... Izjemno zanimivo se mi je zdelo to, da sem imel možnost v živo doživeti in opazovati organizacijsko kulturo v podjetju, načine komuniciranja in sodelovanja v podjetju, ter kako se zaposleni v podjetju prilagajajo skupinskim interesom. Učenje v praksi je bila odlična priložnost, da bolje spoznam pomen in načine timskega dela, vloge vodje in nadrejenega v podjetju ter pobližje spoznam vsakdanje situacije, s katerimi se srečuje podjetje ...</w:t>
      </w:r>
    </w:p>
    <w:p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995EF1" w:rsidRDefault="00BD0C6A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 xml:space="preserve">Zapišite </w:t>
      </w:r>
      <w:r w:rsidR="00DD6209" w:rsidRPr="00492977">
        <w:rPr>
          <w:sz w:val="24"/>
          <w:szCs w:val="24"/>
        </w:rPr>
        <w:t xml:space="preserve">tudi </w:t>
      </w:r>
      <w:r w:rsidR="00BB2237" w:rsidRPr="00492977">
        <w:rPr>
          <w:i/>
          <w:sz w:val="24"/>
          <w:szCs w:val="24"/>
        </w:rPr>
        <w:t xml:space="preserve">konkretne </w:t>
      </w:r>
      <w:r w:rsidRPr="00492977">
        <w:rPr>
          <w:i/>
          <w:sz w:val="24"/>
          <w:szCs w:val="24"/>
        </w:rPr>
        <w:t>cilje</w:t>
      </w:r>
      <w:r w:rsidRPr="00492977">
        <w:rPr>
          <w:sz w:val="24"/>
          <w:szCs w:val="24"/>
        </w:rPr>
        <w:t xml:space="preserve">, ki </w:t>
      </w:r>
      <w:r w:rsidR="00DD6209" w:rsidRPr="00492977">
        <w:rPr>
          <w:sz w:val="24"/>
          <w:szCs w:val="24"/>
        </w:rPr>
        <w:t xml:space="preserve">ste jih </w:t>
      </w:r>
      <w:r w:rsidR="000630EC" w:rsidRPr="00492977">
        <w:rPr>
          <w:sz w:val="24"/>
          <w:szCs w:val="24"/>
        </w:rPr>
        <w:t>želeli</w:t>
      </w:r>
      <w:r w:rsidRPr="00492977">
        <w:rPr>
          <w:sz w:val="24"/>
          <w:szCs w:val="24"/>
        </w:rPr>
        <w:t xml:space="preserve"> doseči pri opravljanju </w:t>
      </w:r>
      <w:r w:rsidR="00335886" w:rsidRPr="00492977">
        <w:rPr>
          <w:sz w:val="24"/>
          <w:szCs w:val="24"/>
        </w:rPr>
        <w:t>učenja v praksi</w:t>
      </w:r>
      <w:r w:rsidR="00DD6209" w:rsidRPr="00492977">
        <w:rPr>
          <w:sz w:val="24"/>
          <w:szCs w:val="24"/>
        </w:rPr>
        <w:t xml:space="preserve"> ter </w:t>
      </w:r>
      <w:r w:rsidR="00EE60FF" w:rsidRPr="00492977">
        <w:rPr>
          <w:sz w:val="24"/>
          <w:szCs w:val="24"/>
        </w:rPr>
        <w:t xml:space="preserve">v kolikšni meri </w:t>
      </w:r>
      <w:r w:rsidR="00DD6209" w:rsidRPr="00492977">
        <w:rPr>
          <w:sz w:val="24"/>
          <w:szCs w:val="24"/>
        </w:rPr>
        <w:t>ste jih dosegli.</w:t>
      </w:r>
      <w:r w:rsidRPr="00492977">
        <w:rPr>
          <w:sz w:val="24"/>
          <w:szCs w:val="24"/>
        </w:rPr>
        <w:t xml:space="preserve"> </w:t>
      </w:r>
      <w:r w:rsidR="00EE60FF" w:rsidRPr="00492977">
        <w:rPr>
          <w:sz w:val="24"/>
          <w:szCs w:val="24"/>
        </w:rPr>
        <w:t>Opišite torej</w:t>
      </w:r>
      <w:r w:rsidRPr="00492977">
        <w:rPr>
          <w:sz w:val="24"/>
          <w:szCs w:val="24"/>
        </w:rPr>
        <w:t>, k</w:t>
      </w:r>
      <w:r w:rsidR="00DD6209" w:rsidRPr="00492977">
        <w:rPr>
          <w:sz w:val="24"/>
          <w:szCs w:val="24"/>
        </w:rPr>
        <w:t>aj</w:t>
      </w:r>
      <w:r w:rsidRPr="00492977">
        <w:rPr>
          <w:sz w:val="24"/>
          <w:szCs w:val="24"/>
        </w:rPr>
        <w:t xml:space="preserve"> </w:t>
      </w:r>
      <w:r w:rsidR="00DD6209" w:rsidRPr="00492977">
        <w:rPr>
          <w:sz w:val="24"/>
          <w:szCs w:val="24"/>
        </w:rPr>
        <w:t xml:space="preserve">naj bi vam </w:t>
      </w:r>
      <w:r w:rsidR="00335886" w:rsidRPr="00492977">
        <w:rPr>
          <w:sz w:val="24"/>
          <w:szCs w:val="24"/>
        </w:rPr>
        <w:t xml:space="preserve">učenje v praksi </w:t>
      </w:r>
      <w:r w:rsidRPr="00492977">
        <w:rPr>
          <w:sz w:val="24"/>
          <w:szCs w:val="24"/>
        </w:rPr>
        <w:t>razjasni</w:t>
      </w:r>
      <w:r w:rsidR="00DD6209" w:rsidRPr="00492977">
        <w:rPr>
          <w:sz w:val="24"/>
          <w:szCs w:val="24"/>
        </w:rPr>
        <w:t>l</w:t>
      </w:r>
      <w:r w:rsidR="00335886" w:rsidRPr="00492977">
        <w:rPr>
          <w:sz w:val="24"/>
          <w:szCs w:val="24"/>
        </w:rPr>
        <w:t>o</w:t>
      </w:r>
      <w:r w:rsidR="00BB2237" w:rsidRPr="00492977">
        <w:rPr>
          <w:sz w:val="24"/>
          <w:szCs w:val="24"/>
        </w:rPr>
        <w:t>, tudi</w:t>
      </w:r>
      <w:r w:rsidR="00DD6209" w:rsidRPr="00492977">
        <w:rPr>
          <w:sz w:val="24"/>
          <w:szCs w:val="24"/>
        </w:rPr>
        <w:t xml:space="preserve"> v povezavi </w:t>
      </w:r>
      <w:r w:rsidRPr="00492977">
        <w:rPr>
          <w:sz w:val="24"/>
          <w:szCs w:val="24"/>
        </w:rPr>
        <w:t>z vsebin</w:t>
      </w:r>
      <w:r w:rsidR="00DD6209" w:rsidRPr="00492977">
        <w:rPr>
          <w:sz w:val="24"/>
          <w:szCs w:val="24"/>
        </w:rPr>
        <w:t>ami</w:t>
      </w:r>
      <w:r w:rsidRPr="00492977">
        <w:rPr>
          <w:sz w:val="24"/>
          <w:szCs w:val="24"/>
        </w:rPr>
        <w:t xml:space="preserve">, ki ste jih </w:t>
      </w:r>
      <w:r w:rsidR="00DD6209" w:rsidRPr="00492977">
        <w:rPr>
          <w:sz w:val="24"/>
          <w:szCs w:val="24"/>
        </w:rPr>
        <w:t xml:space="preserve">slišali </w:t>
      </w:r>
      <w:r w:rsidRPr="00492977">
        <w:rPr>
          <w:sz w:val="24"/>
          <w:szCs w:val="24"/>
        </w:rPr>
        <w:t>v okviru študijskega programa</w:t>
      </w:r>
      <w:r w:rsidR="00BB2237" w:rsidRPr="00492977">
        <w:rPr>
          <w:sz w:val="24"/>
          <w:szCs w:val="24"/>
        </w:rPr>
        <w:t xml:space="preserve">. </w:t>
      </w:r>
      <w:r w:rsidR="00B82943" w:rsidRPr="00492977">
        <w:rPr>
          <w:sz w:val="24"/>
          <w:szCs w:val="24"/>
        </w:rPr>
        <w:t>Ne pozabite zapisati</w:t>
      </w:r>
      <w:r w:rsidR="00BB2237" w:rsidRPr="00492977">
        <w:rPr>
          <w:sz w:val="24"/>
          <w:szCs w:val="24"/>
        </w:rPr>
        <w:t xml:space="preserve">, v kolikšni meri ste </w:t>
      </w:r>
      <w:r w:rsidR="00B82943" w:rsidRPr="00492977">
        <w:rPr>
          <w:sz w:val="24"/>
          <w:szCs w:val="24"/>
        </w:rPr>
        <w:t xml:space="preserve">te </w:t>
      </w:r>
      <w:r w:rsidR="00BB2237" w:rsidRPr="00492977">
        <w:rPr>
          <w:sz w:val="24"/>
          <w:szCs w:val="24"/>
        </w:rPr>
        <w:t>cilje</w:t>
      </w:r>
      <w:r w:rsidR="00EE60FF" w:rsidRPr="00492977">
        <w:rPr>
          <w:sz w:val="24"/>
          <w:szCs w:val="24"/>
        </w:rPr>
        <w:t xml:space="preserve"> uresniči</w:t>
      </w:r>
      <w:r w:rsidR="00BB2237" w:rsidRPr="00492977">
        <w:rPr>
          <w:sz w:val="24"/>
          <w:szCs w:val="24"/>
        </w:rPr>
        <w:t>li</w:t>
      </w:r>
      <w:r w:rsidR="00995EF1">
        <w:rPr>
          <w:sz w:val="24"/>
          <w:szCs w:val="24"/>
        </w:rPr>
        <w:t>.</w:t>
      </w:r>
    </w:p>
    <w:p w:rsidR="00995EF1" w:rsidRDefault="00995EF1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A2081" w:rsidRPr="00492977" w:rsidRDefault="00EE60FF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 xml:space="preserve">Uporabite </w:t>
      </w:r>
      <w:r w:rsidR="00B82943" w:rsidRPr="00492977">
        <w:rPr>
          <w:sz w:val="24"/>
          <w:szCs w:val="24"/>
        </w:rPr>
        <w:t xml:space="preserve">seveda </w:t>
      </w:r>
      <w:r w:rsidRPr="00492977">
        <w:rPr>
          <w:sz w:val="24"/>
          <w:szCs w:val="24"/>
        </w:rPr>
        <w:t>nabor ciljev, ki ste jih opredelili</w:t>
      </w:r>
      <w:r w:rsidR="005F18FE" w:rsidRPr="00492977">
        <w:rPr>
          <w:sz w:val="24"/>
          <w:szCs w:val="24"/>
        </w:rPr>
        <w:t xml:space="preserve"> </w:t>
      </w:r>
      <w:r w:rsidR="00A13509" w:rsidRPr="00492977">
        <w:rPr>
          <w:sz w:val="24"/>
          <w:szCs w:val="24"/>
        </w:rPr>
        <w:t xml:space="preserve">pri načrtovanju </w:t>
      </w:r>
      <w:r w:rsidR="005F18FE" w:rsidRPr="00492977">
        <w:rPr>
          <w:sz w:val="24"/>
          <w:szCs w:val="24"/>
        </w:rPr>
        <w:t>pred izv</w:t>
      </w:r>
      <w:r w:rsidRPr="00492977">
        <w:rPr>
          <w:sz w:val="24"/>
          <w:szCs w:val="24"/>
        </w:rPr>
        <w:t>edbo</w:t>
      </w:r>
      <w:r w:rsidR="005F18FE" w:rsidRPr="00492977">
        <w:rPr>
          <w:sz w:val="24"/>
          <w:szCs w:val="24"/>
        </w:rPr>
        <w:t xml:space="preserve"> </w:t>
      </w:r>
      <w:r w:rsidR="00335886" w:rsidRPr="00492977">
        <w:rPr>
          <w:sz w:val="24"/>
          <w:szCs w:val="24"/>
        </w:rPr>
        <w:t>učenja v praksi</w:t>
      </w:r>
      <w:r w:rsidRPr="00492977">
        <w:rPr>
          <w:sz w:val="24"/>
          <w:szCs w:val="24"/>
        </w:rPr>
        <w:t>.</w:t>
      </w:r>
      <w:r w:rsidR="00BD0C6A" w:rsidRPr="00492977">
        <w:rPr>
          <w:sz w:val="24"/>
          <w:szCs w:val="24"/>
        </w:rPr>
        <w:t xml:space="preserve"> </w:t>
      </w:r>
      <w:r w:rsidR="00B82943" w:rsidRPr="00492977">
        <w:rPr>
          <w:sz w:val="24"/>
          <w:szCs w:val="24"/>
        </w:rPr>
        <w:t xml:space="preserve">Vsak posamezen </w:t>
      </w:r>
      <w:r w:rsidR="00DD59F8" w:rsidRPr="00492977">
        <w:rPr>
          <w:sz w:val="24"/>
          <w:szCs w:val="24"/>
        </w:rPr>
        <w:t xml:space="preserve">cilj kratko </w:t>
      </w:r>
      <w:r w:rsidRPr="00492977">
        <w:rPr>
          <w:sz w:val="24"/>
          <w:szCs w:val="24"/>
        </w:rPr>
        <w:t>po</w:t>
      </w:r>
      <w:r w:rsidR="00DD59F8" w:rsidRPr="00492977">
        <w:rPr>
          <w:sz w:val="24"/>
          <w:szCs w:val="24"/>
        </w:rPr>
        <w:t xml:space="preserve">komentirajte, </w:t>
      </w:r>
      <w:r w:rsidR="00B82943" w:rsidRPr="00492977">
        <w:rPr>
          <w:sz w:val="24"/>
          <w:szCs w:val="24"/>
        </w:rPr>
        <w:t>ga</w:t>
      </w:r>
      <w:r w:rsidR="00DD59F8" w:rsidRPr="00492977">
        <w:rPr>
          <w:sz w:val="24"/>
          <w:szCs w:val="24"/>
        </w:rPr>
        <w:t xml:space="preserve"> jasno </w:t>
      </w:r>
      <w:r w:rsidR="00D53B98" w:rsidRPr="00492977">
        <w:rPr>
          <w:sz w:val="24"/>
          <w:szCs w:val="24"/>
        </w:rPr>
        <w:t>utemeljite</w:t>
      </w:r>
      <w:r w:rsidR="00DD59F8" w:rsidRPr="00492977">
        <w:rPr>
          <w:sz w:val="24"/>
          <w:szCs w:val="24"/>
        </w:rPr>
        <w:t xml:space="preserve"> in obrazloži</w:t>
      </w:r>
      <w:r w:rsidR="00B82943" w:rsidRPr="00492977">
        <w:rPr>
          <w:sz w:val="24"/>
          <w:szCs w:val="24"/>
        </w:rPr>
        <w:t>te</w:t>
      </w:r>
      <w:r w:rsidR="00DD59F8" w:rsidRPr="00492977">
        <w:rPr>
          <w:sz w:val="24"/>
          <w:szCs w:val="24"/>
        </w:rPr>
        <w:t>, ka</w:t>
      </w:r>
      <w:r w:rsidR="00B82943" w:rsidRPr="00492977">
        <w:rPr>
          <w:sz w:val="24"/>
          <w:szCs w:val="24"/>
        </w:rPr>
        <w:t>ko</w:t>
      </w:r>
      <w:r w:rsidR="00DD59F8" w:rsidRPr="00492977">
        <w:rPr>
          <w:sz w:val="24"/>
          <w:szCs w:val="24"/>
        </w:rPr>
        <w:t xml:space="preserve"> </w:t>
      </w:r>
      <w:r w:rsidRPr="00492977">
        <w:rPr>
          <w:sz w:val="24"/>
          <w:szCs w:val="24"/>
        </w:rPr>
        <w:t xml:space="preserve">ste </w:t>
      </w:r>
      <w:r w:rsidR="00B82943" w:rsidRPr="00492977">
        <w:rPr>
          <w:sz w:val="24"/>
          <w:szCs w:val="24"/>
        </w:rPr>
        <w:t>ga nameravali uresničiti, v kolikšni meri ste ga uresničili, kako, s kakšnimi morebitnimi težavami ste se pri tem soočili</w:t>
      </w:r>
      <w:r w:rsidR="00DD59F8" w:rsidRPr="00492977">
        <w:rPr>
          <w:sz w:val="24"/>
          <w:szCs w:val="24"/>
        </w:rPr>
        <w:t xml:space="preserve">. </w:t>
      </w:r>
      <w:r w:rsidR="00D53B98" w:rsidRPr="00492977">
        <w:rPr>
          <w:sz w:val="24"/>
          <w:szCs w:val="24"/>
        </w:rPr>
        <w:t>Pomagajte si s</w:t>
      </w:r>
      <w:r w:rsidR="00B82943" w:rsidRPr="00492977">
        <w:rPr>
          <w:sz w:val="24"/>
          <w:szCs w:val="24"/>
        </w:rPr>
        <w:t xml:space="preserve"> </w:t>
      </w:r>
      <w:r w:rsidR="00335886" w:rsidRPr="00492977">
        <w:rPr>
          <w:sz w:val="24"/>
          <w:szCs w:val="24"/>
        </w:rPr>
        <w:t>preglednico</w:t>
      </w:r>
      <w:r w:rsidR="00B82943" w:rsidRPr="00492977">
        <w:rPr>
          <w:sz w:val="24"/>
          <w:szCs w:val="24"/>
        </w:rPr>
        <w:t>.</w:t>
      </w:r>
      <w:r w:rsidR="00DD59F8" w:rsidRPr="00492977">
        <w:rPr>
          <w:sz w:val="24"/>
          <w:szCs w:val="24"/>
        </w:rPr>
        <w:t xml:space="preserve"> </w:t>
      </w:r>
      <w:r w:rsidR="00BD0C6A" w:rsidRPr="00492977">
        <w:rPr>
          <w:sz w:val="24"/>
          <w:szCs w:val="24"/>
        </w:rPr>
        <w:t xml:space="preserve">Navedite </w:t>
      </w:r>
      <w:r w:rsidRPr="00492977">
        <w:rPr>
          <w:sz w:val="24"/>
          <w:szCs w:val="24"/>
        </w:rPr>
        <w:t>vsaj</w:t>
      </w:r>
      <w:r w:rsidR="00BD0C6A" w:rsidRPr="00492977">
        <w:rPr>
          <w:sz w:val="24"/>
          <w:szCs w:val="24"/>
        </w:rPr>
        <w:t xml:space="preserve"> 5 ciljev, ki </w:t>
      </w:r>
      <w:r w:rsidRPr="00492977">
        <w:rPr>
          <w:sz w:val="24"/>
          <w:szCs w:val="24"/>
        </w:rPr>
        <w:t xml:space="preserve">ste jih </w:t>
      </w:r>
      <w:r w:rsidR="00BD0C6A" w:rsidRPr="00492977">
        <w:rPr>
          <w:sz w:val="24"/>
          <w:szCs w:val="24"/>
        </w:rPr>
        <w:t xml:space="preserve">zasledovali v okviru </w:t>
      </w:r>
      <w:r w:rsidR="00335886" w:rsidRPr="00492977">
        <w:rPr>
          <w:sz w:val="24"/>
          <w:szCs w:val="24"/>
        </w:rPr>
        <w:t>učenja v praksi</w:t>
      </w:r>
      <w:r w:rsidR="00BD0C6A" w:rsidRPr="00492977">
        <w:rPr>
          <w:sz w:val="24"/>
          <w:szCs w:val="24"/>
        </w:rPr>
        <w:t>.</w:t>
      </w:r>
      <w:r w:rsidR="00A324CE" w:rsidRPr="00492977">
        <w:rPr>
          <w:sz w:val="24"/>
          <w:szCs w:val="24"/>
        </w:rPr>
        <w:t xml:space="preserve"> </w:t>
      </w:r>
    </w:p>
    <w:p w:rsidR="004A2081" w:rsidRPr="00492977" w:rsidRDefault="004A2081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0630EC" w:rsidRPr="00492977" w:rsidRDefault="004A2081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 xml:space="preserve">V nadaljevanju podajamo primer takšne </w:t>
      </w:r>
      <w:r w:rsidR="00C97515" w:rsidRPr="00492977">
        <w:rPr>
          <w:sz w:val="24"/>
          <w:szCs w:val="24"/>
        </w:rPr>
        <w:t>preglednice</w:t>
      </w:r>
      <w:r w:rsidRPr="00492977">
        <w:rPr>
          <w:sz w:val="24"/>
          <w:szCs w:val="24"/>
        </w:rPr>
        <w:t xml:space="preserve"> – </w:t>
      </w:r>
      <w:r w:rsidR="00C97515" w:rsidRPr="00492977">
        <w:rPr>
          <w:sz w:val="24"/>
          <w:szCs w:val="24"/>
        </w:rPr>
        <w:t>Preglednica</w:t>
      </w:r>
      <w:r w:rsidRPr="00492977">
        <w:rPr>
          <w:sz w:val="24"/>
          <w:szCs w:val="24"/>
        </w:rPr>
        <w:t xml:space="preserve"> 1.1.</w:t>
      </w:r>
    </w:p>
    <w:p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EE60FF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br w:type="page"/>
      </w:r>
    </w:p>
    <w:p w:rsidR="00432CCC" w:rsidRPr="00492977" w:rsidRDefault="00C97515" w:rsidP="00027C80">
      <w:pPr>
        <w:pStyle w:val="Napis"/>
      </w:pPr>
      <w:bookmarkStart w:id="5" w:name="_Toc357606289"/>
      <w:bookmarkStart w:id="6" w:name="_Toc51686086"/>
      <w:r w:rsidRPr="00492977">
        <w:lastRenderedPageBreak/>
        <w:t xml:space="preserve">Preglednica </w:t>
      </w:r>
      <w:r w:rsidR="002378DD" w:rsidRPr="00492977">
        <w:fldChar w:fldCharType="begin"/>
      </w:r>
      <w:r w:rsidRPr="00492977">
        <w:instrText xml:space="preserve"> STYLEREF 1 \s </w:instrText>
      </w:r>
      <w:r w:rsidR="002378DD" w:rsidRPr="00492977">
        <w:fldChar w:fldCharType="separate"/>
      </w:r>
      <w:r w:rsidRPr="00492977">
        <w:t>1</w:t>
      </w:r>
      <w:r w:rsidR="002378DD" w:rsidRPr="00492977">
        <w:fldChar w:fldCharType="end"/>
      </w:r>
      <w:r w:rsidRPr="00492977">
        <w:t>.</w:t>
      </w:r>
      <w:r w:rsidR="002378DD" w:rsidRPr="00492977">
        <w:fldChar w:fldCharType="begin"/>
      </w:r>
      <w:r w:rsidRPr="00492977">
        <w:instrText xml:space="preserve"> SEQ Preglednica \* ARABIC \s 1 </w:instrText>
      </w:r>
      <w:r w:rsidR="002378DD" w:rsidRPr="00492977">
        <w:fldChar w:fldCharType="separate"/>
      </w:r>
      <w:r w:rsidRPr="00492977">
        <w:t>1</w:t>
      </w:r>
      <w:r w:rsidR="002378DD" w:rsidRPr="00492977">
        <w:fldChar w:fldCharType="end"/>
      </w:r>
      <w:r w:rsidR="00432CCC" w:rsidRPr="00492977">
        <w:t>:</w:t>
      </w:r>
      <w:r w:rsidR="00432CCC" w:rsidRPr="00492977">
        <w:rPr>
          <w:i w:val="0"/>
        </w:rPr>
        <w:t xml:space="preserve"> Cilji </w:t>
      </w:r>
      <w:r w:rsidR="00F72551" w:rsidRPr="00492977">
        <w:rPr>
          <w:i w:val="0"/>
        </w:rPr>
        <w:t>učenja v praksi</w:t>
      </w:r>
      <w:bookmarkEnd w:id="5"/>
      <w:bookmarkEnd w:id="6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3539"/>
        <w:gridCol w:w="2637"/>
        <w:gridCol w:w="2884"/>
      </w:tblGrid>
      <w:tr w:rsidR="00335886" w:rsidRPr="00492977" w:rsidTr="00492977">
        <w:trPr>
          <w:trHeight w:val="227"/>
        </w:trPr>
        <w:tc>
          <w:tcPr>
            <w:tcW w:w="3539" w:type="dxa"/>
            <w:shd w:val="clear" w:color="auto" w:fill="F3F3F3"/>
            <w:vAlign w:val="center"/>
          </w:tcPr>
          <w:p w:rsidR="00335886" w:rsidRPr="00492977" w:rsidRDefault="00335886" w:rsidP="00027C80">
            <w:pPr>
              <w:spacing w:before="0" w:line="288" w:lineRule="auto"/>
              <w:ind w:right="15"/>
              <w:jc w:val="center"/>
              <w:rPr>
                <w:b/>
                <w:sz w:val="24"/>
                <w:szCs w:val="24"/>
              </w:rPr>
            </w:pPr>
            <w:r w:rsidRPr="00492977">
              <w:rPr>
                <w:b/>
                <w:sz w:val="24"/>
                <w:szCs w:val="24"/>
              </w:rPr>
              <w:t>Cilji, ki sem jih želel doseči z učenjem v praksi</w:t>
            </w:r>
          </w:p>
        </w:tc>
        <w:tc>
          <w:tcPr>
            <w:tcW w:w="2637" w:type="dxa"/>
            <w:shd w:val="clear" w:color="auto" w:fill="F3F3F3"/>
            <w:vAlign w:val="center"/>
          </w:tcPr>
          <w:p w:rsidR="00335886" w:rsidRPr="00492977" w:rsidRDefault="00335886" w:rsidP="00027C80">
            <w:pPr>
              <w:spacing w:before="0" w:line="288" w:lineRule="auto"/>
              <w:ind w:right="15"/>
              <w:jc w:val="center"/>
              <w:rPr>
                <w:b/>
                <w:sz w:val="24"/>
                <w:szCs w:val="24"/>
              </w:rPr>
            </w:pPr>
            <w:r w:rsidRPr="00492977">
              <w:rPr>
                <w:b/>
                <w:sz w:val="24"/>
                <w:szCs w:val="24"/>
              </w:rPr>
              <w:t>Opis nameravanih pristopov za doseganje cilja</w:t>
            </w:r>
          </w:p>
        </w:tc>
        <w:tc>
          <w:tcPr>
            <w:tcW w:w="2884" w:type="dxa"/>
            <w:shd w:val="clear" w:color="auto" w:fill="F3F3F3"/>
            <w:vAlign w:val="center"/>
          </w:tcPr>
          <w:p w:rsidR="00335886" w:rsidRPr="00492977" w:rsidRDefault="00335886" w:rsidP="00027C80">
            <w:pPr>
              <w:spacing w:before="0" w:line="288" w:lineRule="auto"/>
              <w:ind w:right="15"/>
              <w:jc w:val="center"/>
              <w:rPr>
                <w:b/>
                <w:sz w:val="24"/>
                <w:szCs w:val="24"/>
              </w:rPr>
            </w:pPr>
            <w:r w:rsidRPr="00492977">
              <w:rPr>
                <w:b/>
                <w:sz w:val="24"/>
                <w:szCs w:val="24"/>
              </w:rPr>
              <w:t>Uresničenje cilja, opis delovanja in morebitnih težav</w:t>
            </w:r>
          </w:p>
        </w:tc>
      </w:tr>
      <w:tr w:rsidR="00335886" w:rsidRPr="00492977" w:rsidTr="00492977">
        <w:trPr>
          <w:trHeight w:val="294"/>
        </w:trPr>
        <w:tc>
          <w:tcPr>
            <w:tcW w:w="3539" w:type="dxa"/>
          </w:tcPr>
          <w:p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492977">
              <w:rPr>
                <w:sz w:val="24"/>
                <w:szCs w:val="24"/>
              </w:rPr>
              <w:t>Podrobneje spoznati organiziranost in delovanje podjetja.</w:t>
            </w:r>
          </w:p>
        </w:tc>
        <w:tc>
          <w:tcPr>
            <w:tcW w:w="2637" w:type="dxa"/>
          </w:tcPr>
          <w:p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  <w:tc>
          <w:tcPr>
            <w:tcW w:w="2884" w:type="dxa"/>
          </w:tcPr>
          <w:p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335886" w:rsidRPr="00492977" w:rsidTr="00492977">
        <w:trPr>
          <w:trHeight w:val="227"/>
        </w:trPr>
        <w:tc>
          <w:tcPr>
            <w:tcW w:w="3539" w:type="dxa"/>
          </w:tcPr>
          <w:p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492977">
              <w:rPr>
                <w:sz w:val="24"/>
                <w:szCs w:val="24"/>
              </w:rPr>
              <w:t>Pojasniti, kako potekajo postopki odločanja o strateških zadevah v podjetju.</w:t>
            </w:r>
          </w:p>
        </w:tc>
        <w:tc>
          <w:tcPr>
            <w:tcW w:w="2637" w:type="dxa"/>
          </w:tcPr>
          <w:p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  <w:tc>
          <w:tcPr>
            <w:tcW w:w="2884" w:type="dxa"/>
          </w:tcPr>
          <w:p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335886" w:rsidRPr="00492977" w:rsidTr="00492977">
        <w:trPr>
          <w:trHeight w:val="251"/>
        </w:trPr>
        <w:tc>
          <w:tcPr>
            <w:tcW w:w="3539" w:type="dxa"/>
          </w:tcPr>
          <w:p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492977">
              <w:rPr>
                <w:sz w:val="24"/>
                <w:szCs w:val="24"/>
              </w:rPr>
              <w:t>Ugotoviti, kako vodje ustvarjajo avtoriteto in vodijo sodelavce.</w:t>
            </w:r>
          </w:p>
        </w:tc>
        <w:tc>
          <w:tcPr>
            <w:tcW w:w="2637" w:type="dxa"/>
          </w:tcPr>
          <w:p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  <w:tc>
          <w:tcPr>
            <w:tcW w:w="2884" w:type="dxa"/>
          </w:tcPr>
          <w:p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335886" w:rsidRPr="00492977" w:rsidTr="00492977">
        <w:trPr>
          <w:trHeight w:val="227"/>
        </w:trPr>
        <w:tc>
          <w:tcPr>
            <w:tcW w:w="3539" w:type="dxa"/>
          </w:tcPr>
          <w:p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492977">
              <w:rPr>
                <w:sz w:val="24"/>
                <w:szCs w:val="24"/>
              </w:rPr>
              <w:t>Vzpostaviti dolgoročnejši stik s podjetjem, tudi zaradi morebitne kasnejše zaposlitve.</w:t>
            </w:r>
          </w:p>
        </w:tc>
        <w:tc>
          <w:tcPr>
            <w:tcW w:w="2637" w:type="dxa"/>
          </w:tcPr>
          <w:p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  <w:tc>
          <w:tcPr>
            <w:tcW w:w="2884" w:type="dxa"/>
          </w:tcPr>
          <w:p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335886" w:rsidRPr="00492977" w:rsidTr="00492977">
        <w:trPr>
          <w:trHeight w:val="227"/>
        </w:trPr>
        <w:tc>
          <w:tcPr>
            <w:tcW w:w="3539" w:type="dxa"/>
          </w:tcPr>
          <w:p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492977">
              <w:rPr>
                <w:sz w:val="24"/>
                <w:szCs w:val="24"/>
              </w:rPr>
              <w:t>Prepoznati načine reševanja konfliktnih situacij med zaposlenimi.</w:t>
            </w:r>
          </w:p>
        </w:tc>
        <w:tc>
          <w:tcPr>
            <w:tcW w:w="2637" w:type="dxa"/>
          </w:tcPr>
          <w:p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  <w:tc>
          <w:tcPr>
            <w:tcW w:w="2884" w:type="dxa"/>
          </w:tcPr>
          <w:p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335886" w:rsidRPr="00492977" w:rsidTr="00492977">
        <w:trPr>
          <w:trHeight w:val="467"/>
        </w:trPr>
        <w:tc>
          <w:tcPr>
            <w:tcW w:w="3539" w:type="dxa"/>
          </w:tcPr>
          <w:p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492977">
              <w:rPr>
                <w:sz w:val="24"/>
                <w:szCs w:val="24"/>
              </w:rPr>
              <w:t>Preizkusiti znanje, ki sem ga pridobil pri predmetu Poslovno komuniciranje.</w:t>
            </w:r>
          </w:p>
        </w:tc>
        <w:tc>
          <w:tcPr>
            <w:tcW w:w="2637" w:type="dxa"/>
          </w:tcPr>
          <w:p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  <w:tc>
          <w:tcPr>
            <w:tcW w:w="2884" w:type="dxa"/>
          </w:tcPr>
          <w:p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</w:tbl>
    <w:p w:rsidR="00335886" w:rsidRPr="00492977" w:rsidRDefault="00335886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BD0C6A" w:rsidRPr="00492977" w:rsidRDefault="000630EC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492977">
        <w:rPr>
          <w:i/>
          <w:sz w:val="24"/>
          <w:szCs w:val="24"/>
        </w:rPr>
        <w:t>Ta točka naj obsega od 1 do 1,5 strani.</w:t>
      </w:r>
    </w:p>
    <w:p w:rsidR="00CA3020" w:rsidRPr="00492977" w:rsidRDefault="00CA3020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3F60B6" w:rsidRPr="00492977" w:rsidRDefault="003F60B6" w:rsidP="00027C80">
      <w:pPr>
        <w:pStyle w:val="Naslov2"/>
        <w:spacing w:after="0"/>
        <w:jc w:val="both"/>
        <w:rPr>
          <w:szCs w:val="24"/>
        </w:rPr>
      </w:pPr>
      <w:bookmarkStart w:id="7" w:name="_Toc336786081"/>
      <w:bookmarkStart w:id="8" w:name="OLE_LINK1"/>
      <w:bookmarkStart w:id="9" w:name="OLE_LINK2"/>
      <w:bookmarkStart w:id="10" w:name="_Toc51686066"/>
      <w:r w:rsidRPr="00492977">
        <w:rPr>
          <w:szCs w:val="24"/>
        </w:rPr>
        <w:t>Znanja in veščine, ki ste jih želeli pridobiti</w:t>
      </w:r>
      <w:bookmarkEnd w:id="7"/>
      <w:bookmarkEnd w:id="10"/>
    </w:p>
    <w:bookmarkEnd w:id="8"/>
    <w:bookmarkEnd w:id="9"/>
    <w:p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76477C" w:rsidRPr="00492977" w:rsidRDefault="003F60B6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 xml:space="preserve">V tej točki zapišite, česa ste se </w:t>
      </w:r>
      <w:r w:rsidR="00645578" w:rsidRPr="00492977">
        <w:rPr>
          <w:sz w:val="24"/>
          <w:szCs w:val="24"/>
        </w:rPr>
        <w:t xml:space="preserve">pri opravljanju </w:t>
      </w:r>
      <w:r w:rsidR="00335886" w:rsidRPr="00492977">
        <w:rPr>
          <w:sz w:val="24"/>
          <w:szCs w:val="24"/>
        </w:rPr>
        <w:t>učenja v praksi</w:t>
      </w:r>
      <w:r w:rsidR="00645578" w:rsidRPr="00492977">
        <w:rPr>
          <w:sz w:val="24"/>
          <w:szCs w:val="24"/>
        </w:rPr>
        <w:t xml:space="preserve"> naučili in kaj ste spoznali.</w:t>
      </w:r>
      <w:r w:rsidRPr="00492977">
        <w:rPr>
          <w:sz w:val="24"/>
          <w:szCs w:val="24"/>
        </w:rPr>
        <w:t xml:space="preserve"> </w:t>
      </w:r>
      <w:r w:rsidR="00A13509" w:rsidRPr="00492977">
        <w:rPr>
          <w:sz w:val="24"/>
          <w:szCs w:val="24"/>
        </w:rPr>
        <w:t xml:space="preserve">Zabeležite, ali je doseženo v skladu z načrtovanim. </w:t>
      </w:r>
    </w:p>
    <w:p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F60B6" w:rsidRPr="00492977" w:rsidRDefault="003F60B6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>V nadaljevanju navajamo primer</w:t>
      </w:r>
      <w:r w:rsidR="00AE7E74">
        <w:rPr>
          <w:sz w:val="24"/>
          <w:szCs w:val="24"/>
        </w:rPr>
        <w:t>e</w:t>
      </w:r>
      <w:r w:rsidRPr="00492977">
        <w:rPr>
          <w:sz w:val="24"/>
          <w:szCs w:val="24"/>
        </w:rPr>
        <w:t>:</w:t>
      </w:r>
    </w:p>
    <w:p w:rsidR="00DE7D31" w:rsidRPr="00AE7E74" w:rsidRDefault="00DE7D31" w:rsidP="00AE7E74">
      <w:pPr>
        <w:pStyle w:val="Odstavekseznama"/>
        <w:numPr>
          <w:ilvl w:val="0"/>
          <w:numId w:val="14"/>
        </w:numPr>
        <w:spacing w:before="0" w:line="288" w:lineRule="auto"/>
        <w:ind w:right="15"/>
        <w:jc w:val="both"/>
        <w:rPr>
          <w:sz w:val="24"/>
          <w:szCs w:val="24"/>
        </w:rPr>
      </w:pPr>
      <w:r w:rsidRPr="00AE7E74">
        <w:rPr>
          <w:sz w:val="24"/>
          <w:szCs w:val="24"/>
        </w:rPr>
        <w:t xml:space="preserve">Pri </w:t>
      </w:r>
      <w:r w:rsidR="00335886" w:rsidRPr="00AE7E74">
        <w:rPr>
          <w:sz w:val="24"/>
          <w:szCs w:val="24"/>
        </w:rPr>
        <w:t xml:space="preserve">učenju v </w:t>
      </w:r>
      <w:r w:rsidRPr="00AE7E74">
        <w:rPr>
          <w:sz w:val="24"/>
          <w:szCs w:val="24"/>
        </w:rPr>
        <w:t>praksi sem se naučil</w:t>
      </w:r>
      <w:r w:rsidR="00335886" w:rsidRPr="00AE7E74">
        <w:rPr>
          <w:sz w:val="24"/>
          <w:szCs w:val="24"/>
        </w:rPr>
        <w:t xml:space="preserve"> </w:t>
      </w:r>
      <w:r w:rsidRPr="00AE7E74">
        <w:rPr>
          <w:sz w:val="24"/>
          <w:szCs w:val="24"/>
        </w:rPr>
        <w:t>...</w:t>
      </w:r>
    </w:p>
    <w:p w:rsidR="00851A62" w:rsidRPr="00AE7E74" w:rsidRDefault="001B7F6B" w:rsidP="00AE7E74">
      <w:pPr>
        <w:pStyle w:val="Odstavekseznama"/>
        <w:numPr>
          <w:ilvl w:val="0"/>
          <w:numId w:val="14"/>
        </w:numPr>
        <w:spacing w:before="0" w:line="288" w:lineRule="auto"/>
        <w:ind w:right="15"/>
        <w:jc w:val="both"/>
        <w:rPr>
          <w:sz w:val="24"/>
          <w:szCs w:val="24"/>
        </w:rPr>
      </w:pPr>
      <w:r w:rsidRPr="00AE7E74">
        <w:rPr>
          <w:sz w:val="24"/>
          <w:szCs w:val="24"/>
        </w:rPr>
        <w:t>Z</w:t>
      </w:r>
      <w:r w:rsidR="00851A62" w:rsidRPr="00AE7E74">
        <w:rPr>
          <w:sz w:val="24"/>
          <w:szCs w:val="24"/>
        </w:rPr>
        <w:t xml:space="preserve">aradi </w:t>
      </w:r>
      <w:r w:rsidR="00335886" w:rsidRPr="00AE7E74">
        <w:rPr>
          <w:sz w:val="24"/>
          <w:szCs w:val="24"/>
        </w:rPr>
        <w:t xml:space="preserve">učenja v </w:t>
      </w:r>
      <w:r w:rsidR="00851A62" w:rsidRPr="00AE7E74">
        <w:rPr>
          <w:sz w:val="24"/>
          <w:szCs w:val="24"/>
        </w:rPr>
        <w:t>praks</w:t>
      </w:r>
      <w:r w:rsidR="00335886" w:rsidRPr="00AE7E74">
        <w:rPr>
          <w:sz w:val="24"/>
          <w:szCs w:val="24"/>
        </w:rPr>
        <w:t>i</w:t>
      </w:r>
      <w:r w:rsidR="00851A62" w:rsidRPr="00AE7E74">
        <w:rPr>
          <w:sz w:val="24"/>
          <w:szCs w:val="24"/>
        </w:rPr>
        <w:t xml:space="preserve"> znam narediti</w:t>
      </w:r>
      <w:r w:rsidR="00335886" w:rsidRPr="00AE7E74">
        <w:rPr>
          <w:sz w:val="24"/>
          <w:szCs w:val="24"/>
        </w:rPr>
        <w:t xml:space="preserve"> </w:t>
      </w:r>
      <w:r w:rsidR="00851A62" w:rsidRPr="00AE7E74">
        <w:rPr>
          <w:sz w:val="24"/>
          <w:szCs w:val="24"/>
        </w:rPr>
        <w:t>...</w:t>
      </w:r>
    </w:p>
    <w:p w:rsidR="00DE7D31" w:rsidRPr="00AE7E74" w:rsidRDefault="00851A62" w:rsidP="00AE7E74">
      <w:pPr>
        <w:pStyle w:val="Odstavekseznama"/>
        <w:numPr>
          <w:ilvl w:val="0"/>
          <w:numId w:val="14"/>
        </w:numPr>
        <w:spacing w:before="0" w:line="288" w:lineRule="auto"/>
        <w:ind w:right="15"/>
        <w:jc w:val="both"/>
        <w:rPr>
          <w:sz w:val="24"/>
          <w:szCs w:val="24"/>
        </w:rPr>
      </w:pPr>
      <w:r w:rsidRPr="00AE7E74">
        <w:rPr>
          <w:sz w:val="24"/>
          <w:szCs w:val="24"/>
        </w:rPr>
        <w:t xml:space="preserve">Skozi </w:t>
      </w:r>
      <w:r w:rsidR="00335886" w:rsidRPr="00AE7E74">
        <w:rPr>
          <w:sz w:val="24"/>
          <w:szCs w:val="24"/>
        </w:rPr>
        <w:t>učenje v praksi</w:t>
      </w:r>
      <w:r w:rsidR="00DE7D31" w:rsidRPr="00AE7E74">
        <w:rPr>
          <w:sz w:val="24"/>
          <w:szCs w:val="24"/>
        </w:rPr>
        <w:t xml:space="preserve"> sem spoznal</w:t>
      </w:r>
      <w:r w:rsidR="00335886" w:rsidRPr="00AE7E74">
        <w:rPr>
          <w:sz w:val="24"/>
          <w:szCs w:val="24"/>
        </w:rPr>
        <w:t xml:space="preserve"> </w:t>
      </w:r>
      <w:r w:rsidR="00DE7D31" w:rsidRPr="00AE7E74">
        <w:rPr>
          <w:sz w:val="24"/>
          <w:szCs w:val="24"/>
        </w:rPr>
        <w:t>...</w:t>
      </w:r>
    </w:p>
    <w:p w:rsidR="00DE7D31" w:rsidRPr="00AE7E74" w:rsidRDefault="00335886" w:rsidP="00AE7E74">
      <w:pPr>
        <w:pStyle w:val="Odstavekseznama"/>
        <w:numPr>
          <w:ilvl w:val="0"/>
          <w:numId w:val="14"/>
        </w:numPr>
        <w:spacing w:before="0" w:line="288" w:lineRule="auto"/>
        <w:ind w:right="15"/>
        <w:jc w:val="both"/>
        <w:rPr>
          <w:sz w:val="24"/>
          <w:szCs w:val="24"/>
        </w:rPr>
      </w:pPr>
      <w:r w:rsidRPr="00AE7E74">
        <w:rPr>
          <w:sz w:val="24"/>
          <w:szCs w:val="24"/>
        </w:rPr>
        <w:t>Učenje v praksi mi je omogočilo</w:t>
      </w:r>
      <w:r w:rsidR="00DE7D31" w:rsidRPr="00AE7E74">
        <w:rPr>
          <w:sz w:val="24"/>
          <w:szCs w:val="24"/>
        </w:rPr>
        <w:t>, da razumem</w:t>
      </w:r>
      <w:r w:rsidRPr="00AE7E74">
        <w:rPr>
          <w:sz w:val="24"/>
          <w:szCs w:val="24"/>
        </w:rPr>
        <w:t xml:space="preserve"> </w:t>
      </w:r>
      <w:r w:rsidR="00DE7D31" w:rsidRPr="00AE7E74">
        <w:rPr>
          <w:sz w:val="24"/>
          <w:szCs w:val="24"/>
        </w:rPr>
        <w:t>...</w:t>
      </w:r>
    </w:p>
    <w:p w:rsidR="00432CCC" w:rsidRPr="00492977" w:rsidRDefault="00432CCC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DE7D31" w:rsidRPr="00492977" w:rsidRDefault="00293FAC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492977">
        <w:rPr>
          <w:i/>
          <w:sz w:val="24"/>
          <w:szCs w:val="24"/>
        </w:rPr>
        <w:t>Ta točka naj obsega 1 stran.</w:t>
      </w:r>
    </w:p>
    <w:p w:rsidR="00293FAC" w:rsidRPr="00492977" w:rsidRDefault="00293FA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A3B2A" w:rsidRPr="00492977" w:rsidRDefault="005A3B2A" w:rsidP="00027C80">
      <w:pPr>
        <w:pStyle w:val="Naslov2"/>
        <w:spacing w:after="0"/>
        <w:jc w:val="both"/>
        <w:rPr>
          <w:szCs w:val="24"/>
        </w:rPr>
      </w:pPr>
      <w:bookmarkStart w:id="11" w:name="_Toc336786082"/>
      <w:bookmarkStart w:id="12" w:name="_Toc51686067"/>
      <w:r w:rsidRPr="00492977">
        <w:rPr>
          <w:szCs w:val="24"/>
        </w:rPr>
        <w:t xml:space="preserve">Pristop k izbranemu izvajalcu </w:t>
      </w:r>
      <w:r w:rsidR="003A71F3" w:rsidRPr="00492977">
        <w:rPr>
          <w:szCs w:val="24"/>
        </w:rPr>
        <w:t xml:space="preserve">učenja v </w:t>
      </w:r>
      <w:r w:rsidRPr="00492977">
        <w:rPr>
          <w:szCs w:val="24"/>
        </w:rPr>
        <w:t>praks</w:t>
      </w:r>
      <w:r w:rsidR="003A71F3" w:rsidRPr="00492977">
        <w:rPr>
          <w:szCs w:val="24"/>
        </w:rPr>
        <w:t>i</w:t>
      </w:r>
      <w:r w:rsidRPr="00492977">
        <w:rPr>
          <w:szCs w:val="24"/>
        </w:rPr>
        <w:t xml:space="preserve"> in razlogi za izbor</w:t>
      </w:r>
      <w:bookmarkEnd w:id="11"/>
      <w:bookmarkEnd w:id="12"/>
    </w:p>
    <w:p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842AEB" w:rsidRPr="00492977" w:rsidRDefault="005A3B2A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 xml:space="preserve">V osebnem načrtu </w:t>
      </w:r>
      <w:r w:rsidR="007057CF" w:rsidRPr="00492977">
        <w:rPr>
          <w:sz w:val="24"/>
          <w:szCs w:val="24"/>
        </w:rPr>
        <w:t>opravljanja</w:t>
      </w:r>
      <w:r w:rsidRPr="00492977">
        <w:rPr>
          <w:sz w:val="24"/>
          <w:szCs w:val="24"/>
        </w:rPr>
        <w:t xml:space="preserve"> </w:t>
      </w:r>
      <w:r w:rsidR="00335886" w:rsidRPr="00492977">
        <w:rPr>
          <w:sz w:val="24"/>
          <w:szCs w:val="24"/>
        </w:rPr>
        <w:t>učenja v praksi</w:t>
      </w:r>
      <w:r w:rsidRPr="00492977">
        <w:rPr>
          <w:sz w:val="24"/>
          <w:szCs w:val="24"/>
        </w:rPr>
        <w:t xml:space="preserve"> ste opredelili podjetja oz</w:t>
      </w:r>
      <w:r w:rsidR="0031291B" w:rsidRPr="00492977">
        <w:rPr>
          <w:sz w:val="24"/>
          <w:szCs w:val="24"/>
        </w:rPr>
        <w:t>.</w:t>
      </w:r>
      <w:r w:rsidRPr="00492977">
        <w:rPr>
          <w:sz w:val="24"/>
          <w:szCs w:val="24"/>
        </w:rPr>
        <w:t xml:space="preserve"> druge organizacije, znotraj katerih ste želeli opravljati </w:t>
      </w:r>
      <w:r w:rsidR="00335886" w:rsidRPr="00492977">
        <w:rPr>
          <w:sz w:val="24"/>
          <w:szCs w:val="24"/>
        </w:rPr>
        <w:t>učenje v praksi</w:t>
      </w:r>
      <w:r w:rsidRPr="00492977">
        <w:rPr>
          <w:sz w:val="24"/>
          <w:szCs w:val="24"/>
        </w:rPr>
        <w:t xml:space="preserve">. Poleg tega ste opredelili tudi načine pristopa k pridobivanju </w:t>
      </w:r>
      <w:r w:rsidR="00335886" w:rsidRPr="00492977">
        <w:rPr>
          <w:sz w:val="24"/>
          <w:szCs w:val="24"/>
        </w:rPr>
        <w:t>učenja v praksi</w:t>
      </w:r>
      <w:r w:rsidRPr="00492977">
        <w:rPr>
          <w:sz w:val="24"/>
          <w:szCs w:val="24"/>
        </w:rPr>
        <w:t>. V tej točki opišite</w:t>
      </w:r>
      <w:r w:rsidR="00B03707" w:rsidRPr="00492977">
        <w:rPr>
          <w:sz w:val="24"/>
          <w:szCs w:val="24"/>
        </w:rPr>
        <w:t xml:space="preserve">, kako ste uspeli pri uresničevanju vašega </w:t>
      </w:r>
      <w:r w:rsidR="00B03707" w:rsidRPr="00492977">
        <w:rPr>
          <w:sz w:val="24"/>
          <w:szCs w:val="24"/>
        </w:rPr>
        <w:lastRenderedPageBreak/>
        <w:t>načrta</w:t>
      </w:r>
      <w:r w:rsidRPr="00492977">
        <w:rPr>
          <w:sz w:val="24"/>
          <w:szCs w:val="24"/>
        </w:rPr>
        <w:t xml:space="preserve">, ali ste se </w:t>
      </w:r>
      <w:r w:rsidR="00B03707" w:rsidRPr="00492977">
        <w:rPr>
          <w:sz w:val="24"/>
          <w:szCs w:val="24"/>
        </w:rPr>
        <w:t xml:space="preserve">ga </w:t>
      </w:r>
      <w:r w:rsidRPr="00492977">
        <w:rPr>
          <w:sz w:val="24"/>
          <w:szCs w:val="24"/>
        </w:rPr>
        <w:t>držali, ste ga morda spremenili in zakaj ste to storili.</w:t>
      </w:r>
      <w:r w:rsidR="00B03707" w:rsidRPr="00492977">
        <w:rPr>
          <w:sz w:val="24"/>
          <w:szCs w:val="24"/>
        </w:rPr>
        <w:t xml:space="preserve"> Opišite tudi, zakaj ste izbrali </w:t>
      </w:r>
      <w:r w:rsidR="007057CF" w:rsidRPr="00492977">
        <w:rPr>
          <w:sz w:val="24"/>
          <w:szCs w:val="24"/>
        </w:rPr>
        <w:t xml:space="preserve">določeno </w:t>
      </w:r>
      <w:r w:rsidR="00B03707" w:rsidRPr="00492977">
        <w:rPr>
          <w:sz w:val="24"/>
          <w:szCs w:val="24"/>
        </w:rPr>
        <w:t>podjetje oziroma drugo organizacijo in ali ste vaš</w:t>
      </w:r>
      <w:r w:rsidR="00842AEB" w:rsidRPr="00492977">
        <w:rPr>
          <w:sz w:val="24"/>
          <w:szCs w:val="24"/>
        </w:rPr>
        <w:t>a pričakovanja tudi uresničili.</w:t>
      </w:r>
    </w:p>
    <w:p w:rsidR="00080914" w:rsidRPr="00492977" w:rsidRDefault="00080914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35886" w:rsidRPr="00492977" w:rsidRDefault="00B03707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492977">
        <w:rPr>
          <w:i/>
          <w:sz w:val="24"/>
          <w:szCs w:val="24"/>
        </w:rPr>
        <w:t>To točko zapišite na ½ strani.</w:t>
      </w:r>
    </w:p>
    <w:p w:rsidR="00BD0C6A" w:rsidRPr="00492977" w:rsidRDefault="00432CCC" w:rsidP="00027C80">
      <w:pPr>
        <w:pStyle w:val="Naslov1"/>
      </w:pPr>
      <w:r w:rsidRPr="00492977">
        <w:br w:type="page"/>
      </w:r>
      <w:bookmarkStart w:id="13" w:name="_Toc336786083"/>
      <w:bookmarkStart w:id="14" w:name="_Toc51686068"/>
      <w:r w:rsidR="004768F3" w:rsidRPr="00492977">
        <w:lastRenderedPageBreak/>
        <w:t>poročilO O IZVEDBI</w:t>
      </w:r>
      <w:r w:rsidR="005F18FE" w:rsidRPr="00492977">
        <w:t xml:space="preserve"> </w:t>
      </w:r>
      <w:r w:rsidR="003A71F3" w:rsidRPr="00492977">
        <w:t>UČENJA V PRAKSI</w:t>
      </w:r>
      <w:bookmarkEnd w:id="13"/>
      <w:bookmarkEnd w:id="14"/>
    </w:p>
    <w:p w:rsidR="00432CCC" w:rsidRPr="00492977" w:rsidRDefault="00432CCC" w:rsidP="00027C80">
      <w:pPr>
        <w:spacing w:before="0" w:line="288" w:lineRule="auto"/>
        <w:rPr>
          <w:sz w:val="24"/>
          <w:szCs w:val="24"/>
        </w:rPr>
      </w:pPr>
    </w:p>
    <w:p w:rsidR="005F18FE" w:rsidRPr="00492977" w:rsidRDefault="005F18FE" w:rsidP="00027C80">
      <w:pPr>
        <w:pStyle w:val="Naslov2"/>
        <w:spacing w:after="0"/>
        <w:jc w:val="both"/>
        <w:rPr>
          <w:szCs w:val="24"/>
        </w:rPr>
      </w:pPr>
      <w:bookmarkStart w:id="15" w:name="_Toc336786084"/>
      <w:bookmarkStart w:id="16" w:name="_Toc51686069"/>
      <w:r w:rsidRPr="00492977">
        <w:rPr>
          <w:szCs w:val="24"/>
        </w:rPr>
        <w:t>Opis podjetja</w:t>
      </w:r>
      <w:r w:rsidR="004A78DB" w:rsidRPr="00492977">
        <w:rPr>
          <w:szCs w:val="24"/>
        </w:rPr>
        <w:t xml:space="preserve"> oziroma organizacije</w:t>
      </w:r>
      <w:r w:rsidRPr="00492977">
        <w:rPr>
          <w:szCs w:val="24"/>
        </w:rPr>
        <w:t>, kjer s</w:t>
      </w:r>
      <w:r w:rsidR="004A78DB" w:rsidRPr="00492977">
        <w:rPr>
          <w:szCs w:val="24"/>
        </w:rPr>
        <w:t>te</w:t>
      </w:r>
      <w:r w:rsidRPr="00492977">
        <w:rPr>
          <w:szCs w:val="24"/>
        </w:rPr>
        <w:t xml:space="preserve"> oprav</w:t>
      </w:r>
      <w:r w:rsidR="004A78DB" w:rsidRPr="00492977">
        <w:rPr>
          <w:szCs w:val="24"/>
        </w:rPr>
        <w:t xml:space="preserve">ili </w:t>
      </w:r>
      <w:r w:rsidR="003A71F3" w:rsidRPr="00492977">
        <w:rPr>
          <w:szCs w:val="24"/>
        </w:rPr>
        <w:t>učenje v praksi</w:t>
      </w:r>
      <w:bookmarkEnd w:id="15"/>
      <w:bookmarkEnd w:id="16"/>
    </w:p>
    <w:p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050F4" w:rsidRDefault="00204BA6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 xml:space="preserve">V tej točki </w:t>
      </w:r>
      <w:r w:rsidR="000C412B" w:rsidRPr="00492977">
        <w:rPr>
          <w:sz w:val="24"/>
          <w:szCs w:val="24"/>
        </w:rPr>
        <w:t>opišite in predstavite podjetje</w:t>
      </w:r>
      <w:r w:rsidR="004768F3" w:rsidRPr="00492977">
        <w:rPr>
          <w:sz w:val="24"/>
          <w:szCs w:val="24"/>
        </w:rPr>
        <w:t xml:space="preserve"> oziroma organizacijo</w:t>
      </w:r>
      <w:r w:rsidR="000C412B" w:rsidRPr="00492977">
        <w:rPr>
          <w:sz w:val="24"/>
          <w:szCs w:val="24"/>
        </w:rPr>
        <w:t>, v kater</w:t>
      </w:r>
      <w:r w:rsidR="004768F3" w:rsidRPr="00492977">
        <w:rPr>
          <w:sz w:val="24"/>
          <w:szCs w:val="24"/>
        </w:rPr>
        <w:t>i</w:t>
      </w:r>
      <w:r w:rsidR="000C412B" w:rsidRPr="00492977">
        <w:rPr>
          <w:sz w:val="24"/>
          <w:szCs w:val="24"/>
        </w:rPr>
        <w:t xml:space="preserve"> </w:t>
      </w:r>
      <w:r w:rsidR="004768F3" w:rsidRPr="00492977">
        <w:rPr>
          <w:sz w:val="24"/>
          <w:szCs w:val="24"/>
        </w:rPr>
        <w:t>ste</w:t>
      </w:r>
      <w:r w:rsidR="000C412B" w:rsidRPr="00492977">
        <w:rPr>
          <w:sz w:val="24"/>
          <w:szCs w:val="24"/>
        </w:rPr>
        <w:t xml:space="preserve"> opravljali </w:t>
      </w:r>
      <w:r w:rsidR="00335886" w:rsidRPr="00492977">
        <w:rPr>
          <w:sz w:val="24"/>
          <w:szCs w:val="24"/>
        </w:rPr>
        <w:t>učenje v praksi</w:t>
      </w:r>
      <w:r w:rsidR="000C412B" w:rsidRPr="00492977">
        <w:rPr>
          <w:sz w:val="24"/>
          <w:szCs w:val="24"/>
        </w:rPr>
        <w:t xml:space="preserve">. </w:t>
      </w:r>
      <w:r w:rsidR="004768F3" w:rsidRPr="00492977">
        <w:rPr>
          <w:sz w:val="24"/>
          <w:szCs w:val="24"/>
        </w:rPr>
        <w:t>Vključite osnovne podatke</w:t>
      </w:r>
      <w:r w:rsidR="000C412B" w:rsidRPr="00492977">
        <w:rPr>
          <w:sz w:val="24"/>
          <w:szCs w:val="24"/>
        </w:rPr>
        <w:t xml:space="preserve"> o podjetju</w:t>
      </w:r>
      <w:r w:rsidR="004768F3" w:rsidRPr="00492977">
        <w:rPr>
          <w:sz w:val="24"/>
          <w:szCs w:val="24"/>
        </w:rPr>
        <w:t xml:space="preserve"> oziroma organizaciji</w:t>
      </w:r>
      <w:r w:rsidR="000C412B" w:rsidRPr="00492977">
        <w:rPr>
          <w:sz w:val="24"/>
          <w:szCs w:val="24"/>
        </w:rPr>
        <w:t xml:space="preserve">, dejavnosti, naslov spletne strani in </w:t>
      </w:r>
      <w:r w:rsidR="00E83701">
        <w:rPr>
          <w:sz w:val="24"/>
          <w:szCs w:val="24"/>
        </w:rPr>
        <w:t xml:space="preserve">podatke o </w:t>
      </w:r>
      <w:r w:rsidR="000C412B" w:rsidRPr="00492977">
        <w:rPr>
          <w:sz w:val="24"/>
          <w:szCs w:val="24"/>
        </w:rPr>
        <w:t>odgovorn</w:t>
      </w:r>
      <w:r w:rsidR="004768F3" w:rsidRPr="00492977">
        <w:rPr>
          <w:sz w:val="24"/>
          <w:szCs w:val="24"/>
        </w:rPr>
        <w:t>ih</w:t>
      </w:r>
      <w:r w:rsidR="000C412B" w:rsidRPr="00492977">
        <w:rPr>
          <w:sz w:val="24"/>
          <w:szCs w:val="24"/>
        </w:rPr>
        <w:t xml:space="preserve"> oseb</w:t>
      </w:r>
      <w:r w:rsidR="004768F3" w:rsidRPr="00492977">
        <w:rPr>
          <w:sz w:val="24"/>
          <w:szCs w:val="24"/>
        </w:rPr>
        <w:t xml:space="preserve">ah. Poleg tega opišite, </w:t>
      </w:r>
      <w:r w:rsidR="000C412B" w:rsidRPr="00492977">
        <w:rPr>
          <w:sz w:val="24"/>
          <w:szCs w:val="24"/>
        </w:rPr>
        <w:t xml:space="preserve">s čim se podjetje </w:t>
      </w:r>
      <w:r w:rsidR="004768F3" w:rsidRPr="00492977">
        <w:rPr>
          <w:sz w:val="24"/>
          <w:szCs w:val="24"/>
        </w:rPr>
        <w:t xml:space="preserve">oziroma organizacija </w:t>
      </w:r>
      <w:r w:rsidR="000C412B" w:rsidRPr="00492977">
        <w:rPr>
          <w:sz w:val="24"/>
          <w:szCs w:val="24"/>
        </w:rPr>
        <w:t xml:space="preserve">ukvarja, </w:t>
      </w:r>
      <w:r w:rsidR="00075995" w:rsidRPr="00492977">
        <w:rPr>
          <w:sz w:val="24"/>
          <w:szCs w:val="24"/>
        </w:rPr>
        <w:t xml:space="preserve">kateri so glavni proizvodi oziroma storitve, </w:t>
      </w:r>
      <w:r w:rsidR="000C412B" w:rsidRPr="00492977">
        <w:rPr>
          <w:sz w:val="24"/>
          <w:szCs w:val="24"/>
        </w:rPr>
        <w:t>za kakšen tip podjetja gre</w:t>
      </w:r>
      <w:r w:rsidR="004768F3" w:rsidRPr="00492977">
        <w:rPr>
          <w:sz w:val="24"/>
          <w:szCs w:val="24"/>
        </w:rPr>
        <w:t xml:space="preserve"> (</w:t>
      </w:r>
      <w:r w:rsidR="00075995" w:rsidRPr="00492977">
        <w:rPr>
          <w:sz w:val="24"/>
          <w:szCs w:val="24"/>
        </w:rPr>
        <w:t>dobičkonosno, nedobičknosno, družba</w:t>
      </w:r>
      <w:r w:rsidR="004768F3" w:rsidRPr="00492977">
        <w:rPr>
          <w:sz w:val="24"/>
          <w:szCs w:val="24"/>
        </w:rPr>
        <w:t>, zavod, proizvodno, storitveno, trgovsko, veliko, srednje, majhno, mednarodno, izvozno ipd.)</w:t>
      </w:r>
      <w:r w:rsidR="00075995" w:rsidRPr="00492977">
        <w:rPr>
          <w:sz w:val="24"/>
          <w:szCs w:val="24"/>
        </w:rPr>
        <w:t>. Opredelite</w:t>
      </w:r>
      <w:r w:rsidR="000C412B" w:rsidRPr="00492977">
        <w:rPr>
          <w:sz w:val="24"/>
          <w:szCs w:val="24"/>
        </w:rPr>
        <w:t xml:space="preserve"> </w:t>
      </w:r>
      <w:r w:rsidR="00BF652D" w:rsidRPr="00492977">
        <w:rPr>
          <w:sz w:val="24"/>
          <w:szCs w:val="24"/>
        </w:rPr>
        <w:t xml:space="preserve">kdo so ključni udeleženci in </w:t>
      </w:r>
      <w:r w:rsidR="00075995" w:rsidRPr="00492977">
        <w:rPr>
          <w:sz w:val="24"/>
          <w:szCs w:val="24"/>
        </w:rPr>
        <w:t xml:space="preserve">kateri so </w:t>
      </w:r>
      <w:r w:rsidR="00BF652D" w:rsidRPr="00492977">
        <w:rPr>
          <w:sz w:val="24"/>
          <w:szCs w:val="24"/>
        </w:rPr>
        <w:t xml:space="preserve">njihovi interesi, </w:t>
      </w:r>
      <w:r w:rsidR="000C412B" w:rsidRPr="00492977">
        <w:rPr>
          <w:sz w:val="24"/>
          <w:szCs w:val="24"/>
        </w:rPr>
        <w:t>koliko je zaposlenih, kakšna je organiz</w:t>
      </w:r>
      <w:r w:rsidR="00BF652D" w:rsidRPr="00492977">
        <w:rPr>
          <w:sz w:val="24"/>
          <w:szCs w:val="24"/>
        </w:rPr>
        <w:t>iranost</w:t>
      </w:r>
      <w:r w:rsidR="004768F3" w:rsidRPr="00492977">
        <w:rPr>
          <w:sz w:val="24"/>
          <w:szCs w:val="24"/>
        </w:rPr>
        <w:t xml:space="preserve"> in </w:t>
      </w:r>
      <w:r w:rsidR="00BF652D" w:rsidRPr="00492977">
        <w:rPr>
          <w:sz w:val="24"/>
          <w:szCs w:val="24"/>
        </w:rPr>
        <w:t xml:space="preserve">organizacijska </w:t>
      </w:r>
      <w:r w:rsidR="004768F3" w:rsidRPr="00492977">
        <w:rPr>
          <w:sz w:val="24"/>
          <w:szCs w:val="24"/>
        </w:rPr>
        <w:t>kultura</w:t>
      </w:r>
      <w:r w:rsidR="00BF652D" w:rsidRPr="00492977">
        <w:rPr>
          <w:sz w:val="24"/>
          <w:szCs w:val="24"/>
        </w:rPr>
        <w:t>,</w:t>
      </w:r>
      <w:r w:rsidR="000C412B" w:rsidRPr="00492977">
        <w:rPr>
          <w:sz w:val="24"/>
          <w:szCs w:val="24"/>
        </w:rPr>
        <w:t xml:space="preserve"> </w:t>
      </w:r>
      <w:r w:rsidR="004768F3" w:rsidRPr="00492977">
        <w:rPr>
          <w:sz w:val="24"/>
          <w:szCs w:val="24"/>
        </w:rPr>
        <w:t>kakšno poslanstvo zasledujejo in kakšni viziji sledijo ter opredelite strategije,</w:t>
      </w:r>
      <w:r w:rsidR="003050F4">
        <w:rPr>
          <w:sz w:val="24"/>
          <w:szCs w:val="24"/>
        </w:rPr>
        <w:t xml:space="preserve"> ki jih skušajo implementirati.</w:t>
      </w:r>
    </w:p>
    <w:p w:rsidR="003050F4" w:rsidRDefault="003050F4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707BE1" w:rsidRPr="00492977" w:rsidRDefault="00335886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>Obvezno je potrebno navesti tudi vire podatkov o podjetju</w:t>
      </w:r>
      <w:r w:rsidR="003050F4">
        <w:rPr>
          <w:sz w:val="24"/>
          <w:szCs w:val="24"/>
        </w:rPr>
        <w:t>/organizaciji, ki jih morate navesti v skladu s pravili za pisna dela na MFDPŠ</w:t>
      </w:r>
      <w:r w:rsidRPr="00492977">
        <w:rPr>
          <w:sz w:val="24"/>
          <w:szCs w:val="24"/>
        </w:rPr>
        <w:t>.</w:t>
      </w:r>
      <w:r w:rsidR="003050F4">
        <w:rPr>
          <w:sz w:val="24"/>
          <w:szCs w:val="24"/>
        </w:rPr>
        <w:t xml:space="preserve"> Primere in napotke, kako se navaja vire in ostale inforamcije v zvezi z oblikovanjem pisnih dokumentov na MFDPŠ najdete v knjižici Pisna dela v visokem šosltvu in osnove raziskovanja, ki jo lahko dobite v knjižnici MFDPŠ ali jo kupite v referatu MFDPŠ.</w:t>
      </w:r>
    </w:p>
    <w:p w:rsidR="00432CCC" w:rsidRPr="00492977" w:rsidRDefault="00432CCC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0C412B" w:rsidRPr="00492977" w:rsidRDefault="000C412B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492977">
        <w:rPr>
          <w:i/>
          <w:sz w:val="24"/>
          <w:szCs w:val="24"/>
        </w:rPr>
        <w:t xml:space="preserve">Ta </w:t>
      </w:r>
      <w:r w:rsidR="005470FC" w:rsidRPr="00492977">
        <w:rPr>
          <w:i/>
          <w:sz w:val="24"/>
          <w:szCs w:val="24"/>
        </w:rPr>
        <w:t>del v</w:t>
      </w:r>
      <w:r w:rsidRPr="00492977">
        <w:rPr>
          <w:i/>
          <w:sz w:val="24"/>
          <w:szCs w:val="24"/>
        </w:rPr>
        <w:t>sebin</w:t>
      </w:r>
      <w:r w:rsidR="005470FC" w:rsidRPr="00492977">
        <w:rPr>
          <w:i/>
          <w:sz w:val="24"/>
          <w:szCs w:val="24"/>
        </w:rPr>
        <w:t>e</w:t>
      </w:r>
      <w:r w:rsidRPr="00492977">
        <w:rPr>
          <w:i/>
          <w:sz w:val="24"/>
          <w:szCs w:val="24"/>
        </w:rPr>
        <w:t xml:space="preserve"> naj obsega do </w:t>
      </w:r>
      <w:r w:rsidR="00492977">
        <w:rPr>
          <w:i/>
          <w:sz w:val="24"/>
          <w:szCs w:val="24"/>
        </w:rPr>
        <w:t xml:space="preserve">največ </w:t>
      </w:r>
      <w:r w:rsidR="005470FC" w:rsidRPr="00492977">
        <w:rPr>
          <w:i/>
          <w:sz w:val="24"/>
          <w:szCs w:val="24"/>
        </w:rPr>
        <w:t>2</w:t>
      </w:r>
      <w:r w:rsidRPr="00492977">
        <w:rPr>
          <w:i/>
          <w:sz w:val="24"/>
          <w:szCs w:val="24"/>
        </w:rPr>
        <w:t xml:space="preserve"> strani</w:t>
      </w:r>
      <w:r w:rsidR="00BF652D" w:rsidRPr="00492977">
        <w:rPr>
          <w:i/>
          <w:sz w:val="24"/>
          <w:szCs w:val="24"/>
        </w:rPr>
        <w:t>.</w:t>
      </w:r>
    </w:p>
    <w:p w:rsidR="00707BE1" w:rsidRPr="00492977" w:rsidRDefault="00707BE1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5F18FE" w:rsidRPr="00492977" w:rsidRDefault="005F18FE" w:rsidP="00027C80">
      <w:pPr>
        <w:pStyle w:val="Naslov2"/>
        <w:spacing w:after="0"/>
        <w:jc w:val="both"/>
        <w:rPr>
          <w:szCs w:val="24"/>
        </w:rPr>
      </w:pPr>
      <w:bookmarkStart w:id="17" w:name="_Ref261819513"/>
      <w:bookmarkStart w:id="18" w:name="_Toc336786085"/>
      <w:bookmarkStart w:id="19" w:name="_Toc51686070"/>
      <w:r w:rsidRPr="00492977">
        <w:rPr>
          <w:szCs w:val="24"/>
        </w:rPr>
        <w:t>Opis poteka</w:t>
      </w:r>
      <w:r w:rsidR="003A71F3" w:rsidRPr="00492977">
        <w:rPr>
          <w:szCs w:val="24"/>
        </w:rPr>
        <w:t xml:space="preserve"> učenja v praksi</w:t>
      </w:r>
      <w:bookmarkEnd w:id="17"/>
      <w:bookmarkEnd w:id="18"/>
      <w:bookmarkEnd w:id="19"/>
    </w:p>
    <w:p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223E00" w:rsidRPr="00492977" w:rsidRDefault="000C412B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 xml:space="preserve">Podrobno </w:t>
      </w:r>
      <w:r w:rsidR="00B775D4" w:rsidRPr="00492977">
        <w:rPr>
          <w:sz w:val="24"/>
          <w:szCs w:val="24"/>
        </w:rPr>
        <w:t>opišite</w:t>
      </w:r>
      <w:r w:rsidR="00204BA6" w:rsidRPr="00492977">
        <w:rPr>
          <w:sz w:val="24"/>
          <w:szCs w:val="24"/>
        </w:rPr>
        <w:t xml:space="preserve"> opravila in naloge, ki ste jih </w:t>
      </w:r>
      <w:r w:rsidRPr="00492977">
        <w:rPr>
          <w:sz w:val="24"/>
          <w:szCs w:val="24"/>
        </w:rPr>
        <w:t xml:space="preserve">v okviru svoje </w:t>
      </w:r>
      <w:r w:rsidR="00335886" w:rsidRPr="00492977">
        <w:rPr>
          <w:sz w:val="24"/>
          <w:szCs w:val="24"/>
        </w:rPr>
        <w:t>učenja v praksi</w:t>
      </w:r>
      <w:r w:rsidR="00204BA6" w:rsidRPr="00492977">
        <w:rPr>
          <w:sz w:val="24"/>
          <w:szCs w:val="24"/>
        </w:rPr>
        <w:t xml:space="preserve"> opravljali</w:t>
      </w:r>
      <w:r w:rsidRPr="00492977">
        <w:rPr>
          <w:sz w:val="24"/>
          <w:szCs w:val="24"/>
        </w:rPr>
        <w:t>. Naj vam bo v pomoč dnevnik, ki je priloga tega poročila.</w:t>
      </w:r>
      <w:r w:rsidR="005470FC" w:rsidRPr="00492977">
        <w:rPr>
          <w:sz w:val="24"/>
          <w:szCs w:val="24"/>
        </w:rPr>
        <w:t xml:space="preserve"> Vsebino omejite na pomembnejše aktivnosti</w:t>
      </w:r>
      <w:r w:rsidR="00B775D4" w:rsidRPr="00492977">
        <w:rPr>
          <w:sz w:val="24"/>
          <w:szCs w:val="24"/>
        </w:rPr>
        <w:t>. Opišite vrsto opravil, pristope k izvedbi, s kom ste pri tem sodelovali, morebitne težave,</w:t>
      </w:r>
      <w:r w:rsidR="00204BA6" w:rsidRPr="00492977">
        <w:rPr>
          <w:sz w:val="24"/>
          <w:szCs w:val="24"/>
        </w:rPr>
        <w:t xml:space="preserve"> s katerimi ste se srečevali,</w:t>
      </w:r>
      <w:r w:rsidR="00223E00" w:rsidRPr="00492977">
        <w:rPr>
          <w:sz w:val="24"/>
          <w:szCs w:val="24"/>
        </w:rPr>
        <w:t xml:space="preserve"> česa ste se naučili</w:t>
      </w:r>
      <w:r w:rsidR="00335886" w:rsidRPr="00492977">
        <w:rPr>
          <w:sz w:val="24"/>
          <w:szCs w:val="24"/>
        </w:rPr>
        <w:t>,</w:t>
      </w:r>
      <w:r w:rsidR="00223E00" w:rsidRPr="00492977">
        <w:rPr>
          <w:sz w:val="24"/>
          <w:szCs w:val="24"/>
        </w:rPr>
        <w:t xml:space="preserve"> ipd.</w:t>
      </w:r>
    </w:p>
    <w:p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223E00" w:rsidRPr="00492977" w:rsidRDefault="00E50AB8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 xml:space="preserve">Prav tako </w:t>
      </w:r>
      <w:r w:rsidR="00223E00" w:rsidRPr="00492977">
        <w:rPr>
          <w:sz w:val="24"/>
          <w:szCs w:val="24"/>
        </w:rPr>
        <w:t>podrobno opiši</w:t>
      </w:r>
      <w:r w:rsidRPr="00492977">
        <w:rPr>
          <w:sz w:val="24"/>
          <w:szCs w:val="24"/>
        </w:rPr>
        <w:t xml:space="preserve">te </w:t>
      </w:r>
      <w:r w:rsidR="00223E00" w:rsidRPr="00492977">
        <w:rPr>
          <w:sz w:val="24"/>
          <w:szCs w:val="24"/>
        </w:rPr>
        <w:t>aktivnosti</w:t>
      </w:r>
      <w:r w:rsidRPr="00492977">
        <w:rPr>
          <w:sz w:val="24"/>
          <w:szCs w:val="24"/>
        </w:rPr>
        <w:t xml:space="preserve">, ki ste jih </w:t>
      </w:r>
      <w:r w:rsidR="00223E00" w:rsidRPr="00492977">
        <w:rPr>
          <w:sz w:val="24"/>
          <w:szCs w:val="24"/>
        </w:rPr>
        <w:t>izvajali, na kaj ste morali biti pazljivi, kako ste sodelovali z ostalimi, v čem je pomen izvedene aktivnosti, na kaj je vplivala morebitna nepravočasna in nekakovostna izvedba, kakšni so morebitni zapleti ter pristopi k reševanju le teh, razlogi, zakaj je aktivnost sploh potrebno aktivnost, s čim je povezana itd.</w:t>
      </w:r>
    </w:p>
    <w:p w:rsidR="00432CCC" w:rsidRPr="00492977" w:rsidRDefault="00432CCC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0C412B" w:rsidRPr="00492977" w:rsidRDefault="00B775D4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492977">
        <w:rPr>
          <w:i/>
          <w:sz w:val="24"/>
          <w:szCs w:val="24"/>
        </w:rPr>
        <w:t xml:space="preserve">Spišite </w:t>
      </w:r>
      <w:r w:rsidR="00432CCC" w:rsidRPr="00492977">
        <w:rPr>
          <w:i/>
          <w:sz w:val="24"/>
          <w:szCs w:val="24"/>
        </w:rPr>
        <w:t xml:space="preserve">približno </w:t>
      </w:r>
      <w:r w:rsidRPr="00492977">
        <w:rPr>
          <w:i/>
          <w:sz w:val="24"/>
          <w:szCs w:val="24"/>
        </w:rPr>
        <w:t xml:space="preserve">1 </w:t>
      </w:r>
      <w:r w:rsidR="00075995" w:rsidRPr="00492977">
        <w:rPr>
          <w:i/>
          <w:sz w:val="24"/>
          <w:szCs w:val="24"/>
        </w:rPr>
        <w:t>stran</w:t>
      </w:r>
      <w:r w:rsidRPr="00492977">
        <w:rPr>
          <w:i/>
          <w:sz w:val="24"/>
          <w:szCs w:val="24"/>
        </w:rPr>
        <w:t xml:space="preserve"> na </w:t>
      </w:r>
      <w:r w:rsidR="005470FC" w:rsidRPr="00492977">
        <w:rPr>
          <w:i/>
          <w:sz w:val="24"/>
          <w:szCs w:val="24"/>
        </w:rPr>
        <w:t xml:space="preserve">teden </w:t>
      </w:r>
      <w:r w:rsidR="00F72551" w:rsidRPr="00492977">
        <w:rPr>
          <w:i/>
          <w:sz w:val="24"/>
          <w:szCs w:val="24"/>
        </w:rPr>
        <w:t xml:space="preserve">učenja v </w:t>
      </w:r>
      <w:r w:rsidR="005470FC" w:rsidRPr="00492977">
        <w:rPr>
          <w:i/>
          <w:sz w:val="24"/>
          <w:szCs w:val="24"/>
        </w:rPr>
        <w:t>pra</w:t>
      </w:r>
      <w:r w:rsidR="00F72551" w:rsidRPr="00492977">
        <w:rPr>
          <w:i/>
          <w:sz w:val="24"/>
          <w:szCs w:val="24"/>
        </w:rPr>
        <w:t>ksi</w:t>
      </w:r>
      <w:r w:rsidR="005470FC" w:rsidRPr="00492977">
        <w:rPr>
          <w:i/>
          <w:sz w:val="24"/>
          <w:szCs w:val="24"/>
        </w:rPr>
        <w:t xml:space="preserve">, torej </w:t>
      </w:r>
      <w:r w:rsidR="00432CCC" w:rsidRPr="00492977">
        <w:rPr>
          <w:i/>
          <w:sz w:val="24"/>
          <w:szCs w:val="24"/>
        </w:rPr>
        <w:t xml:space="preserve">približno </w:t>
      </w:r>
      <w:r w:rsidR="00492977">
        <w:rPr>
          <w:i/>
          <w:sz w:val="24"/>
          <w:szCs w:val="24"/>
        </w:rPr>
        <w:t>6</w:t>
      </w:r>
      <w:r w:rsidRPr="00492977">
        <w:rPr>
          <w:i/>
          <w:sz w:val="24"/>
          <w:szCs w:val="24"/>
        </w:rPr>
        <w:t xml:space="preserve"> </w:t>
      </w:r>
      <w:r w:rsidR="005470FC" w:rsidRPr="00492977">
        <w:rPr>
          <w:i/>
          <w:sz w:val="24"/>
          <w:szCs w:val="24"/>
        </w:rPr>
        <w:t>strani</w:t>
      </w:r>
      <w:r w:rsidR="00492977">
        <w:rPr>
          <w:i/>
          <w:sz w:val="24"/>
          <w:szCs w:val="24"/>
        </w:rPr>
        <w:t xml:space="preserve"> za 6 tednov</w:t>
      </w:r>
      <w:r w:rsidR="005470FC" w:rsidRPr="00492977">
        <w:rPr>
          <w:i/>
          <w:sz w:val="24"/>
          <w:szCs w:val="24"/>
        </w:rPr>
        <w:t>.</w:t>
      </w:r>
    </w:p>
    <w:p w:rsidR="00E06925" w:rsidRPr="00492977" w:rsidRDefault="00E06925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35886" w:rsidRPr="00492977" w:rsidRDefault="00335886" w:rsidP="00027C80">
      <w:pPr>
        <w:pStyle w:val="Naslov3"/>
        <w:rPr>
          <w:szCs w:val="24"/>
        </w:rPr>
      </w:pPr>
      <w:bookmarkStart w:id="20" w:name="_Toc397362227"/>
      <w:bookmarkStart w:id="21" w:name="_Toc51686071"/>
      <w:r w:rsidRPr="00492977">
        <w:rPr>
          <w:szCs w:val="24"/>
        </w:rPr>
        <w:t xml:space="preserve">Poročilo za I. teden opravljanja učenja v </w:t>
      </w:r>
      <w:r w:rsidR="00492977">
        <w:rPr>
          <w:szCs w:val="24"/>
        </w:rPr>
        <w:t xml:space="preserve">praksi (od x. x. do x. </w:t>
      </w:r>
      <w:r w:rsidRPr="00492977">
        <w:rPr>
          <w:szCs w:val="24"/>
        </w:rPr>
        <w:t>x. 20</w:t>
      </w:r>
      <w:r w:rsidR="00492977">
        <w:rPr>
          <w:szCs w:val="24"/>
        </w:rPr>
        <w:t>x</w:t>
      </w:r>
      <w:r w:rsidRPr="00492977">
        <w:rPr>
          <w:szCs w:val="24"/>
        </w:rPr>
        <w:t>x)</w:t>
      </w:r>
      <w:bookmarkEnd w:id="20"/>
      <w:bookmarkEnd w:id="21"/>
    </w:p>
    <w:p w:rsidR="00335886" w:rsidRPr="00492977" w:rsidRDefault="00335886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35886" w:rsidRPr="00492977" w:rsidRDefault="00335886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35886" w:rsidRPr="00492977" w:rsidRDefault="00335886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35886" w:rsidRPr="00492977" w:rsidRDefault="00335886" w:rsidP="00027C80">
      <w:pPr>
        <w:pStyle w:val="Naslov3"/>
        <w:rPr>
          <w:szCs w:val="24"/>
        </w:rPr>
      </w:pPr>
      <w:bookmarkStart w:id="22" w:name="_Toc397362228"/>
      <w:bookmarkStart w:id="23" w:name="_Toc51686072"/>
      <w:r w:rsidRPr="00492977">
        <w:rPr>
          <w:szCs w:val="24"/>
        </w:rPr>
        <w:t>Poročilo za II. teden o</w:t>
      </w:r>
      <w:r w:rsidR="00492977">
        <w:rPr>
          <w:szCs w:val="24"/>
        </w:rPr>
        <w:t>pravljanja učenja v praksi (od x. x. do x. x. 20x</w:t>
      </w:r>
      <w:r w:rsidRPr="00492977">
        <w:rPr>
          <w:szCs w:val="24"/>
        </w:rPr>
        <w:t>x)</w:t>
      </w:r>
      <w:bookmarkEnd w:id="22"/>
      <w:bookmarkEnd w:id="23"/>
    </w:p>
    <w:p w:rsidR="00335886" w:rsidRPr="00492977" w:rsidRDefault="00335886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35886" w:rsidRPr="00492977" w:rsidRDefault="00335886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35886" w:rsidRPr="00492977" w:rsidRDefault="00335886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35886" w:rsidRPr="00492977" w:rsidRDefault="00335886" w:rsidP="00027C80">
      <w:pPr>
        <w:pStyle w:val="Naslov3"/>
        <w:rPr>
          <w:szCs w:val="24"/>
        </w:rPr>
      </w:pPr>
      <w:bookmarkStart w:id="24" w:name="_Toc397362229"/>
      <w:bookmarkStart w:id="25" w:name="_Toc51686073"/>
      <w:r w:rsidRPr="00492977">
        <w:rPr>
          <w:szCs w:val="24"/>
        </w:rPr>
        <w:t>Poročilo za III. teden o</w:t>
      </w:r>
      <w:r w:rsidR="00492977">
        <w:rPr>
          <w:szCs w:val="24"/>
        </w:rPr>
        <w:t>pravljanja učenja v praksi (od x. x. do x. x. 20x</w:t>
      </w:r>
      <w:r w:rsidRPr="00492977">
        <w:rPr>
          <w:szCs w:val="24"/>
        </w:rPr>
        <w:t>x)</w:t>
      </w:r>
      <w:bookmarkEnd w:id="24"/>
      <w:bookmarkEnd w:id="25"/>
    </w:p>
    <w:p w:rsidR="00335886" w:rsidRPr="00492977" w:rsidRDefault="00335886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35886" w:rsidRPr="00492977" w:rsidRDefault="00335886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35886" w:rsidRDefault="00335886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B3024" w:rsidRPr="003378F3" w:rsidRDefault="005B3024" w:rsidP="005B3024">
      <w:pPr>
        <w:pStyle w:val="Naslov3"/>
        <w:rPr>
          <w:szCs w:val="24"/>
        </w:rPr>
      </w:pPr>
      <w:bookmarkStart w:id="26" w:name="_Toc430961769"/>
      <w:bookmarkStart w:id="27" w:name="_Toc51686074"/>
      <w:r w:rsidRPr="003378F3">
        <w:rPr>
          <w:szCs w:val="24"/>
        </w:rPr>
        <w:t>Poročilo za IV. teden opravljanja strokovne prakse (</w:t>
      </w:r>
      <w:r>
        <w:rPr>
          <w:szCs w:val="24"/>
        </w:rPr>
        <w:t>od x. x. do x. x. 20x</w:t>
      </w:r>
      <w:r w:rsidRPr="003378F3">
        <w:rPr>
          <w:szCs w:val="24"/>
        </w:rPr>
        <w:t>x)</w:t>
      </w:r>
      <w:bookmarkEnd w:id="26"/>
      <w:bookmarkEnd w:id="27"/>
    </w:p>
    <w:p w:rsidR="005B3024" w:rsidRPr="003378F3" w:rsidRDefault="005B3024" w:rsidP="005B3024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B3024" w:rsidRPr="003378F3" w:rsidRDefault="005B3024" w:rsidP="005B3024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B3024" w:rsidRPr="003378F3" w:rsidRDefault="005B3024" w:rsidP="005B3024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B3024" w:rsidRPr="003378F3" w:rsidRDefault="005B3024" w:rsidP="005B3024">
      <w:pPr>
        <w:pStyle w:val="Naslov3"/>
        <w:rPr>
          <w:szCs w:val="24"/>
        </w:rPr>
      </w:pPr>
      <w:bookmarkStart w:id="28" w:name="_Toc430961770"/>
      <w:bookmarkStart w:id="29" w:name="_Toc51686075"/>
      <w:r w:rsidRPr="003378F3">
        <w:rPr>
          <w:szCs w:val="24"/>
        </w:rPr>
        <w:t>Poročilo za V. teden opravljanja strokovne prakse (</w:t>
      </w:r>
      <w:r>
        <w:rPr>
          <w:szCs w:val="24"/>
        </w:rPr>
        <w:t>od x. x. do x. x. 20x</w:t>
      </w:r>
      <w:r w:rsidRPr="003378F3">
        <w:rPr>
          <w:szCs w:val="24"/>
        </w:rPr>
        <w:t>x)</w:t>
      </w:r>
      <w:bookmarkEnd w:id="28"/>
      <w:bookmarkEnd w:id="29"/>
    </w:p>
    <w:p w:rsidR="005B3024" w:rsidRPr="003378F3" w:rsidRDefault="005B3024" w:rsidP="005B3024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B3024" w:rsidRPr="003378F3" w:rsidRDefault="005B3024" w:rsidP="005B3024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B3024" w:rsidRPr="003378F3" w:rsidRDefault="005B3024" w:rsidP="005B3024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B3024" w:rsidRPr="003378F3" w:rsidRDefault="005B3024" w:rsidP="005B3024">
      <w:pPr>
        <w:pStyle w:val="Naslov3"/>
        <w:rPr>
          <w:szCs w:val="24"/>
        </w:rPr>
      </w:pPr>
      <w:bookmarkStart w:id="30" w:name="_Toc430961771"/>
      <w:bookmarkStart w:id="31" w:name="_Toc51686076"/>
      <w:r w:rsidRPr="003378F3">
        <w:rPr>
          <w:szCs w:val="24"/>
        </w:rPr>
        <w:t>Poročilo za VI. teden opravljanja strokovne prakse (</w:t>
      </w:r>
      <w:r>
        <w:rPr>
          <w:szCs w:val="24"/>
        </w:rPr>
        <w:t>od x. x. do x. x. 20x</w:t>
      </w:r>
      <w:r w:rsidRPr="003378F3">
        <w:rPr>
          <w:szCs w:val="24"/>
        </w:rPr>
        <w:t>x)</w:t>
      </w:r>
      <w:bookmarkEnd w:id="30"/>
      <w:bookmarkEnd w:id="31"/>
    </w:p>
    <w:p w:rsidR="005B3024" w:rsidRDefault="005B3024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B3024" w:rsidRDefault="005B3024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B3024" w:rsidRPr="00492977" w:rsidRDefault="005B3024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F18FE" w:rsidRPr="00492977" w:rsidRDefault="005F18FE" w:rsidP="00027C80">
      <w:pPr>
        <w:pStyle w:val="Naslov2"/>
        <w:spacing w:after="0"/>
        <w:jc w:val="both"/>
        <w:rPr>
          <w:szCs w:val="24"/>
        </w:rPr>
      </w:pPr>
      <w:bookmarkStart w:id="32" w:name="_Toc336786086"/>
      <w:bookmarkStart w:id="33" w:name="_Toc51686077"/>
      <w:r w:rsidRPr="00492977">
        <w:rPr>
          <w:szCs w:val="24"/>
        </w:rPr>
        <w:t>Praktične implikacije teoretičnih spoznanj iz vsebin predmetov</w:t>
      </w:r>
      <w:bookmarkEnd w:id="32"/>
      <w:bookmarkEnd w:id="33"/>
    </w:p>
    <w:p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F18FE" w:rsidRPr="00492977" w:rsidRDefault="004420B5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>V te</w:t>
      </w:r>
      <w:r w:rsidR="00BF0823" w:rsidRPr="00492977">
        <w:rPr>
          <w:sz w:val="24"/>
          <w:szCs w:val="24"/>
        </w:rPr>
        <w:t>j točki</w:t>
      </w:r>
      <w:r w:rsidRPr="00492977">
        <w:rPr>
          <w:sz w:val="24"/>
          <w:szCs w:val="24"/>
        </w:rPr>
        <w:t xml:space="preserve"> opiš</w:t>
      </w:r>
      <w:r w:rsidR="00BF0823" w:rsidRPr="00492977">
        <w:rPr>
          <w:sz w:val="24"/>
          <w:szCs w:val="24"/>
        </w:rPr>
        <w:t>ite</w:t>
      </w:r>
      <w:r w:rsidRPr="00492977">
        <w:rPr>
          <w:sz w:val="24"/>
          <w:szCs w:val="24"/>
        </w:rPr>
        <w:t xml:space="preserve"> tiste modele, </w:t>
      </w:r>
      <w:r w:rsidR="00BF0823" w:rsidRPr="00492977">
        <w:rPr>
          <w:sz w:val="24"/>
          <w:szCs w:val="24"/>
        </w:rPr>
        <w:t xml:space="preserve">teorije, koncepte, </w:t>
      </w:r>
      <w:r w:rsidRPr="00492977">
        <w:rPr>
          <w:sz w:val="24"/>
          <w:szCs w:val="24"/>
        </w:rPr>
        <w:t xml:space="preserve">ki ste jih spoznali pri študiju in </w:t>
      </w:r>
      <w:r w:rsidR="00BF0823" w:rsidRPr="00492977">
        <w:rPr>
          <w:sz w:val="24"/>
          <w:szCs w:val="24"/>
        </w:rPr>
        <w:t xml:space="preserve">ste jih uporabili ali opazili </w:t>
      </w:r>
      <w:r w:rsidRPr="00492977">
        <w:rPr>
          <w:sz w:val="24"/>
          <w:szCs w:val="24"/>
        </w:rPr>
        <w:t xml:space="preserve">v praksi tudi v podjetju, kjer </w:t>
      </w:r>
      <w:r w:rsidR="00BF0823" w:rsidRPr="00492977">
        <w:rPr>
          <w:sz w:val="24"/>
          <w:szCs w:val="24"/>
        </w:rPr>
        <w:t xml:space="preserve">ste </w:t>
      </w:r>
      <w:r w:rsidRPr="00492977">
        <w:rPr>
          <w:sz w:val="24"/>
          <w:szCs w:val="24"/>
        </w:rPr>
        <w:t>opravlja</w:t>
      </w:r>
      <w:r w:rsidR="00BF0823" w:rsidRPr="00492977">
        <w:rPr>
          <w:sz w:val="24"/>
          <w:szCs w:val="24"/>
        </w:rPr>
        <w:t>li</w:t>
      </w:r>
      <w:r w:rsidRPr="00492977">
        <w:rPr>
          <w:sz w:val="24"/>
          <w:szCs w:val="24"/>
        </w:rPr>
        <w:t xml:space="preserve"> </w:t>
      </w:r>
      <w:r w:rsidR="00384876" w:rsidRPr="00492977">
        <w:rPr>
          <w:sz w:val="24"/>
          <w:szCs w:val="24"/>
        </w:rPr>
        <w:t>učenje v praksi</w:t>
      </w:r>
      <w:r w:rsidRPr="00492977">
        <w:rPr>
          <w:sz w:val="24"/>
          <w:szCs w:val="24"/>
        </w:rPr>
        <w:t>. V nadaljevanju navajamo primer</w:t>
      </w:r>
      <w:r w:rsidR="00C97515" w:rsidRPr="00492977">
        <w:rPr>
          <w:sz w:val="24"/>
          <w:szCs w:val="24"/>
        </w:rPr>
        <w:t xml:space="preserve"> v Preglednici 2.1.</w:t>
      </w:r>
      <w:r w:rsidR="003050F4">
        <w:rPr>
          <w:sz w:val="24"/>
          <w:szCs w:val="24"/>
        </w:rPr>
        <w:t xml:space="preserve"> </w:t>
      </w:r>
      <w:r w:rsidR="003050F4" w:rsidRPr="00492977">
        <w:rPr>
          <w:sz w:val="24"/>
          <w:szCs w:val="24"/>
        </w:rPr>
        <w:t xml:space="preserve">Obvezno je potrebno navesti tudi vire podatkov </w:t>
      </w:r>
      <w:r w:rsidR="003050F4">
        <w:rPr>
          <w:sz w:val="24"/>
          <w:szCs w:val="24"/>
        </w:rPr>
        <w:t>za posamezno teorijo/koncept v skladu s pravili za pisna dela na MFDPŠ.</w:t>
      </w:r>
    </w:p>
    <w:p w:rsidR="00C97515" w:rsidRPr="00492977" w:rsidRDefault="00C97515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2CCC" w:rsidRPr="00492977" w:rsidRDefault="00C97515" w:rsidP="00027C80">
      <w:pPr>
        <w:pStyle w:val="Napis"/>
      </w:pPr>
      <w:bookmarkStart w:id="34" w:name="_Toc357606290"/>
      <w:bookmarkStart w:id="35" w:name="_Toc51686087"/>
      <w:r w:rsidRPr="00492977">
        <w:t xml:space="preserve">Preglednica </w:t>
      </w:r>
      <w:r w:rsidR="002378DD" w:rsidRPr="00492977">
        <w:fldChar w:fldCharType="begin"/>
      </w:r>
      <w:r w:rsidRPr="00492977">
        <w:instrText xml:space="preserve"> STYLEREF 1 \s </w:instrText>
      </w:r>
      <w:r w:rsidR="002378DD" w:rsidRPr="00492977">
        <w:fldChar w:fldCharType="separate"/>
      </w:r>
      <w:r w:rsidRPr="00492977">
        <w:t>2</w:t>
      </w:r>
      <w:r w:rsidR="002378DD" w:rsidRPr="00492977">
        <w:fldChar w:fldCharType="end"/>
      </w:r>
      <w:r w:rsidRPr="00492977">
        <w:t>.</w:t>
      </w:r>
      <w:r w:rsidR="002378DD" w:rsidRPr="00492977">
        <w:fldChar w:fldCharType="begin"/>
      </w:r>
      <w:r w:rsidRPr="00492977">
        <w:instrText xml:space="preserve"> SEQ Preglednica \* ARABIC \s 1 </w:instrText>
      </w:r>
      <w:r w:rsidR="002378DD" w:rsidRPr="00492977">
        <w:fldChar w:fldCharType="separate"/>
      </w:r>
      <w:r w:rsidRPr="00492977">
        <w:t>1</w:t>
      </w:r>
      <w:r w:rsidR="002378DD" w:rsidRPr="00492977">
        <w:fldChar w:fldCharType="end"/>
      </w:r>
      <w:r w:rsidR="00432CCC" w:rsidRPr="00492977">
        <w:t>:</w:t>
      </w:r>
      <w:r w:rsidR="00432CCC" w:rsidRPr="00492977">
        <w:rPr>
          <w:i w:val="0"/>
        </w:rPr>
        <w:t xml:space="preserve"> Praktične implikacije</w:t>
      </w:r>
      <w:r w:rsidR="004A2081" w:rsidRPr="00492977">
        <w:rPr>
          <w:i w:val="0"/>
        </w:rPr>
        <w:t xml:space="preserve"> </w:t>
      </w:r>
      <w:r w:rsidR="00432CCC" w:rsidRPr="00492977">
        <w:rPr>
          <w:i w:val="0"/>
        </w:rPr>
        <w:t>teoretičnih spoznanj</w:t>
      </w:r>
      <w:bookmarkEnd w:id="34"/>
      <w:bookmarkEnd w:id="35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2263"/>
        <w:gridCol w:w="6797"/>
      </w:tblGrid>
      <w:tr w:rsidR="00335886" w:rsidRPr="00492977" w:rsidTr="00027C80">
        <w:tc>
          <w:tcPr>
            <w:tcW w:w="1249" w:type="pct"/>
            <w:shd w:val="clear" w:color="auto" w:fill="E6E6E6"/>
            <w:vAlign w:val="center"/>
          </w:tcPr>
          <w:p w:rsidR="00335886" w:rsidRPr="00492977" w:rsidRDefault="00335886" w:rsidP="00027C80">
            <w:pPr>
              <w:spacing w:before="0" w:line="288" w:lineRule="auto"/>
              <w:ind w:right="15"/>
              <w:jc w:val="center"/>
              <w:rPr>
                <w:b/>
                <w:sz w:val="24"/>
                <w:szCs w:val="24"/>
              </w:rPr>
            </w:pPr>
            <w:r w:rsidRPr="00492977">
              <w:rPr>
                <w:b/>
                <w:sz w:val="24"/>
                <w:szCs w:val="24"/>
              </w:rPr>
              <w:t>Koncept, terija, model ipd.</w:t>
            </w:r>
          </w:p>
        </w:tc>
        <w:tc>
          <w:tcPr>
            <w:tcW w:w="3751" w:type="pct"/>
            <w:shd w:val="clear" w:color="auto" w:fill="E6E6E6"/>
            <w:vAlign w:val="center"/>
          </w:tcPr>
          <w:p w:rsidR="00335886" w:rsidRPr="00492977" w:rsidRDefault="00335886" w:rsidP="00027C80">
            <w:pPr>
              <w:spacing w:before="0" w:line="288" w:lineRule="auto"/>
              <w:ind w:right="15"/>
              <w:jc w:val="center"/>
              <w:rPr>
                <w:b/>
                <w:sz w:val="24"/>
                <w:szCs w:val="24"/>
              </w:rPr>
            </w:pPr>
            <w:r w:rsidRPr="00492977">
              <w:rPr>
                <w:b/>
                <w:sz w:val="24"/>
                <w:szCs w:val="24"/>
              </w:rPr>
              <w:t>Opis pojavljanja v podjetju oz. organizaciji</w:t>
            </w:r>
          </w:p>
        </w:tc>
      </w:tr>
      <w:tr w:rsidR="00335886" w:rsidRPr="00492977" w:rsidTr="00027C80">
        <w:tc>
          <w:tcPr>
            <w:tcW w:w="1249" w:type="pct"/>
          </w:tcPr>
          <w:p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492977">
              <w:rPr>
                <w:sz w:val="24"/>
                <w:szCs w:val="24"/>
              </w:rPr>
              <w:t>Paretovo pravilo</w:t>
            </w:r>
          </w:p>
        </w:tc>
        <w:tc>
          <w:tcPr>
            <w:tcW w:w="3751" w:type="pct"/>
          </w:tcPr>
          <w:p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492977">
              <w:rPr>
                <w:sz w:val="24"/>
                <w:szCs w:val="24"/>
              </w:rPr>
              <w:t>Osnovno Paretovo pravilo navaja, da 20</w:t>
            </w:r>
            <w:r w:rsidR="00E63847">
              <w:rPr>
                <w:sz w:val="24"/>
                <w:szCs w:val="24"/>
              </w:rPr>
              <w:t xml:space="preserve"> </w:t>
            </w:r>
            <w:r w:rsidRPr="00492977">
              <w:rPr>
                <w:sz w:val="24"/>
                <w:szCs w:val="24"/>
              </w:rPr>
              <w:t>% vseh aktivnosti prinaša 80</w:t>
            </w:r>
            <w:r w:rsidR="00E63847">
              <w:rPr>
                <w:sz w:val="24"/>
                <w:szCs w:val="24"/>
              </w:rPr>
              <w:t xml:space="preserve"> </w:t>
            </w:r>
            <w:r w:rsidRPr="00492977">
              <w:rPr>
                <w:sz w:val="24"/>
                <w:szCs w:val="24"/>
              </w:rPr>
              <w:t>% rezultata. V podjetju sicer upoštevajo to pravilo, vendar prioritet ne postavljajo pravilno, zato pogosto ne uspejo doseči ciljev. Morali bi se več ukvarjati s strankami, tako pa preveč svojega časa posvetijo interni komunikaciji, usklajevanju s proizvodnjo in odpremi. Če bi bili komercialisti več časa pri strankah in na terenu, ter bi si sestanke dogovorili, bi lahko povečali svojo uspešnost in produktivnost vsaj za xx %. To bi se odrazilo v povečanem prometu, kar bi uspešne komercialiste oddaljilo od povprečnih in bistveno izboljšalo zaslužek</w:t>
            </w:r>
            <w:r w:rsidR="002D4A32">
              <w:rPr>
                <w:sz w:val="24"/>
                <w:szCs w:val="24"/>
              </w:rPr>
              <w:t xml:space="preserve"> (Mladipodjetnik.si, b. l.)</w:t>
            </w:r>
            <w:r w:rsidRPr="00492977">
              <w:rPr>
                <w:sz w:val="24"/>
                <w:szCs w:val="24"/>
              </w:rPr>
              <w:t>.</w:t>
            </w:r>
          </w:p>
        </w:tc>
      </w:tr>
    </w:tbl>
    <w:p w:rsidR="00335886" w:rsidRPr="00492977" w:rsidRDefault="00335886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223E00" w:rsidRPr="00492977" w:rsidRDefault="00223E00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492977">
        <w:rPr>
          <w:i/>
          <w:sz w:val="24"/>
          <w:szCs w:val="24"/>
        </w:rPr>
        <w:t xml:space="preserve">Ta del vsebine naj obsega </w:t>
      </w:r>
      <w:r w:rsidR="008C7221" w:rsidRPr="00492977">
        <w:rPr>
          <w:i/>
          <w:sz w:val="24"/>
          <w:szCs w:val="24"/>
        </w:rPr>
        <w:t>1 stran</w:t>
      </w:r>
      <w:r w:rsidRPr="00492977">
        <w:rPr>
          <w:i/>
          <w:sz w:val="24"/>
          <w:szCs w:val="24"/>
        </w:rPr>
        <w:t>, če gre za zapletenejše modele, lahko tudi več.</w:t>
      </w:r>
    </w:p>
    <w:p w:rsidR="00223E00" w:rsidRPr="00492977" w:rsidRDefault="00223E00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F18FE" w:rsidRPr="00492977" w:rsidRDefault="005F18FE" w:rsidP="00027C80">
      <w:pPr>
        <w:pStyle w:val="Naslov2"/>
        <w:spacing w:after="0"/>
        <w:jc w:val="both"/>
        <w:rPr>
          <w:szCs w:val="24"/>
        </w:rPr>
      </w:pPr>
      <w:bookmarkStart w:id="36" w:name="_Toc336786087"/>
      <w:bookmarkStart w:id="37" w:name="_Toc51686078"/>
      <w:r w:rsidRPr="00492977">
        <w:rPr>
          <w:szCs w:val="24"/>
        </w:rPr>
        <w:lastRenderedPageBreak/>
        <w:t>Predlogi in možnosti za izboljšave v podjetju</w:t>
      </w:r>
      <w:bookmarkEnd w:id="36"/>
      <w:bookmarkEnd w:id="37"/>
    </w:p>
    <w:p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6D5093" w:rsidRDefault="004420B5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>V te</w:t>
      </w:r>
      <w:r w:rsidR="00346CBC" w:rsidRPr="00492977">
        <w:rPr>
          <w:sz w:val="24"/>
          <w:szCs w:val="24"/>
        </w:rPr>
        <w:t>j točki</w:t>
      </w:r>
      <w:r w:rsidRPr="00492977">
        <w:rPr>
          <w:sz w:val="24"/>
          <w:szCs w:val="24"/>
        </w:rPr>
        <w:t xml:space="preserve"> naved</w:t>
      </w:r>
      <w:r w:rsidR="00346CBC" w:rsidRPr="00492977">
        <w:rPr>
          <w:sz w:val="24"/>
          <w:szCs w:val="24"/>
        </w:rPr>
        <w:t>ite</w:t>
      </w:r>
      <w:r w:rsidRPr="00492977">
        <w:rPr>
          <w:sz w:val="24"/>
          <w:szCs w:val="24"/>
        </w:rPr>
        <w:t xml:space="preserve"> priložnosti, ki ste jih </w:t>
      </w:r>
      <w:r w:rsidR="00346CBC" w:rsidRPr="00492977">
        <w:rPr>
          <w:sz w:val="24"/>
          <w:szCs w:val="24"/>
        </w:rPr>
        <w:t xml:space="preserve">prepoznali v času izvedbe </w:t>
      </w:r>
      <w:r w:rsidR="00384876" w:rsidRPr="00492977">
        <w:rPr>
          <w:sz w:val="24"/>
          <w:szCs w:val="24"/>
        </w:rPr>
        <w:t>učenja v praksi</w:t>
      </w:r>
      <w:r w:rsidR="00346CBC" w:rsidRPr="00492977">
        <w:rPr>
          <w:sz w:val="24"/>
          <w:szCs w:val="24"/>
        </w:rPr>
        <w:t xml:space="preserve"> in ki bi podjetju pom</w:t>
      </w:r>
      <w:r w:rsidR="006D5093" w:rsidRPr="00492977">
        <w:rPr>
          <w:sz w:val="24"/>
          <w:szCs w:val="24"/>
        </w:rPr>
        <w:t>agale</w:t>
      </w:r>
      <w:r w:rsidR="00346CBC" w:rsidRPr="00492977">
        <w:rPr>
          <w:sz w:val="24"/>
          <w:szCs w:val="24"/>
        </w:rPr>
        <w:t xml:space="preserve"> do </w:t>
      </w:r>
      <w:r w:rsidRPr="00492977">
        <w:rPr>
          <w:sz w:val="24"/>
          <w:szCs w:val="24"/>
        </w:rPr>
        <w:t>boljš</w:t>
      </w:r>
      <w:r w:rsidR="00346CBC" w:rsidRPr="00492977">
        <w:rPr>
          <w:sz w:val="24"/>
          <w:szCs w:val="24"/>
        </w:rPr>
        <w:t>ih</w:t>
      </w:r>
      <w:r w:rsidRPr="00492977">
        <w:rPr>
          <w:sz w:val="24"/>
          <w:szCs w:val="24"/>
        </w:rPr>
        <w:t xml:space="preserve"> rezultatov. </w:t>
      </w:r>
      <w:r w:rsidR="00346CBC" w:rsidRPr="00492977">
        <w:rPr>
          <w:sz w:val="24"/>
          <w:szCs w:val="24"/>
        </w:rPr>
        <w:t>N</w:t>
      </w:r>
      <w:r w:rsidRPr="00492977">
        <w:rPr>
          <w:sz w:val="24"/>
          <w:szCs w:val="24"/>
        </w:rPr>
        <w:t xml:space="preserve">aslonite </w:t>
      </w:r>
      <w:r w:rsidR="00346CBC" w:rsidRPr="00492977">
        <w:rPr>
          <w:sz w:val="24"/>
          <w:szCs w:val="24"/>
        </w:rPr>
        <w:t xml:space="preserve">se </w:t>
      </w:r>
      <w:r w:rsidRPr="00492977">
        <w:rPr>
          <w:sz w:val="24"/>
          <w:szCs w:val="24"/>
        </w:rPr>
        <w:t xml:space="preserve">na </w:t>
      </w:r>
      <w:r w:rsidR="00346CBC" w:rsidRPr="00492977">
        <w:rPr>
          <w:sz w:val="24"/>
          <w:szCs w:val="24"/>
        </w:rPr>
        <w:t xml:space="preserve">znanje, ki ste ga pridobili pri </w:t>
      </w:r>
      <w:r w:rsidR="00E50AB8" w:rsidRPr="00492977">
        <w:rPr>
          <w:sz w:val="24"/>
          <w:szCs w:val="24"/>
        </w:rPr>
        <w:t>študiju.</w:t>
      </w:r>
    </w:p>
    <w:p w:rsidR="0088475D" w:rsidRDefault="0088475D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88475D" w:rsidRPr="003378F3" w:rsidRDefault="0088475D" w:rsidP="0088475D">
      <w:pPr>
        <w:spacing w:before="0" w:line="288" w:lineRule="auto"/>
        <w:ind w:right="15"/>
        <w:jc w:val="both"/>
        <w:rPr>
          <w:sz w:val="24"/>
          <w:szCs w:val="24"/>
        </w:rPr>
      </w:pPr>
      <w:r>
        <w:rPr>
          <w:sz w:val="24"/>
          <w:szCs w:val="24"/>
        </w:rPr>
        <w:t>Pri tem se ne ozirajte na dejstvo, ali jih bodo v podjetju izvedli ali ne, temveč na to, kaj bi vi predlagali, da bi bilo delo lažje, hitrejše, bolj učinkovito, …</w:t>
      </w:r>
    </w:p>
    <w:p w:rsidR="0088475D" w:rsidRPr="003378F3" w:rsidRDefault="0088475D" w:rsidP="0088475D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4420B5" w:rsidRPr="00492977" w:rsidRDefault="00E50AB8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492977">
        <w:rPr>
          <w:i/>
          <w:sz w:val="24"/>
          <w:szCs w:val="24"/>
        </w:rPr>
        <w:t xml:space="preserve">Ta del vsebine naj obsega do </w:t>
      </w:r>
      <w:r w:rsidR="00482A9C" w:rsidRPr="00492977">
        <w:rPr>
          <w:i/>
          <w:sz w:val="24"/>
          <w:szCs w:val="24"/>
        </w:rPr>
        <w:t>1</w:t>
      </w:r>
      <w:r w:rsidRPr="00492977">
        <w:rPr>
          <w:i/>
          <w:sz w:val="24"/>
          <w:szCs w:val="24"/>
        </w:rPr>
        <w:t xml:space="preserve"> stran</w:t>
      </w:r>
      <w:r w:rsidR="004420B5" w:rsidRPr="00492977">
        <w:rPr>
          <w:i/>
          <w:sz w:val="24"/>
          <w:szCs w:val="24"/>
        </w:rPr>
        <w:t>.</w:t>
      </w:r>
    </w:p>
    <w:p w:rsidR="005F18FE" w:rsidRPr="00492977" w:rsidRDefault="005F18FE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F18FE" w:rsidRPr="00492977" w:rsidRDefault="005F18FE" w:rsidP="00027C80">
      <w:pPr>
        <w:pStyle w:val="Naslov2"/>
        <w:spacing w:after="0"/>
        <w:jc w:val="both"/>
        <w:rPr>
          <w:szCs w:val="24"/>
        </w:rPr>
      </w:pPr>
      <w:bookmarkStart w:id="38" w:name="_Toc336786088"/>
      <w:bookmarkStart w:id="39" w:name="_Toc51686079"/>
      <w:r w:rsidRPr="00492977">
        <w:rPr>
          <w:szCs w:val="24"/>
        </w:rPr>
        <w:t>Sklepne ugotovitve</w:t>
      </w:r>
      <w:r w:rsidR="00CB2382" w:rsidRPr="00492977">
        <w:rPr>
          <w:szCs w:val="24"/>
        </w:rPr>
        <w:t xml:space="preserve"> in ključna spoznanja </w:t>
      </w:r>
      <w:r w:rsidR="003A71F3" w:rsidRPr="00492977">
        <w:rPr>
          <w:szCs w:val="24"/>
        </w:rPr>
        <w:t>učenja v praksi</w:t>
      </w:r>
      <w:bookmarkEnd w:id="38"/>
      <w:bookmarkEnd w:id="39"/>
    </w:p>
    <w:p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420B5" w:rsidRPr="00492977" w:rsidRDefault="004420B5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>Zapišite svoje sklepne ugotovitve. Dodajte povzetke predlogov in ugotovitev ter spoznanj, ki ste jih dorekli skupaj z mentorjem v podjetj</w:t>
      </w:r>
      <w:r w:rsidR="00CB2382" w:rsidRPr="00492977">
        <w:rPr>
          <w:sz w:val="24"/>
          <w:szCs w:val="24"/>
        </w:rPr>
        <w:t>u</w:t>
      </w:r>
      <w:r w:rsidRPr="00492977">
        <w:rPr>
          <w:sz w:val="24"/>
          <w:szCs w:val="24"/>
        </w:rPr>
        <w:t xml:space="preserve">, kjer </w:t>
      </w:r>
      <w:r w:rsidR="00CB2382" w:rsidRPr="00492977">
        <w:rPr>
          <w:sz w:val="24"/>
          <w:szCs w:val="24"/>
        </w:rPr>
        <w:t xml:space="preserve">ste </w:t>
      </w:r>
      <w:r w:rsidRPr="00492977">
        <w:rPr>
          <w:sz w:val="24"/>
          <w:szCs w:val="24"/>
        </w:rPr>
        <w:t>opravlja</w:t>
      </w:r>
      <w:r w:rsidR="00CB2382" w:rsidRPr="00492977">
        <w:rPr>
          <w:sz w:val="24"/>
          <w:szCs w:val="24"/>
        </w:rPr>
        <w:t>li</w:t>
      </w:r>
      <w:r w:rsidRPr="00492977">
        <w:rPr>
          <w:sz w:val="24"/>
          <w:szCs w:val="24"/>
        </w:rPr>
        <w:t xml:space="preserve"> </w:t>
      </w:r>
      <w:r w:rsidR="00384876" w:rsidRPr="00492977">
        <w:rPr>
          <w:sz w:val="24"/>
          <w:szCs w:val="24"/>
        </w:rPr>
        <w:t>učenje v praksi</w:t>
      </w:r>
      <w:r w:rsidRPr="00492977">
        <w:rPr>
          <w:sz w:val="24"/>
          <w:szCs w:val="24"/>
        </w:rPr>
        <w:t>. V tem delu kratko povzemite tudi svoje predloge, ki ste jih zapisali v točki 2.4.</w:t>
      </w:r>
    </w:p>
    <w:p w:rsidR="00432CCC" w:rsidRPr="00492977" w:rsidRDefault="00432CCC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4420B5" w:rsidRPr="00492977" w:rsidRDefault="00E50AB8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492977">
        <w:rPr>
          <w:i/>
          <w:sz w:val="24"/>
          <w:szCs w:val="24"/>
        </w:rPr>
        <w:t xml:space="preserve">Ta del vsebine naj obsega </w:t>
      </w:r>
      <w:r w:rsidR="00482A9C" w:rsidRPr="00492977">
        <w:rPr>
          <w:i/>
          <w:sz w:val="24"/>
          <w:szCs w:val="24"/>
        </w:rPr>
        <w:t xml:space="preserve">½ </w:t>
      </w:r>
      <w:r w:rsidR="004420B5" w:rsidRPr="00492977">
        <w:rPr>
          <w:i/>
          <w:sz w:val="24"/>
          <w:szCs w:val="24"/>
        </w:rPr>
        <w:t>stran.</w:t>
      </w:r>
    </w:p>
    <w:p w:rsidR="00F46D48" w:rsidRPr="00492977" w:rsidRDefault="00F46D48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15797B" w:rsidRPr="00492977" w:rsidRDefault="00432CCC" w:rsidP="00027C80">
      <w:pPr>
        <w:pStyle w:val="Naslov1"/>
      </w:pPr>
      <w:r w:rsidRPr="00492977">
        <w:br w:type="page"/>
      </w:r>
      <w:bookmarkStart w:id="40" w:name="_Toc336786089"/>
      <w:bookmarkStart w:id="41" w:name="_Toc51686080"/>
      <w:r w:rsidR="0015797B" w:rsidRPr="00492977">
        <w:lastRenderedPageBreak/>
        <w:t>Mnenja in predlogi</w:t>
      </w:r>
      <w:bookmarkEnd w:id="40"/>
      <w:bookmarkEnd w:id="41"/>
    </w:p>
    <w:p w:rsidR="00432CCC" w:rsidRDefault="00432CCC" w:rsidP="00027C80">
      <w:pPr>
        <w:spacing w:before="0" w:line="288" w:lineRule="auto"/>
        <w:rPr>
          <w:sz w:val="24"/>
          <w:szCs w:val="24"/>
        </w:rPr>
      </w:pPr>
    </w:p>
    <w:p w:rsidR="00AE7579" w:rsidRPr="00B21C64" w:rsidRDefault="00AE7579" w:rsidP="00AE7579">
      <w:pPr>
        <w:pStyle w:val="Naslov2"/>
        <w:spacing w:after="0"/>
        <w:jc w:val="both"/>
        <w:rPr>
          <w:szCs w:val="24"/>
        </w:rPr>
      </w:pPr>
      <w:bookmarkStart w:id="42" w:name="_Toc10817825"/>
      <w:bookmarkStart w:id="43" w:name="_Toc51685848"/>
      <w:bookmarkStart w:id="44" w:name="_Toc51686081"/>
      <w:r w:rsidRPr="00B21C64">
        <w:rPr>
          <w:szCs w:val="24"/>
        </w:rPr>
        <w:t>Ocena zadovoljstva</w:t>
      </w:r>
      <w:bookmarkEnd w:id="42"/>
      <w:bookmarkEnd w:id="43"/>
      <w:bookmarkEnd w:id="44"/>
    </w:p>
    <w:p w:rsidR="00AE7579" w:rsidRDefault="00AE7579" w:rsidP="00027C80">
      <w:pPr>
        <w:spacing w:before="0" w:line="288" w:lineRule="auto"/>
        <w:rPr>
          <w:sz w:val="24"/>
          <w:szCs w:val="24"/>
        </w:rPr>
      </w:pPr>
    </w:p>
    <w:p w:rsidR="00AE7579" w:rsidRPr="002C58C6" w:rsidRDefault="00AE7579" w:rsidP="00AE7579">
      <w:pPr>
        <w:spacing w:before="0" w:line="288" w:lineRule="auto"/>
        <w:jc w:val="both"/>
        <w:rPr>
          <w:sz w:val="24"/>
          <w:szCs w:val="24"/>
        </w:rPr>
      </w:pPr>
      <w:r w:rsidRPr="002C58C6">
        <w:rPr>
          <w:sz w:val="24"/>
          <w:szCs w:val="24"/>
        </w:rPr>
        <w:t xml:space="preserve">Prosimo če v naslednji preglednici podate svojo oceno zadovoljstva v povezavi z aktivnostmi </w:t>
      </w:r>
      <w:r>
        <w:rPr>
          <w:sz w:val="24"/>
          <w:szCs w:val="24"/>
        </w:rPr>
        <w:t>učenja v praksi</w:t>
      </w:r>
      <w:r w:rsidRPr="002C58C6">
        <w:rPr>
          <w:sz w:val="24"/>
          <w:szCs w:val="24"/>
        </w:rPr>
        <w:t>. Ocenitvena lestvica je od 1 (nepomembno, nezadovoljen</w:t>
      </w:r>
      <w:r>
        <w:rPr>
          <w:sz w:val="24"/>
          <w:szCs w:val="24"/>
        </w:rPr>
        <w:t>, nikoli</w:t>
      </w:r>
      <w:r w:rsidRPr="002C58C6">
        <w:rPr>
          <w:sz w:val="24"/>
          <w:szCs w:val="24"/>
        </w:rPr>
        <w:t>) do 5 (zelo pomembno, navdušen</w:t>
      </w:r>
      <w:r>
        <w:rPr>
          <w:sz w:val="24"/>
          <w:szCs w:val="24"/>
        </w:rPr>
        <w:t>, zagotovo</w:t>
      </w:r>
      <w:r w:rsidRPr="002C58C6">
        <w:rPr>
          <w:sz w:val="24"/>
          <w:szCs w:val="24"/>
        </w:rPr>
        <w:t>).</w:t>
      </w:r>
      <w:r>
        <w:rPr>
          <w:sz w:val="24"/>
          <w:szCs w:val="24"/>
        </w:rPr>
        <w:t xml:space="preserve"> Naziv podjetje pri zapisanih kriterij lahko pomeni tudi organizacijo, agencijo, društvo, ustanovo ali kakršno koli drugo obliko delovanja.</w:t>
      </w:r>
    </w:p>
    <w:p w:rsidR="00AE7579" w:rsidRDefault="00AE7579" w:rsidP="00AE7579">
      <w:pPr>
        <w:spacing w:before="0" w:line="288" w:lineRule="auto"/>
        <w:rPr>
          <w:sz w:val="24"/>
          <w:szCs w:val="24"/>
        </w:rPr>
      </w:pPr>
    </w:p>
    <w:p w:rsidR="00AE7579" w:rsidRDefault="00AE7579" w:rsidP="00AE7579">
      <w:pPr>
        <w:pStyle w:val="Napis"/>
      </w:pPr>
      <w:bookmarkStart w:id="45" w:name="_Toc20121892"/>
      <w:bookmarkStart w:id="46" w:name="_Toc51686088"/>
      <w:r>
        <w:t xml:space="preserve">Preglednica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Preglednica \* ARABIC \s 1 </w:instrText>
      </w:r>
      <w:r>
        <w:fldChar w:fldCharType="separate"/>
      </w:r>
      <w:r>
        <w:t>1</w:t>
      </w:r>
      <w:r>
        <w:fldChar w:fldCharType="end"/>
      </w:r>
      <w:r>
        <w:t>:</w:t>
      </w:r>
      <w:r w:rsidRPr="00EC77C7">
        <w:rPr>
          <w:i w:val="0"/>
        </w:rPr>
        <w:t xml:space="preserve"> Ocena zadovoljstva v povezavi z aktivnostmi </w:t>
      </w:r>
      <w:r>
        <w:rPr>
          <w:i w:val="0"/>
        </w:rPr>
        <w:t>učenja v praksi</w:t>
      </w:r>
      <w:bookmarkEnd w:id="45"/>
      <w:bookmarkEnd w:id="46"/>
    </w:p>
    <w:tbl>
      <w:tblPr>
        <w:tblStyle w:val="Tabelamrea"/>
        <w:tblW w:w="9129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8"/>
        <w:gridCol w:w="6646"/>
        <w:gridCol w:w="419"/>
        <w:gridCol w:w="419"/>
        <w:gridCol w:w="419"/>
        <w:gridCol w:w="419"/>
        <w:gridCol w:w="419"/>
      </w:tblGrid>
      <w:tr w:rsidR="00AE7579" w:rsidRPr="00536D27" w:rsidTr="0058600C">
        <w:tc>
          <w:tcPr>
            <w:tcW w:w="388" w:type="dxa"/>
          </w:tcPr>
          <w:p w:rsidR="00AE7579" w:rsidRPr="00A9643A" w:rsidRDefault="00AE7579" w:rsidP="0058600C">
            <w:pPr>
              <w:spacing w:before="0" w:line="288" w:lineRule="auto"/>
              <w:rPr>
                <w:sz w:val="19"/>
                <w:szCs w:val="19"/>
              </w:rPr>
            </w:pPr>
            <w:r w:rsidRPr="00A9643A">
              <w:rPr>
                <w:sz w:val="19"/>
                <w:szCs w:val="19"/>
              </w:rPr>
              <w:t>Z.Š.</w:t>
            </w:r>
          </w:p>
        </w:tc>
        <w:tc>
          <w:tcPr>
            <w:tcW w:w="6646" w:type="dxa"/>
          </w:tcPr>
          <w:p w:rsidR="00AE7579" w:rsidRPr="00536D27" w:rsidRDefault="00AE7579" w:rsidP="0058600C">
            <w:pPr>
              <w:spacing w:before="0" w:line="288" w:lineRule="auto"/>
              <w:jc w:val="center"/>
              <w:rPr>
                <w:b/>
                <w:szCs w:val="22"/>
              </w:rPr>
            </w:pPr>
            <w:r w:rsidRPr="00536D27">
              <w:rPr>
                <w:b/>
                <w:szCs w:val="22"/>
              </w:rPr>
              <w:t>Kriterij</w:t>
            </w:r>
          </w:p>
        </w:tc>
        <w:tc>
          <w:tcPr>
            <w:tcW w:w="419" w:type="dxa"/>
          </w:tcPr>
          <w:p w:rsidR="00AE7579" w:rsidRPr="00536D27" w:rsidRDefault="00AE7579" w:rsidP="0058600C">
            <w:pPr>
              <w:spacing w:before="0" w:line="288" w:lineRule="auto"/>
              <w:jc w:val="center"/>
              <w:rPr>
                <w:b/>
                <w:szCs w:val="22"/>
              </w:rPr>
            </w:pPr>
            <w:r w:rsidRPr="00536D27">
              <w:rPr>
                <w:b/>
                <w:szCs w:val="22"/>
              </w:rPr>
              <w:t>1</w:t>
            </w:r>
          </w:p>
        </w:tc>
        <w:tc>
          <w:tcPr>
            <w:tcW w:w="419" w:type="dxa"/>
          </w:tcPr>
          <w:p w:rsidR="00AE7579" w:rsidRPr="00536D27" w:rsidRDefault="00AE7579" w:rsidP="0058600C">
            <w:pPr>
              <w:spacing w:before="0" w:line="288" w:lineRule="auto"/>
              <w:jc w:val="center"/>
              <w:rPr>
                <w:b/>
                <w:szCs w:val="22"/>
              </w:rPr>
            </w:pPr>
            <w:r w:rsidRPr="00536D27">
              <w:rPr>
                <w:b/>
                <w:szCs w:val="22"/>
              </w:rPr>
              <w:t>2</w:t>
            </w:r>
          </w:p>
        </w:tc>
        <w:tc>
          <w:tcPr>
            <w:tcW w:w="419" w:type="dxa"/>
          </w:tcPr>
          <w:p w:rsidR="00AE7579" w:rsidRPr="00536D27" w:rsidRDefault="00AE7579" w:rsidP="0058600C">
            <w:pPr>
              <w:spacing w:before="0" w:line="288" w:lineRule="auto"/>
              <w:jc w:val="center"/>
              <w:rPr>
                <w:b/>
                <w:szCs w:val="22"/>
              </w:rPr>
            </w:pPr>
            <w:r w:rsidRPr="00536D27">
              <w:rPr>
                <w:b/>
                <w:szCs w:val="22"/>
              </w:rPr>
              <w:t>3</w:t>
            </w:r>
          </w:p>
        </w:tc>
        <w:tc>
          <w:tcPr>
            <w:tcW w:w="419" w:type="dxa"/>
          </w:tcPr>
          <w:p w:rsidR="00AE7579" w:rsidRPr="00536D27" w:rsidRDefault="00AE7579" w:rsidP="0058600C">
            <w:pPr>
              <w:spacing w:before="0" w:line="288" w:lineRule="auto"/>
              <w:jc w:val="center"/>
              <w:rPr>
                <w:b/>
                <w:szCs w:val="22"/>
              </w:rPr>
            </w:pPr>
            <w:r w:rsidRPr="00536D27">
              <w:rPr>
                <w:b/>
                <w:szCs w:val="22"/>
              </w:rPr>
              <w:t>4</w:t>
            </w:r>
          </w:p>
        </w:tc>
        <w:tc>
          <w:tcPr>
            <w:tcW w:w="419" w:type="dxa"/>
          </w:tcPr>
          <w:p w:rsidR="00AE7579" w:rsidRPr="00536D27" w:rsidRDefault="00AE7579" w:rsidP="0058600C">
            <w:pPr>
              <w:spacing w:before="0" w:line="288" w:lineRule="auto"/>
              <w:jc w:val="center"/>
              <w:rPr>
                <w:b/>
                <w:szCs w:val="22"/>
              </w:rPr>
            </w:pPr>
            <w:r w:rsidRPr="00536D27">
              <w:rPr>
                <w:b/>
                <w:szCs w:val="22"/>
              </w:rPr>
              <w:t>5</w:t>
            </w:r>
          </w:p>
        </w:tc>
      </w:tr>
      <w:tr w:rsidR="00AE7579" w:rsidRPr="00536D27" w:rsidTr="0058600C">
        <w:tc>
          <w:tcPr>
            <w:tcW w:w="388" w:type="dxa"/>
            <w:vAlign w:val="center"/>
          </w:tcPr>
          <w:p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1.</w:t>
            </w:r>
          </w:p>
        </w:tc>
        <w:tc>
          <w:tcPr>
            <w:tcW w:w="6646" w:type="dxa"/>
            <w:vAlign w:val="center"/>
          </w:tcPr>
          <w:p w:rsidR="00AE7579" w:rsidRPr="00536D27" w:rsidRDefault="00AE7579" w:rsidP="00AE7579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 xml:space="preserve">Kako ste bili zadovoljni z izbiro podjetja za opravljanje </w:t>
            </w:r>
            <w:r>
              <w:rPr>
                <w:szCs w:val="22"/>
              </w:rPr>
              <w:t>U</w:t>
            </w:r>
            <w:r>
              <w:rPr>
                <w:szCs w:val="22"/>
              </w:rPr>
              <w:t>P?</w:t>
            </w:r>
          </w:p>
        </w:tc>
        <w:sdt>
          <w:sdtPr>
            <w:rPr>
              <w:szCs w:val="22"/>
            </w:rPr>
            <w:id w:val="-16771074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9498066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341930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5231304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653560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AE7579" w:rsidRPr="00536D27" w:rsidTr="0058600C">
        <w:tc>
          <w:tcPr>
            <w:tcW w:w="388" w:type="dxa"/>
            <w:vAlign w:val="center"/>
          </w:tcPr>
          <w:p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2.</w:t>
            </w:r>
          </w:p>
        </w:tc>
        <w:tc>
          <w:tcPr>
            <w:tcW w:w="6646" w:type="dxa"/>
            <w:vAlign w:val="center"/>
          </w:tcPr>
          <w:p w:rsidR="00AE7579" w:rsidRPr="00536D27" w:rsidRDefault="00AE7579" w:rsidP="0058600C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bili zadovoljni s sprejemom v podjetju?</w:t>
            </w:r>
          </w:p>
        </w:tc>
        <w:sdt>
          <w:sdtPr>
            <w:rPr>
              <w:szCs w:val="22"/>
            </w:rPr>
            <w:id w:val="-18349081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0199237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2016303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7813466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2093415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AE7579" w:rsidRPr="00536D27" w:rsidTr="0058600C">
        <w:tc>
          <w:tcPr>
            <w:tcW w:w="388" w:type="dxa"/>
            <w:vAlign w:val="center"/>
          </w:tcPr>
          <w:p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3.</w:t>
            </w:r>
          </w:p>
        </w:tc>
        <w:tc>
          <w:tcPr>
            <w:tcW w:w="6646" w:type="dxa"/>
            <w:vAlign w:val="center"/>
          </w:tcPr>
          <w:p w:rsidR="00AE7579" w:rsidRPr="00536D27" w:rsidRDefault="00AE7579" w:rsidP="0058600C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bili na splošno zadovoljni z mentorjem v podjetju?</w:t>
            </w:r>
          </w:p>
        </w:tc>
        <w:sdt>
          <w:sdtPr>
            <w:rPr>
              <w:szCs w:val="22"/>
            </w:rPr>
            <w:id w:val="-10451336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8914835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20048855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4219254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462965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AE7579" w:rsidRPr="00536D27" w:rsidTr="0058600C">
        <w:tc>
          <w:tcPr>
            <w:tcW w:w="388" w:type="dxa"/>
            <w:vAlign w:val="center"/>
          </w:tcPr>
          <w:p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4.</w:t>
            </w:r>
          </w:p>
        </w:tc>
        <w:tc>
          <w:tcPr>
            <w:tcW w:w="6646" w:type="dxa"/>
            <w:vAlign w:val="center"/>
          </w:tcPr>
          <w:p w:rsidR="00AE7579" w:rsidRPr="00536D27" w:rsidRDefault="00AE7579" w:rsidP="0058600C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bili zadovoljni s pomočjo in podporo mentorja v podjetju?</w:t>
            </w:r>
          </w:p>
        </w:tc>
        <w:sdt>
          <w:sdtPr>
            <w:rPr>
              <w:szCs w:val="22"/>
            </w:rPr>
            <w:id w:val="-11239934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6737602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6333293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582794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9722087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AE7579" w:rsidRPr="00536D27" w:rsidTr="0058600C">
        <w:tc>
          <w:tcPr>
            <w:tcW w:w="388" w:type="dxa"/>
            <w:vAlign w:val="center"/>
          </w:tcPr>
          <w:p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5.</w:t>
            </w:r>
          </w:p>
        </w:tc>
        <w:tc>
          <w:tcPr>
            <w:tcW w:w="6646" w:type="dxa"/>
            <w:vAlign w:val="center"/>
          </w:tcPr>
          <w:p w:rsidR="00AE7579" w:rsidRPr="00536D27" w:rsidRDefault="00AE7579" w:rsidP="0058600C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bili zadovolj</w:t>
            </w:r>
            <w:r>
              <w:rPr>
                <w:szCs w:val="22"/>
              </w:rPr>
              <w:t>ni z delovnimi nalogami v času U</w:t>
            </w:r>
            <w:r>
              <w:rPr>
                <w:szCs w:val="22"/>
              </w:rPr>
              <w:t>P?</w:t>
            </w:r>
          </w:p>
        </w:tc>
        <w:sdt>
          <w:sdtPr>
            <w:rPr>
              <w:szCs w:val="22"/>
            </w:rPr>
            <w:id w:val="801035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8664810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0458725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562790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647057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AE7579" w:rsidRPr="00536D27" w:rsidTr="0058600C">
        <w:tc>
          <w:tcPr>
            <w:tcW w:w="388" w:type="dxa"/>
            <w:vAlign w:val="center"/>
          </w:tcPr>
          <w:p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6.</w:t>
            </w:r>
          </w:p>
        </w:tc>
        <w:tc>
          <w:tcPr>
            <w:tcW w:w="6646" w:type="dxa"/>
            <w:vAlign w:val="center"/>
          </w:tcPr>
          <w:p w:rsidR="00AE7579" w:rsidRPr="00536D27" w:rsidRDefault="00AE7579" w:rsidP="0058600C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bili zadovoljni z odnosom ostalih zaposlenih v podjetju?</w:t>
            </w:r>
          </w:p>
        </w:tc>
        <w:sdt>
          <w:sdtPr>
            <w:rPr>
              <w:szCs w:val="22"/>
            </w:rPr>
            <w:id w:val="-13614320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6933843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3103600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2141253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0022784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AE7579" w:rsidRPr="00536D27" w:rsidTr="0058600C">
        <w:tc>
          <w:tcPr>
            <w:tcW w:w="388" w:type="dxa"/>
            <w:vAlign w:val="center"/>
          </w:tcPr>
          <w:p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7.</w:t>
            </w:r>
          </w:p>
        </w:tc>
        <w:tc>
          <w:tcPr>
            <w:tcW w:w="6646" w:type="dxa"/>
            <w:vAlign w:val="center"/>
          </w:tcPr>
          <w:p w:rsidR="00AE7579" w:rsidRPr="00536D27" w:rsidRDefault="00AE7579" w:rsidP="0058600C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Ali ste imeli možnost sodelovanja z različnimi oddelki v podjetju?</w:t>
            </w:r>
          </w:p>
        </w:tc>
        <w:sdt>
          <w:sdtPr>
            <w:rPr>
              <w:szCs w:val="22"/>
            </w:rPr>
            <w:id w:val="-366065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500087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7040983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49047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731370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AE7579" w:rsidRPr="00536D27" w:rsidTr="0058600C">
        <w:tc>
          <w:tcPr>
            <w:tcW w:w="388" w:type="dxa"/>
            <w:vAlign w:val="center"/>
          </w:tcPr>
          <w:p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8.</w:t>
            </w:r>
          </w:p>
        </w:tc>
        <w:tc>
          <w:tcPr>
            <w:tcW w:w="6646" w:type="dxa"/>
            <w:vAlign w:val="center"/>
          </w:tcPr>
          <w:p w:rsidR="00AE7579" w:rsidRPr="00536D27" w:rsidRDefault="00AE7579" w:rsidP="0058600C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Ali ste bili vključeni v redne sestanke oddelkov v podjetju?</w:t>
            </w:r>
          </w:p>
        </w:tc>
        <w:sdt>
          <w:sdtPr>
            <w:rPr>
              <w:szCs w:val="22"/>
            </w:rPr>
            <w:id w:val="17679531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2940243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4245731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9650775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729374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AE7579" w:rsidRPr="00536D27" w:rsidTr="0058600C">
        <w:tc>
          <w:tcPr>
            <w:tcW w:w="388" w:type="dxa"/>
            <w:vAlign w:val="center"/>
          </w:tcPr>
          <w:p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9.</w:t>
            </w:r>
          </w:p>
        </w:tc>
        <w:tc>
          <w:tcPr>
            <w:tcW w:w="6646" w:type="dxa"/>
            <w:vAlign w:val="center"/>
          </w:tcPr>
          <w:p w:rsidR="00AE7579" w:rsidRPr="00536D27" w:rsidRDefault="00AE7579" w:rsidP="0058600C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Ali ste v času opravljanja U</w:t>
            </w:r>
            <w:r>
              <w:rPr>
                <w:szCs w:val="22"/>
              </w:rPr>
              <w:t>P pridobili želena znanja?</w:t>
            </w:r>
          </w:p>
        </w:tc>
        <w:sdt>
          <w:sdtPr>
            <w:rPr>
              <w:szCs w:val="22"/>
            </w:rPr>
            <w:id w:val="13887622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0402533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2502635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4637251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0598998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AE7579" w:rsidRPr="00536D27" w:rsidTr="0058600C">
        <w:tc>
          <w:tcPr>
            <w:tcW w:w="388" w:type="dxa"/>
            <w:vAlign w:val="center"/>
          </w:tcPr>
          <w:p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10.</w:t>
            </w:r>
          </w:p>
        </w:tc>
        <w:tc>
          <w:tcPr>
            <w:tcW w:w="6646" w:type="dxa"/>
            <w:vAlign w:val="center"/>
          </w:tcPr>
          <w:p w:rsidR="00AE7579" w:rsidRPr="00536D27" w:rsidRDefault="00AE7579" w:rsidP="0058600C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Ali bi predlagali tud</w:t>
            </w:r>
            <w:r>
              <w:rPr>
                <w:szCs w:val="22"/>
              </w:rPr>
              <w:t>i drugim študentom da opravijo U</w:t>
            </w:r>
            <w:r>
              <w:rPr>
                <w:szCs w:val="22"/>
              </w:rPr>
              <w:t>P v tem podjetju?</w:t>
            </w:r>
          </w:p>
        </w:tc>
        <w:sdt>
          <w:sdtPr>
            <w:rPr>
              <w:szCs w:val="22"/>
            </w:rPr>
            <w:id w:val="7004367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774395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901059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2593416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937642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AE7579" w:rsidRPr="00536D27" w:rsidTr="0058600C">
        <w:tc>
          <w:tcPr>
            <w:tcW w:w="388" w:type="dxa"/>
            <w:vAlign w:val="center"/>
          </w:tcPr>
          <w:p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11.</w:t>
            </w:r>
          </w:p>
        </w:tc>
        <w:tc>
          <w:tcPr>
            <w:tcW w:w="6646" w:type="dxa"/>
            <w:vAlign w:val="center"/>
          </w:tcPr>
          <w:p w:rsidR="00AE7579" w:rsidRPr="00536D27" w:rsidRDefault="00AE7579" w:rsidP="00AE7579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</w:t>
            </w:r>
            <w:r>
              <w:rPr>
                <w:szCs w:val="22"/>
              </w:rPr>
              <w:t>ko ste bili zadovoljni s svojim U</w:t>
            </w:r>
            <w:r>
              <w:rPr>
                <w:szCs w:val="22"/>
              </w:rPr>
              <w:t>P?</w:t>
            </w:r>
          </w:p>
        </w:tc>
        <w:sdt>
          <w:sdtPr>
            <w:rPr>
              <w:szCs w:val="22"/>
            </w:rPr>
            <w:id w:val="16490903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9805225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6345601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9543590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411537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AE7579" w:rsidRPr="00536D27" w:rsidTr="0058600C">
        <w:tc>
          <w:tcPr>
            <w:tcW w:w="388" w:type="dxa"/>
            <w:vAlign w:val="center"/>
          </w:tcPr>
          <w:p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12.</w:t>
            </w:r>
          </w:p>
        </w:tc>
        <w:tc>
          <w:tcPr>
            <w:tcW w:w="6646" w:type="dxa"/>
            <w:vAlign w:val="center"/>
          </w:tcPr>
          <w:p w:rsidR="00AE7579" w:rsidRPr="00536D27" w:rsidRDefault="00AE7579" w:rsidP="0058600C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bili zadovoljni s podporo fakultete glede opravljanj</w:t>
            </w:r>
            <w:r>
              <w:rPr>
                <w:szCs w:val="22"/>
              </w:rPr>
              <w:t>a U</w:t>
            </w:r>
            <w:r>
              <w:rPr>
                <w:szCs w:val="22"/>
              </w:rPr>
              <w:t>P?</w:t>
            </w:r>
          </w:p>
        </w:tc>
        <w:sdt>
          <w:sdtPr>
            <w:rPr>
              <w:szCs w:val="22"/>
            </w:rPr>
            <w:id w:val="-14280293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292134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3309443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20953213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53354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AE7579" w:rsidRPr="00536D27" w:rsidTr="0058600C">
        <w:tc>
          <w:tcPr>
            <w:tcW w:w="388" w:type="dxa"/>
            <w:vAlign w:val="center"/>
          </w:tcPr>
          <w:p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13.</w:t>
            </w:r>
          </w:p>
        </w:tc>
        <w:tc>
          <w:tcPr>
            <w:tcW w:w="6646" w:type="dxa"/>
            <w:vAlign w:val="center"/>
          </w:tcPr>
          <w:p w:rsidR="00AE7579" w:rsidRPr="00536D27" w:rsidRDefault="00AE7579" w:rsidP="0058600C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 xml:space="preserve">Kako ste bili zadovoljni z delavnicami </w:t>
            </w:r>
            <w:r>
              <w:rPr>
                <w:szCs w:val="22"/>
              </w:rPr>
              <w:t>za Pripravo Načrta in Poročila U</w:t>
            </w:r>
            <w:r>
              <w:rPr>
                <w:szCs w:val="22"/>
              </w:rPr>
              <w:t>P?</w:t>
            </w:r>
          </w:p>
        </w:tc>
        <w:sdt>
          <w:sdtPr>
            <w:rPr>
              <w:szCs w:val="22"/>
            </w:rPr>
            <w:id w:val="-7471893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414862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6156730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4553016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809473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AE7579" w:rsidRPr="00536D27" w:rsidTr="0058600C">
        <w:tc>
          <w:tcPr>
            <w:tcW w:w="388" w:type="dxa"/>
            <w:vAlign w:val="center"/>
          </w:tcPr>
          <w:p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14.</w:t>
            </w:r>
          </w:p>
        </w:tc>
        <w:tc>
          <w:tcPr>
            <w:tcW w:w="6646" w:type="dxa"/>
            <w:vAlign w:val="center"/>
          </w:tcPr>
          <w:p w:rsidR="00AE7579" w:rsidRPr="00536D27" w:rsidRDefault="00AE7579" w:rsidP="00AE7579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zadovoljni s p</w:t>
            </w:r>
            <w:r>
              <w:rPr>
                <w:szCs w:val="22"/>
              </w:rPr>
              <w:t>redlogami obrazcev povezanih z U</w:t>
            </w:r>
            <w:r>
              <w:rPr>
                <w:szCs w:val="22"/>
              </w:rPr>
              <w:t>P?</w:t>
            </w:r>
          </w:p>
        </w:tc>
        <w:sdt>
          <w:sdtPr>
            <w:rPr>
              <w:szCs w:val="22"/>
            </w:rPr>
            <w:id w:val="459648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2114205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6538323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2914810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1437283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AE7579" w:rsidRPr="00536D27" w:rsidTr="0058600C">
        <w:tc>
          <w:tcPr>
            <w:tcW w:w="388" w:type="dxa"/>
            <w:vAlign w:val="center"/>
          </w:tcPr>
          <w:p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15.</w:t>
            </w:r>
          </w:p>
        </w:tc>
        <w:tc>
          <w:tcPr>
            <w:tcW w:w="6646" w:type="dxa"/>
            <w:vAlign w:val="center"/>
          </w:tcPr>
          <w:p w:rsidR="00AE7579" w:rsidRPr="00536D27" w:rsidRDefault="00AE7579" w:rsidP="0058600C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na spl</w:t>
            </w:r>
            <w:r>
              <w:rPr>
                <w:szCs w:val="22"/>
              </w:rPr>
              <w:t>ošno zadovoljni z organizacijo U</w:t>
            </w:r>
            <w:r>
              <w:rPr>
                <w:szCs w:val="22"/>
              </w:rPr>
              <w:t>P na fakulteti?</w:t>
            </w:r>
          </w:p>
        </w:tc>
        <w:sdt>
          <w:sdtPr>
            <w:rPr>
              <w:szCs w:val="22"/>
            </w:rPr>
            <w:id w:val="-16779501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2124840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279947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4739861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1996217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</w:tbl>
    <w:p w:rsidR="00AE7579" w:rsidRPr="00492977" w:rsidRDefault="00AE7579" w:rsidP="00027C80">
      <w:pPr>
        <w:spacing w:before="0" w:line="288" w:lineRule="auto"/>
        <w:rPr>
          <w:sz w:val="24"/>
          <w:szCs w:val="24"/>
        </w:rPr>
      </w:pPr>
    </w:p>
    <w:p w:rsidR="00E826EC" w:rsidRPr="00492977" w:rsidRDefault="00E826EC" w:rsidP="00027C80">
      <w:pPr>
        <w:pStyle w:val="Naslov2"/>
        <w:spacing w:after="0"/>
        <w:jc w:val="both"/>
        <w:rPr>
          <w:szCs w:val="24"/>
        </w:rPr>
      </w:pPr>
      <w:bookmarkStart w:id="47" w:name="_Toc336786090"/>
      <w:bookmarkStart w:id="48" w:name="_Toc51686082"/>
      <w:r w:rsidRPr="00492977">
        <w:rPr>
          <w:szCs w:val="24"/>
        </w:rPr>
        <w:t>Mnenja</w:t>
      </w:r>
      <w:bookmarkEnd w:id="47"/>
      <w:bookmarkEnd w:id="48"/>
    </w:p>
    <w:p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15797B" w:rsidRPr="00492977" w:rsidRDefault="0015797B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 xml:space="preserve">V tej točki opišite svoje mnenje o </w:t>
      </w:r>
      <w:r w:rsidR="00384876" w:rsidRPr="00492977">
        <w:rPr>
          <w:sz w:val="24"/>
          <w:szCs w:val="24"/>
        </w:rPr>
        <w:t>učenju v</w:t>
      </w:r>
      <w:r w:rsidRPr="00492977">
        <w:rPr>
          <w:sz w:val="24"/>
          <w:szCs w:val="24"/>
        </w:rPr>
        <w:t xml:space="preserve"> praksi, njenem poteku, doseženih ciljih, pridobljenih znanjih, problemih, dobrih in slabih izkušnjah</w:t>
      </w:r>
      <w:r w:rsidR="00D2489F" w:rsidRPr="00492977">
        <w:rPr>
          <w:sz w:val="24"/>
          <w:szCs w:val="24"/>
        </w:rPr>
        <w:t>,</w:t>
      </w:r>
      <w:r w:rsidRPr="00492977">
        <w:rPr>
          <w:sz w:val="24"/>
          <w:szCs w:val="24"/>
        </w:rPr>
        <w:t xml:space="preserve"> itd.</w:t>
      </w:r>
    </w:p>
    <w:p w:rsidR="00432CCC" w:rsidRPr="00492977" w:rsidRDefault="00432CCC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E50AB8" w:rsidRPr="00492977" w:rsidRDefault="00E50AB8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492977">
        <w:rPr>
          <w:i/>
          <w:sz w:val="24"/>
          <w:szCs w:val="24"/>
        </w:rPr>
        <w:t xml:space="preserve">Ta točka naj obsega do ½ strani. </w:t>
      </w:r>
    </w:p>
    <w:p w:rsidR="00CA3020" w:rsidRPr="00492977" w:rsidRDefault="00CA3020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15797B" w:rsidRPr="00492977" w:rsidRDefault="00E826EC" w:rsidP="00027C80">
      <w:pPr>
        <w:pStyle w:val="Naslov2"/>
        <w:spacing w:after="0"/>
        <w:jc w:val="both"/>
        <w:rPr>
          <w:szCs w:val="24"/>
        </w:rPr>
      </w:pPr>
      <w:bookmarkStart w:id="49" w:name="_Toc336786091"/>
      <w:bookmarkStart w:id="50" w:name="_Toc51686083"/>
      <w:r w:rsidRPr="00492977">
        <w:rPr>
          <w:szCs w:val="24"/>
        </w:rPr>
        <w:t>Predlogi</w:t>
      </w:r>
      <w:bookmarkEnd w:id="49"/>
      <w:bookmarkEnd w:id="50"/>
    </w:p>
    <w:p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E826EC" w:rsidRPr="00492977" w:rsidRDefault="00E826EC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 xml:space="preserve">V tej točki zapišite morebitne predloge za izboljšanje </w:t>
      </w:r>
      <w:r w:rsidR="00384876" w:rsidRPr="00492977">
        <w:rPr>
          <w:sz w:val="24"/>
          <w:szCs w:val="24"/>
        </w:rPr>
        <w:t>učenja v praksi</w:t>
      </w:r>
      <w:r w:rsidRPr="00492977">
        <w:rPr>
          <w:sz w:val="24"/>
          <w:szCs w:val="24"/>
        </w:rPr>
        <w:t xml:space="preserve">, njene izvedbe ter sodelovanja med izvajalci </w:t>
      </w:r>
      <w:r w:rsidR="00027C80" w:rsidRPr="00492977">
        <w:rPr>
          <w:sz w:val="24"/>
          <w:szCs w:val="24"/>
        </w:rPr>
        <w:t>učenja v praksi</w:t>
      </w:r>
      <w:r w:rsidRPr="00492977">
        <w:rPr>
          <w:sz w:val="24"/>
          <w:szCs w:val="24"/>
        </w:rPr>
        <w:t>, fakulteto, mentorjem, koordinatorjem</w:t>
      </w:r>
      <w:r w:rsidR="00D2489F" w:rsidRPr="00492977">
        <w:rPr>
          <w:sz w:val="24"/>
          <w:szCs w:val="24"/>
        </w:rPr>
        <w:t>,</w:t>
      </w:r>
      <w:r w:rsidRPr="00492977">
        <w:rPr>
          <w:sz w:val="24"/>
          <w:szCs w:val="24"/>
        </w:rPr>
        <w:t xml:space="preserve"> itd.</w:t>
      </w:r>
    </w:p>
    <w:p w:rsidR="00432CCC" w:rsidRPr="00492977" w:rsidRDefault="00432CCC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E50AB8" w:rsidRPr="00492977" w:rsidRDefault="00E50AB8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492977">
        <w:rPr>
          <w:i/>
          <w:sz w:val="24"/>
          <w:szCs w:val="24"/>
        </w:rPr>
        <w:t xml:space="preserve">Ta točka naj obsega do ½ strani. </w:t>
      </w:r>
    </w:p>
    <w:p w:rsidR="00E50AB8" w:rsidRPr="00492977" w:rsidRDefault="00E50AB8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F18FE" w:rsidRPr="00492977" w:rsidRDefault="00432CCC" w:rsidP="00027C80">
      <w:pPr>
        <w:pStyle w:val="Naslov1"/>
      </w:pPr>
      <w:r w:rsidRPr="00492977">
        <w:br w:type="page"/>
      </w:r>
      <w:bookmarkStart w:id="51" w:name="_Toc336786092"/>
      <w:bookmarkStart w:id="52" w:name="_Toc51686084"/>
      <w:r w:rsidR="005F18FE" w:rsidRPr="00492977">
        <w:lastRenderedPageBreak/>
        <w:t>VIRI IN LITERATURA</w:t>
      </w:r>
      <w:bookmarkEnd w:id="51"/>
      <w:bookmarkEnd w:id="52"/>
    </w:p>
    <w:p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420B5" w:rsidRPr="00492977" w:rsidRDefault="004420B5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>Zapišete seznam uporabljen</w:t>
      </w:r>
      <w:r w:rsidR="00E826EC" w:rsidRPr="00492977">
        <w:rPr>
          <w:sz w:val="24"/>
          <w:szCs w:val="24"/>
        </w:rPr>
        <w:t>ih virov in</w:t>
      </w:r>
      <w:r w:rsidRPr="00492977">
        <w:rPr>
          <w:sz w:val="24"/>
          <w:szCs w:val="24"/>
        </w:rPr>
        <w:t xml:space="preserve"> literature</w:t>
      </w:r>
      <w:r w:rsidR="00E826EC" w:rsidRPr="00492977">
        <w:rPr>
          <w:sz w:val="24"/>
          <w:szCs w:val="24"/>
        </w:rPr>
        <w:t>, ki ste jo uporabili</w:t>
      </w:r>
      <w:r w:rsidRPr="00492977">
        <w:rPr>
          <w:sz w:val="24"/>
          <w:szCs w:val="24"/>
        </w:rPr>
        <w:t xml:space="preserve"> za pripravo poročila o </w:t>
      </w:r>
      <w:r w:rsidR="00FE623F" w:rsidRPr="00492977">
        <w:rPr>
          <w:sz w:val="24"/>
          <w:szCs w:val="24"/>
        </w:rPr>
        <w:t>učenju v praksi</w:t>
      </w:r>
      <w:r w:rsidRPr="00492977">
        <w:rPr>
          <w:sz w:val="24"/>
          <w:szCs w:val="24"/>
        </w:rPr>
        <w:t>.</w:t>
      </w:r>
    </w:p>
    <w:p w:rsidR="00384876" w:rsidRDefault="00384876" w:rsidP="002D4A32">
      <w:pPr>
        <w:spacing w:before="0" w:line="288" w:lineRule="auto"/>
        <w:ind w:right="15"/>
        <w:rPr>
          <w:sz w:val="24"/>
          <w:szCs w:val="24"/>
        </w:rPr>
      </w:pPr>
    </w:p>
    <w:p w:rsidR="00BB2F17" w:rsidRDefault="00BB2F17" w:rsidP="00BB2F17">
      <w:pPr>
        <w:spacing w:before="0" w:line="288" w:lineRule="auto"/>
        <w:ind w:right="15"/>
        <w:jc w:val="both"/>
        <w:rPr>
          <w:sz w:val="24"/>
          <w:szCs w:val="24"/>
        </w:rPr>
      </w:pPr>
      <w:r>
        <w:rPr>
          <w:sz w:val="24"/>
          <w:szCs w:val="24"/>
        </w:rPr>
        <w:t>Vire navedete v skladu s pravili za pisna dela na MFDPŠ, pri čemer si lahko pomagate s knjižico Pisna dela v visokem šosltvu in osnove raziskovanja, ki jo lahko dobite v knjižnici MFDPŠ ali jo kupite v referatu MFDPŠ.</w:t>
      </w:r>
    </w:p>
    <w:p w:rsidR="00BB2F17" w:rsidRDefault="00BB2F17" w:rsidP="002D4A32">
      <w:pPr>
        <w:spacing w:before="0" w:line="288" w:lineRule="auto"/>
        <w:ind w:right="15"/>
        <w:rPr>
          <w:sz w:val="24"/>
          <w:szCs w:val="24"/>
        </w:rPr>
      </w:pPr>
    </w:p>
    <w:p w:rsidR="002D4A32" w:rsidRPr="002D4A32" w:rsidRDefault="002D4A32" w:rsidP="002D4A32">
      <w:pPr>
        <w:pStyle w:val="Odstavekseznama"/>
        <w:numPr>
          <w:ilvl w:val="0"/>
          <w:numId w:val="13"/>
        </w:numPr>
        <w:spacing w:before="0" w:line="288" w:lineRule="auto"/>
        <w:ind w:right="15"/>
        <w:rPr>
          <w:sz w:val="24"/>
          <w:szCs w:val="24"/>
        </w:rPr>
      </w:pPr>
      <w:r>
        <w:rPr>
          <w:sz w:val="24"/>
          <w:szCs w:val="24"/>
        </w:rPr>
        <w:t xml:space="preserve">Mladipodjetnik.si. (b. l.). Paretovo načelo oz. pravilo 80/20. Pridobljeno s </w:t>
      </w:r>
      <w:r w:rsidRPr="002D4A32">
        <w:rPr>
          <w:sz w:val="24"/>
          <w:szCs w:val="24"/>
        </w:rPr>
        <w:t>https://mladipodjetnik.si/novice-in-dogodki/novice/paretovo-nacelo-oz-pravilo-80-20</w:t>
      </w:r>
    </w:p>
    <w:p w:rsidR="002D4A32" w:rsidRPr="00492977" w:rsidRDefault="002D4A32" w:rsidP="002D4A32">
      <w:pPr>
        <w:pStyle w:val="Odstavekseznama"/>
        <w:numPr>
          <w:ilvl w:val="0"/>
          <w:numId w:val="13"/>
        </w:numPr>
        <w:spacing w:before="0" w:line="288" w:lineRule="auto"/>
        <w:ind w:right="15"/>
        <w:rPr>
          <w:sz w:val="24"/>
          <w:szCs w:val="24"/>
        </w:rPr>
      </w:pPr>
      <w:r w:rsidRPr="00492977">
        <w:rPr>
          <w:sz w:val="24"/>
          <w:szCs w:val="24"/>
        </w:rPr>
        <w:t>Vir 2</w:t>
      </w:r>
    </w:p>
    <w:p w:rsidR="002D4A32" w:rsidRDefault="002D4A32" w:rsidP="002D4A32">
      <w:pPr>
        <w:spacing w:before="0" w:line="288" w:lineRule="auto"/>
        <w:ind w:right="15"/>
        <w:rPr>
          <w:sz w:val="24"/>
          <w:szCs w:val="24"/>
        </w:rPr>
      </w:pPr>
    </w:p>
    <w:p w:rsidR="002D4A32" w:rsidRPr="00492977" w:rsidRDefault="002D4A32" w:rsidP="002D4A32">
      <w:pPr>
        <w:spacing w:before="0" w:line="288" w:lineRule="auto"/>
        <w:ind w:right="15"/>
        <w:rPr>
          <w:sz w:val="24"/>
          <w:szCs w:val="24"/>
        </w:rPr>
      </w:pPr>
    </w:p>
    <w:p w:rsidR="00384876" w:rsidRPr="00492977" w:rsidRDefault="00384876" w:rsidP="002D4A32">
      <w:pPr>
        <w:spacing w:before="0" w:line="288" w:lineRule="auto"/>
        <w:ind w:right="15"/>
        <w:rPr>
          <w:sz w:val="24"/>
          <w:szCs w:val="24"/>
        </w:rPr>
      </w:pPr>
    </w:p>
    <w:p w:rsidR="005F18FE" w:rsidRPr="00492977" w:rsidRDefault="00432CCC" w:rsidP="00027C80">
      <w:pPr>
        <w:pStyle w:val="Naslov1"/>
      </w:pPr>
      <w:r w:rsidRPr="00492977">
        <w:br w:type="page"/>
      </w:r>
      <w:bookmarkStart w:id="53" w:name="_Toc336786093"/>
      <w:bookmarkStart w:id="54" w:name="_Toc51686085"/>
      <w:r w:rsidR="005F18FE" w:rsidRPr="00492977">
        <w:lastRenderedPageBreak/>
        <w:t>PRILOGE</w:t>
      </w:r>
      <w:bookmarkEnd w:id="53"/>
      <w:bookmarkEnd w:id="54"/>
    </w:p>
    <w:p w:rsidR="00857E88" w:rsidRPr="00492977" w:rsidRDefault="00857E88" w:rsidP="00027C80">
      <w:pPr>
        <w:spacing w:before="0" w:line="288" w:lineRule="auto"/>
        <w:rPr>
          <w:sz w:val="24"/>
          <w:szCs w:val="24"/>
        </w:rPr>
      </w:pPr>
    </w:p>
    <w:p w:rsidR="00E50AB8" w:rsidRPr="00492977" w:rsidRDefault="00857E88" w:rsidP="00027C80">
      <w:pPr>
        <w:spacing w:before="0" w:line="288" w:lineRule="auto"/>
        <w:rPr>
          <w:b/>
          <w:sz w:val="24"/>
          <w:szCs w:val="24"/>
        </w:rPr>
      </w:pPr>
      <w:bookmarkStart w:id="55" w:name="_Toc336786094"/>
      <w:r w:rsidRPr="00492977">
        <w:rPr>
          <w:b/>
          <w:sz w:val="24"/>
          <w:szCs w:val="24"/>
        </w:rPr>
        <w:t xml:space="preserve">Priloga A - </w:t>
      </w:r>
      <w:r w:rsidR="005F18FE" w:rsidRPr="00492977">
        <w:rPr>
          <w:b/>
          <w:sz w:val="24"/>
          <w:szCs w:val="24"/>
        </w:rPr>
        <w:t>Dnevnik za I. teden</w:t>
      </w:r>
      <w:bookmarkEnd w:id="55"/>
    </w:p>
    <w:p w:rsidR="005F18FE" w:rsidRPr="00492977" w:rsidRDefault="00857E88" w:rsidP="00027C80">
      <w:pPr>
        <w:spacing w:before="0" w:line="288" w:lineRule="auto"/>
        <w:rPr>
          <w:b/>
          <w:sz w:val="24"/>
          <w:szCs w:val="24"/>
        </w:rPr>
      </w:pPr>
      <w:bookmarkStart w:id="56" w:name="_Toc336786095"/>
      <w:r w:rsidRPr="00492977">
        <w:rPr>
          <w:b/>
          <w:sz w:val="24"/>
          <w:szCs w:val="24"/>
        </w:rPr>
        <w:t xml:space="preserve">Priloga B - </w:t>
      </w:r>
      <w:r w:rsidR="005F18FE" w:rsidRPr="00492977">
        <w:rPr>
          <w:b/>
          <w:sz w:val="24"/>
          <w:szCs w:val="24"/>
        </w:rPr>
        <w:t>Dnevnik za II. teden</w:t>
      </w:r>
      <w:bookmarkEnd w:id="56"/>
    </w:p>
    <w:p w:rsidR="005F18FE" w:rsidRPr="00492977" w:rsidRDefault="00857E88" w:rsidP="00027C80">
      <w:pPr>
        <w:spacing w:before="0" w:line="288" w:lineRule="auto"/>
        <w:rPr>
          <w:b/>
          <w:sz w:val="24"/>
          <w:szCs w:val="24"/>
        </w:rPr>
      </w:pPr>
      <w:bookmarkStart w:id="57" w:name="_Toc336786096"/>
      <w:r w:rsidRPr="00492977">
        <w:rPr>
          <w:b/>
          <w:sz w:val="24"/>
          <w:szCs w:val="24"/>
        </w:rPr>
        <w:t xml:space="preserve">Priloga C - </w:t>
      </w:r>
      <w:r w:rsidR="005F18FE" w:rsidRPr="00492977">
        <w:rPr>
          <w:b/>
          <w:sz w:val="24"/>
          <w:szCs w:val="24"/>
        </w:rPr>
        <w:t xml:space="preserve">Dnevnik za III. </w:t>
      </w:r>
      <w:r w:rsidR="00157DC7" w:rsidRPr="00492977">
        <w:rPr>
          <w:b/>
          <w:sz w:val="24"/>
          <w:szCs w:val="24"/>
        </w:rPr>
        <w:t>t</w:t>
      </w:r>
      <w:r w:rsidR="005F18FE" w:rsidRPr="00492977">
        <w:rPr>
          <w:b/>
          <w:sz w:val="24"/>
          <w:szCs w:val="24"/>
        </w:rPr>
        <w:t>eden</w:t>
      </w:r>
      <w:bookmarkEnd w:id="57"/>
    </w:p>
    <w:p w:rsidR="00857E88" w:rsidRPr="00492977" w:rsidRDefault="00857E88" w:rsidP="00027C80">
      <w:pPr>
        <w:spacing w:before="0" w:line="288" w:lineRule="auto"/>
        <w:rPr>
          <w:b/>
          <w:sz w:val="24"/>
          <w:szCs w:val="24"/>
        </w:rPr>
      </w:pPr>
      <w:bookmarkStart w:id="58" w:name="_Toc336786099"/>
      <w:r w:rsidRPr="00492977">
        <w:rPr>
          <w:b/>
          <w:sz w:val="24"/>
          <w:szCs w:val="24"/>
        </w:rPr>
        <w:t xml:space="preserve">Priloga </w:t>
      </w:r>
      <w:r w:rsidR="00384876" w:rsidRPr="00492977">
        <w:rPr>
          <w:b/>
          <w:sz w:val="24"/>
          <w:szCs w:val="24"/>
        </w:rPr>
        <w:t>D</w:t>
      </w:r>
      <w:r w:rsidRPr="00492977">
        <w:rPr>
          <w:b/>
          <w:sz w:val="24"/>
          <w:szCs w:val="24"/>
        </w:rPr>
        <w:t xml:space="preserve"> – Potrdilo o opravljen</w:t>
      </w:r>
      <w:r w:rsidR="00FE623F" w:rsidRPr="00492977">
        <w:rPr>
          <w:b/>
          <w:sz w:val="24"/>
          <w:szCs w:val="24"/>
        </w:rPr>
        <w:t>em učenju v praksi</w:t>
      </w:r>
    </w:p>
    <w:p w:rsidR="00E700DA" w:rsidRPr="00492977" w:rsidRDefault="00857E88" w:rsidP="00027C80">
      <w:pPr>
        <w:spacing w:before="0" w:line="288" w:lineRule="auto"/>
        <w:rPr>
          <w:b/>
          <w:sz w:val="24"/>
          <w:szCs w:val="24"/>
        </w:rPr>
      </w:pPr>
      <w:r w:rsidRPr="00492977">
        <w:rPr>
          <w:b/>
          <w:sz w:val="24"/>
          <w:szCs w:val="24"/>
        </w:rPr>
        <w:t xml:space="preserve">Priloga </w:t>
      </w:r>
      <w:r w:rsidR="00384876" w:rsidRPr="00492977">
        <w:rPr>
          <w:b/>
          <w:sz w:val="24"/>
          <w:szCs w:val="24"/>
        </w:rPr>
        <w:t>E</w:t>
      </w:r>
      <w:r w:rsidRPr="00492977">
        <w:rPr>
          <w:b/>
          <w:sz w:val="24"/>
          <w:szCs w:val="24"/>
        </w:rPr>
        <w:t xml:space="preserve"> - </w:t>
      </w:r>
      <w:r w:rsidR="00E700DA" w:rsidRPr="00492977">
        <w:rPr>
          <w:b/>
          <w:sz w:val="24"/>
          <w:szCs w:val="24"/>
        </w:rPr>
        <w:t>Ostale priloge</w:t>
      </w:r>
      <w:bookmarkEnd w:id="58"/>
    </w:p>
    <w:p w:rsidR="00E700DA" w:rsidRPr="00492977" w:rsidRDefault="00E700DA" w:rsidP="00027C80">
      <w:pPr>
        <w:spacing w:before="0" w:line="288" w:lineRule="auto"/>
        <w:jc w:val="both"/>
        <w:rPr>
          <w:sz w:val="24"/>
          <w:szCs w:val="24"/>
        </w:rPr>
      </w:pPr>
    </w:p>
    <w:p w:rsidR="00E700DA" w:rsidRPr="00027C80" w:rsidRDefault="00E700DA" w:rsidP="00027C80">
      <w:pPr>
        <w:spacing w:before="0" w:line="288" w:lineRule="auto"/>
        <w:jc w:val="both"/>
        <w:rPr>
          <w:sz w:val="24"/>
          <w:szCs w:val="24"/>
        </w:rPr>
      </w:pPr>
    </w:p>
    <w:p w:rsidR="005F18FE" w:rsidRPr="00027C80" w:rsidRDefault="005F18FE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9E1E65" w:rsidRPr="00027C80" w:rsidRDefault="009E1E65" w:rsidP="00027C80">
      <w:pPr>
        <w:spacing w:before="0" w:line="288" w:lineRule="auto"/>
        <w:ind w:right="15"/>
        <w:jc w:val="both"/>
        <w:rPr>
          <w:sz w:val="24"/>
          <w:szCs w:val="24"/>
        </w:rPr>
        <w:sectPr w:rsidR="009E1E65" w:rsidRPr="00027C80" w:rsidSect="00080914">
          <w:headerReference w:type="default" r:id="rId11"/>
          <w:footerReference w:type="default" r:id="rId12"/>
          <w:headerReference w:type="first" r:id="rId13"/>
          <w:pgSz w:w="11906" w:h="16838" w:code="9"/>
          <w:pgMar w:top="1418" w:right="1418" w:bottom="1418" w:left="1418" w:header="567" w:footer="567" w:gutter="0"/>
          <w:pgNumType w:start="1"/>
          <w:cols w:space="708"/>
          <w:docGrid w:linePitch="360"/>
        </w:sectPr>
      </w:pPr>
    </w:p>
    <w:p w:rsidR="00313F57" w:rsidRPr="00027C80" w:rsidRDefault="009E1E65" w:rsidP="00027C80">
      <w:pPr>
        <w:spacing w:before="0" w:line="288" w:lineRule="auto"/>
        <w:ind w:right="17"/>
        <w:jc w:val="both"/>
        <w:rPr>
          <w:b/>
          <w:sz w:val="28"/>
          <w:szCs w:val="28"/>
        </w:rPr>
      </w:pPr>
      <w:r w:rsidRPr="00027C80">
        <w:rPr>
          <w:b/>
          <w:sz w:val="28"/>
          <w:szCs w:val="28"/>
        </w:rPr>
        <w:lastRenderedPageBreak/>
        <w:t>DNE</w:t>
      </w:r>
      <w:r w:rsidR="00313F57" w:rsidRPr="00027C80">
        <w:rPr>
          <w:b/>
          <w:sz w:val="28"/>
          <w:szCs w:val="28"/>
        </w:rPr>
        <w:t>VNIK</w:t>
      </w:r>
      <w:r w:rsidR="00AA1B73" w:rsidRPr="00027C80">
        <w:rPr>
          <w:b/>
          <w:sz w:val="28"/>
          <w:szCs w:val="28"/>
        </w:rPr>
        <w:t xml:space="preserve"> </w:t>
      </w:r>
      <w:r w:rsidR="003A71F3" w:rsidRPr="00027C80">
        <w:rPr>
          <w:b/>
          <w:sz w:val="28"/>
          <w:szCs w:val="28"/>
        </w:rPr>
        <w:t>učenja v praksi</w:t>
      </w:r>
    </w:p>
    <w:p w:rsidR="00AA1B73" w:rsidRPr="00027C80" w:rsidRDefault="00AA1B73" w:rsidP="00027C80">
      <w:pPr>
        <w:spacing w:before="0" w:line="288" w:lineRule="auto"/>
        <w:ind w:right="17"/>
        <w:jc w:val="both"/>
        <w:rPr>
          <w:sz w:val="24"/>
          <w:szCs w:val="24"/>
        </w:rPr>
      </w:pP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79"/>
        <w:gridCol w:w="709"/>
        <w:gridCol w:w="1559"/>
        <w:gridCol w:w="2268"/>
        <w:gridCol w:w="283"/>
        <w:gridCol w:w="2268"/>
      </w:tblGrid>
      <w:tr w:rsidR="00AA1B73" w:rsidRPr="00027C80">
        <w:tc>
          <w:tcPr>
            <w:tcW w:w="879" w:type="dxa"/>
          </w:tcPr>
          <w:p w:rsidR="00AA1B73" w:rsidRPr="00027C80" w:rsidRDefault="00AA1B73" w:rsidP="00027C80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  <w:r w:rsidRPr="00027C80">
              <w:rPr>
                <w:sz w:val="24"/>
                <w:szCs w:val="24"/>
              </w:rPr>
              <w:t>za teden</w:t>
            </w:r>
          </w:p>
        </w:tc>
        <w:tc>
          <w:tcPr>
            <w:tcW w:w="709" w:type="dxa"/>
            <w:tcBorders>
              <w:bottom w:val="dashSmallGap" w:sz="4" w:space="0" w:color="auto"/>
            </w:tcBorders>
          </w:tcPr>
          <w:p w:rsidR="00AA1B73" w:rsidRPr="00027C80" w:rsidRDefault="00AA1B73" w:rsidP="00027C80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:rsidR="00AA1B73" w:rsidRPr="00027C80" w:rsidRDefault="00AA1B73" w:rsidP="00027C80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  <w:r w:rsidRPr="00027C80">
              <w:rPr>
                <w:sz w:val="24"/>
                <w:szCs w:val="24"/>
              </w:rPr>
              <w:t>v obdobju med</w:t>
            </w:r>
          </w:p>
        </w:tc>
        <w:tc>
          <w:tcPr>
            <w:tcW w:w="2268" w:type="dxa"/>
            <w:tcBorders>
              <w:bottom w:val="dashSmallGap" w:sz="4" w:space="0" w:color="auto"/>
            </w:tcBorders>
          </w:tcPr>
          <w:p w:rsidR="00AA1B73" w:rsidRPr="00027C80" w:rsidRDefault="00AA1B73" w:rsidP="00027C80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</w:p>
        </w:tc>
        <w:tc>
          <w:tcPr>
            <w:tcW w:w="283" w:type="dxa"/>
          </w:tcPr>
          <w:p w:rsidR="00AA1B73" w:rsidRPr="00027C80" w:rsidRDefault="00AA1B73" w:rsidP="00027C80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  <w:r w:rsidRPr="00027C80">
              <w:rPr>
                <w:sz w:val="24"/>
                <w:szCs w:val="24"/>
              </w:rPr>
              <w:t>in</w:t>
            </w:r>
          </w:p>
        </w:tc>
        <w:tc>
          <w:tcPr>
            <w:tcW w:w="2268" w:type="dxa"/>
            <w:tcBorders>
              <w:bottom w:val="dashSmallGap" w:sz="4" w:space="0" w:color="auto"/>
            </w:tcBorders>
          </w:tcPr>
          <w:p w:rsidR="00AA1B73" w:rsidRPr="00027C80" w:rsidRDefault="00AA1B73" w:rsidP="00027C80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</w:p>
        </w:tc>
      </w:tr>
    </w:tbl>
    <w:p w:rsidR="00AA1B73" w:rsidRPr="00027C80" w:rsidRDefault="00AA1B73" w:rsidP="00027C80">
      <w:pPr>
        <w:spacing w:before="0" w:line="288" w:lineRule="auto"/>
        <w:ind w:right="17"/>
        <w:jc w:val="both"/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65"/>
        <w:gridCol w:w="8187"/>
      </w:tblGrid>
      <w:tr w:rsidR="00313F57" w:rsidRPr="00BB2F17" w:rsidTr="00BB2F17">
        <w:tc>
          <w:tcPr>
            <w:tcW w:w="765" w:type="dxa"/>
            <w:shd w:val="pct15" w:color="auto" w:fill="auto"/>
          </w:tcPr>
          <w:p w:rsidR="00313F57" w:rsidRPr="00BB2F17" w:rsidRDefault="00C868DC" w:rsidP="00027C80">
            <w:pPr>
              <w:spacing w:before="0" w:line="288" w:lineRule="auto"/>
              <w:jc w:val="both"/>
              <w:rPr>
                <w:b/>
                <w:bCs/>
                <w:sz w:val="20"/>
              </w:rPr>
            </w:pPr>
            <w:r w:rsidRPr="00BB2F17">
              <w:rPr>
                <w:b/>
                <w:bCs/>
                <w:sz w:val="20"/>
              </w:rPr>
              <w:t>Zap. št.</w:t>
            </w:r>
            <w:r w:rsidR="00313F57" w:rsidRPr="00BB2F17">
              <w:rPr>
                <w:b/>
                <w:bCs/>
                <w:sz w:val="20"/>
              </w:rPr>
              <w:t>:</w:t>
            </w:r>
          </w:p>
        </w:tc>
        <w:tc>
          <w:tcPr>
            <w:tcW w:w="8187" w:type="dxa"/>
            <w:shd w:val="pct15" w:color="auto" w:fill="auto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b/>
                <w:bCs/>
                <w:sz w:val="20"/>
              </w:rPr>
            </w:pPr>
            <w:r w:rsidRPr="00BB2F17">
              <w:rPr>
                <w:b/>
                <w:bCs/>
                <w:sz w:val="20"/>
              </w:rPr>
              <w:t>Delovn</w:t>
            </w:r>
            <w:r w:rsidR="00C868DC" w:rsidRPr="00BB2F17">
              <w:rPr>
                <w:b/>
                <w:bCs/>
                <w:sz w:val="20"/>
              </w:rPr>
              <w:t>e</w:t>
            </w:r>
            <w:r w:rsidRPr="00BB2F17">
              <w:rPr>
                <w:b/>
                <w:bCs/>
                <w:sz w:val="20"/>
              </w:rPr>
              <w:t xml:space="preserve"> nalog</w:t>
            </w:r>
            <w:r w:rsidR="00C868DC" w:rsidRPr="00BB2F17">
              <w:rPr>
                <w:b/>
                <w:bCs/>
                <w:sz w:val="20"/>
              </w:rPr>
              <w:t>e</w:t>
            </w:r>
            <w:r w:rsidRPr="00BB2F17">
              <w:rPr>
                <w:b/>
                <w:bCs/>
                <w:sz w:val="20"/>
              </w:rPr>
              <w:t>:</w:t>
            </w:r>
          </w:p>
        </w:tc>
      </w:tr>
      <w:tr w:rsidR="00313F57" w:rsidRPr="00BB2F17" w:rsidTr="00BB2F17">
        <w:tc>
          <w:tcPr>
            <w:tcW w:w="765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</w:t>
            </w:r>
          </w:p>
        </w:tc>
        <w:tc>
          <w:tcPr>
            <w:tcW w:w="8187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:rsidTr="00BB2F17">
        <w:tc>
          <w:tcPr>
            <w:tcW w:w="765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2</w:t>
            </w:r>
          </w:p>
        </w:tc>
        <w:tc>
          <w:tcPr>
            <w:tcW w:w="8187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:rsidTr="00BB2F17">
        <w:tc>
          <w:tcPr>
            <w:tcW w:w="765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3</w:t>
            </w:r>
          </w:p>
        </w:tc>
        <w:tc>
          <w:tcPr>
            <w:tcW w:w="8187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:rsidTr="00BB2F17">
        <w:tc>
          <w:tcPr>
            <w:tcW w:w="765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4</w:t>
            </w:r>
          </w:p>
        </w:tc>
        <w:tc>
          <w:tcPr>
            <w:tcW w:w="8187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:rsidTr="00BB2F17">
        <w:tc>
          <w:tcPr>
            <w:tcW w:w="765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5</w:t>
            </w:r>
          </w:p>
        </w:tc>
        <w:tc>
          <w:tcPr>
            <w:tcW w:w="8187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:rsidTr="00BB2F17">
        <w:tc>
          <w:tcPr>
            <w:tcW w:w="765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6</w:t>
            </w:r>
          </w:p>
        </w:tc>
        <w:tc>
          <w:tcPr>
            <w:tcW w:w="8187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:rsidTr="00BB2F17">
        <w:tc>
          <w:tcPr>
            <w:tcW w:w="765" w:type="dxa"/>
          </w:tcPr>
          <w:p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7</w:t>
            </w:r>
          </w:p>
        </w:tc>
        <w:tc>
          <w:tcPr>
            <w:tcW w:w="8187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:rsidTr="00BB2F17">
        <w:tc>
          <w:tcPr>
            <w:tcW w:w="765" w:type="dxa"/>
          </w:tcPr>
          <w:p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8</w:t>
            </w:r>
          </w:p>
        </w:tc>
        <w:tc>
          <w:tcPr>
            <w:tcW w:w="8187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:rsidTr="00BB2F17">
        <w:tc>
          <w:tcPr>
            <w:tcW w:w="765" w:type="dxa"/>
          </w:tcPr>
          <w:p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9</w:t>
            </w:r>
          </w:p>
        </w:tc>
        <w:tc>
          <w:tcPr>
            <w:tcW w:w="8187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:rsidTr="00BB2F17">
        <w:tc>
          <w:tcPr>
            <w:tcW w:w="765" w:type="dxa"/>
          </w:tcPr>
          <w:p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0</w:t>
            </w:r>
          </w:p>
        </w:tc>
        <w:tc>
          <w:tcPr>
            <w:tcW w:w="8187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:rsidTr="00BB2F17">
        <w:tc>
          <w:tcPr>
            <w:tcW w:w="765" w:type="dxa"/>
          </w:tcPr>
          <w:p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1</w:t>
            </w:r>
          </w:p>
        </w:tc>
        <w:tc>
          <w:tcPr>
            <w:tcW w:w="8187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:rsidTr="00BB2F17">
        <w:tc>
          <w:tcPr>
            <w:tcW w:w="765" w:type="dxa"/>
          </w:tcPr>
          <w:p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2</w:t>
            </w:r>
          </w:p>
        </w:tc>
        <w:tc>
          <w:tcPr>
            <w:tcW w:w="8187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:rsidTr="00BB2F17">
        <w:tc>
          <w:tcPr>
            <w:tcW w:w="765" w:type="dxa"/>
          </w:tcPr>
          <w:p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3</w:t>
            </w:r>
          </w:p>
        </w:tc>
        <w:tc>
          <w:tcPr>
            <w:tcW w:w="8187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:rsidTr="00BB2F17">
        <w:tc>
          <w:tcPr>
            <w:tcW w:w="765" w:type="dxa"/>
          </w:tcPr>
          <w:p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4</w:t>
            </w:r>
          </w:p>
        </w:tc>
        <w:tc>
          <w:tcPr>
            <w:tcW w:w="8187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:rsidTr="00BB2F17">
        <w:tc>
          <w:tcPr>
            <w:tcW w:w="765" w:type="dxa"/>
          </w:tcPr>
          <w:p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5</w:t>
            </w:r>
          </w:p>
        </w:tc>
        <w:tc>
          <w:tcPr>
            <w:tcW w:w="8187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:rsidTr="00BB2F17">
        <w:tc>
          <w:tcPr>
            <w:tcW w:w="765" w:type="dxa"/>
          </w:tcPr>
          <w:p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6</w:t>
            </w:r>
          </w:p>
        </w:tc>
        <w:tc>
          <w:tcPr>
            <w:tcW w:w="8187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:rsidTr="00BB2F17">
        <w:tc>
          <w:tcPr>
            <w:tcW w:w="765" w:type="dxa"/>
          </w:tcPr>
          <w:p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7</w:t>
            </w:r>
          </w:p>
        </w:tc>
        <w:tc>
          <w:tcPr>
            <w:tcW w:w="8187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:rsidTr="00BB2F17">
        <w:tc>
          <w:tcPr>
            <w:tcW w:w="765" w:type="dxa"/>
          </w:tcPr>
          <w:p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8</w:t>
            </w:r>
          </w:p>
        </w:tc>
        <w:tc>
          <w:tcPr>
            <w:tcW w:w="8187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:rsidTr="00BB2F17">
        <w:tc>
          <w:tcPr>
            <w:tcW w:w="765" w:type="dxa"/>
          </w:tcPr>
          <w:p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9</w:t>
            </w:r>
          </w:p>
        </w:tc>
        <w:tc>
          <w:tcPr>
            <w:tcW w:w="8187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:rsidTr="00BB2F17">
        <w:tc>
          <w:tcPr>
            <w:tcW w:w="765" w:type="dxa"/>
          </w:tcPr>
          <w:p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20</w:t>
            </w:r>
          </w:p>
        </w:tc>
        <w:tc>
          <w:tcPr>
            <w:tcW w:w="8187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:rsidTr="00BB2F17">
        <w:tc>
          <w:tcPr>
            <w:tcW w:w="765" w:type="dxa"/>
          </w:tcPr>
          <w:p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21</w:t>
            </w:r>
          </w:p>
        </w:tc>
        <w:tc>
          <w:tcPr>
            <w:tcW w:w="8187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:rsidTr="00BB2F17">
        <w:tc>
          <w:tcPr>
            <w:tcW w:w="765" w:type="dxa"/>
          </w:tcPr>
          <w:p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22</w:t>
            </w:r>
          </w:p>
        </w:tc>
        <w:tc>
          <w:tcPr>
            <w:tcW w:w="8187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:rsidTr="00BB2F17">
        <w:tc>
          <w:tcPr>
            <w:tcW w:w="765" w:type="dxa"/>
          </w:tcPr>
          <w:p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23</w:t>
            </w:r>
          </w:p>
        </w:tc>
        <w:tc>
          <w:tcPr>
            <w:tcW w:w="8187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:rsidTr="00BB2F17">
        <w:tc>
          <w:tcPr>
            <w:tcW w:w="765" w:type="dxa"/>
          </w:tcPr>
          <w:p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24</w:t>
            </w:r>
          </w:p>
        </w:tc>
        <w:tc>
          <w:tcPr>
            <w:tcW w:w="8187" w:type="dxa"/>
          </w:tcPr>
          <w:p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</w:tbl>
    <w:p w:rsidR="00313F57" w:rsidRPr="00027C80" w:rsidRDefault="00313F57" w:rsidP="00027C80">
      <w:pPr>
        <w:spacing w:before="0" w:line="288" w:lineRule="auto"/>
        <w:jc w:val="both"/>
        <w:rPr>
          <w:sz w:val="24"/>
          <w:szCs w:val="24"/>
        </w:rPr>
      </w:pPr>
    </w:p>
    <w:p w:rsidR="00313F57" w:rsidRPr="00027C80" w:rsidRDefault="00313F57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t>Podpis študenta</w:t>
      </w:r>
      <w:r w:rsidR="00AA1B73" w:rsidRPr="00027C80">
        <w:rPr>
          <w:sz w:val="24"/>
          <w:szCs w:val="24"/>
        </w:rPr>
        <w:t>/</w:t>
      </w:r>
      <w:r w:rsidRPr="00027C80">
        <w:rPr>
          <w:sz w:val="24"/>
          <w:szCs w:val="24"/>
        </w:rPr>
        <w:t xml:space="preserve">ke: </w:t>
      </w:r>
      <w:r w:rsidRPr="00027C80">
        <w:rPr>
          <w:sz w:val="24"/>
          <w:szCs w:val="24"/>
        </w:rPr>
        <w:tab/>
      </w:r>
      <w:r w:rsidRPr="00027C80">
        <w:rPr>
          <w:sz w:val="24"/>
          <w:szCs w:val="24"/>
        </w:rPr>
        <w:tab/>
      </w:r>
      <w:r w:rsidRPr="00027C80">
        <w:rPr>
          <w:sz w:val="24"/>
          <w:szCs w:val="24"/>
        </w:rPr>
        <w:tab/>
      </w:r>
      <w:r w:rsidRPr="00027C80">
        <w:rPr>
          <w:sz w:val="24"/>
          <w:szCs w:val="24"/>
        </w:rPr>
        <w:tab/>
      </w:r>
      <w:r w:rsidRPr="00027C80">
        <w:rPr>
          <w:sz w:val="24"/>
          <w:szCs w:val="24"/>
        </w:rPr>
        <w:tab/>
      </w:r>
      <w:r w:rsidRPr="00027C80">
        <w:rPr>
          <w:sz w:val="24"/>
          <w:szCs w:val="24"/>
        </w:rPr>
        <w:tab/>
        <w:t>Podpis mentorja</w:t>
      </w:r>
      <w:r w:rsidR="005B6BD1" w:rsidRPr="00027C80">
        <w:rPr>
          <w:sz w:val="24"/>
          <w:szCs w:val="24"/>
        </w:rPr>
        <w:t>/ice</w:t>
      </w:r>
      <w:r w:rsidRPr="00027C80">
        <w:rPr>
          <w:sz w:val="24"/>
          <w:szCs w:val="24"/>
        </w:rPr>
        <w:t>:</w:t>
      </w:r>
    </w:p>
    <w:p w:rsidR="00157DC7" w:rsidRPr="00027C80" w:rsidRDefault="001D68E2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t>__________________</w:t>
      </w:r>
      <w:r w:rsidR="00AA1B73" w:rsidRPr="00027C80">
        <w:rPr>
          <w:sz w:val="24"/>
          <w:szCs w:val="24"/>
        </w:rPr>
        <w:t>______</w:t>
      </w:r>
      <w:r w:rsidR="00AA1B73" w:rsidRPr="00027C80">
        <w:rPr>
          <w:sz w:val="24"/>
          <w:szCs w:val="24"/>
        </w:rPr>
        <w:tab/>
      </w:r>
      <w:r w:rsidR="00AA1B73" w:rsidRPr="00027C80">
        <w:rPr>
          <w:sz w:val="24"/>
          <w:szCs w:val="24"/>
        </w:rPr>
        <w:tab/>
      </w:r>
      <w:r w:rsidR="00AA1B73" w:rsidRPr="00027C80">
        <w:rPr>
          <w:sz w:val="24"/>
          <w:szCs w:val="24"/>
        </w:rPr>
        <w:tab/>
      </w:r>
      <w:r w:rsidR="00AA1B73" w:rsidRPr="00027C80">
        <w:rPr>
          <w:sz w:val="24"/>
          <w:szCs w:val="24"/>
        </w:rPr>
        <w:tab/>
        <w:t>______</w:t>
      </w:r>
      <w:r w:rsidRPr="00027C80">
        <w:rPr>
          <w:sz w:val="24"/>
          <w:szCs w:val="24"/>
        </w:rPr>
        <w:t>___</w:t>
      </w:r>
      <w:r w:rsidR="00AA1B73" w:rsidRPr="00027C80">
        <w:rPr>
          <w:sz w:val="24"/>
          <w:szCs w:val="24"/>
        </w:rPr>
        <w:t>___________________</w:t>
      </w:r>
    </w:p>
    <w:p w:rsidR="00F72551" w:rsidRPr="00027C80" w:rsidRDefault="00F72551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sectPr w:rsidR="00F72551" w:rsidRPr="00027C80" w:rsidSect="00027C80">
      <w:pgSz w:w="11906" w:h="16838" w:code="9"/>
      <w:pgMar w:top="1418" w:right="1418" w:bottom="1418" w:left="1418" w:header="567" w:footer="567" w:gutter="0"/>
      <w:pgNumType w:fmt="upperRoman"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1DBF" w:rsidRDefault="00291DBF">
      <w:r>
        <w:separator/>
      </w:r>
    </w:p>
  </w:endnote>
  <w:endnote w:type="continuationSeparator" w:id="0">
    <w:p w:rsidR="00291DBF" w:rsidRDefault="00291D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35CB" w:rsidRDefault="002378DD" w:rsidP="00B66CA9">
    <w:pPr>
      <w:pStyle w:val="Noga"/>
      <w:framePr w:wrap="around" w:vAnchor="text" w:hAnchor="margin" w:xAlign="center" w:y="1"/>
      <w:rPr>
        <w:rStyle w:val="tevilkastrani"/>
      </w:rPr>
    </w:pPr>
    <w:r>
      <w:rPr>
        <w:rStyle w:val="tevilkastrani"/>
      </w:rPr>
      <w:fldChar w:fldCharType="begin"/>
    </w:r>
    <w:r w:rsidR="00CB35CB"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:rsidR="00CB35CB" w:rsidRDefault="00CB35CB" w:rsidP="00E509BB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35CB" w:rsidRDefault="002378DD" w:rsidP="00B66CA9">
    <w:pPr>
      <w:pStyle w:val="Noga"/>
      <w:framePr w:wrap="around" w:vAnchor="text" w:hAnchor="margin" w:xAlign="center" w:y="1"/>
      <w:rPr>
        <w:rStyle w:val="tevilkastrani"/>
      </w:rPr>
    </w:pPr>
    <w:r>
      <w:rPr>
        <w:rStyle w:val="tevilkastrani"/>
      </w:rPr>
      <w:fldChar w:fldCharType="begin"/>
    </w:r>
    <w:r w:rsidR="00CB35CB"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AE7579">
      <w:rPr>
        <w:rStyle w:val="tevilkastrani"/>
      </w:rPr>
      <w:t>II</w:t>
    </w:r>
    <w:r>
      <w:rPr>
        <w:rStyle w:val="tevilkastrani"/>
      </w:rPr>
      <w:fldChar w:fldCharType="end"/>
    </w:r>
  </w:p>
  <w:p w:rsidR="00CB35CB" w:rsidRDefault="00CB35CB" w:rsidP="00E509BB">
    <w:pPr>
      <w:pStyle w:val="Nog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79759269"/>
      <w:docPartObj>
        <w:docPartGallery w:val="Page Numbers (Bottom of Page)"/>
        <w:docPartUnique/>
      </w:docPartObj>
    </w:sdtPr>
    <w:sdtEndPr/>
    <w:sdtContent>
      <w:p w:rsidR="009E1E65" w:rsidRPr="00F72551" w:rsidRDefault="00027C80" w:rsidP="00027C80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E7579"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1DBF" w:rsidRDefault="00291DBF">
      <w:r>
        <w:separator/>
      </w:r>
    </w:p>
  </w:footnote>
  <w:footnote w:type="continuationSeparator" w:id="0">
    <w:p w:rsidR="00291DBF" w:rsidRDefault="00291D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35CB" w:rsidRPr="00D46AA9" w:rsidRDefault="00CB35CB" w:rsidP="00D46AA9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35CB" w:rsidRDefault="008E1F8D" w:rsidP="00B66CA9">
    <w:pPr>
      <w:pStyle w:val="Glava"/>
      <w:jc w:val="center"/>
    </w:pPr>
    <w:r>
      <w:drawing>
        <wp:inline distT="0" distB="0" distL="0" distR="0">
          <wp:extent cx="5722620" cy="701040"/>
          <wp:effectExtent l="0" t="0" r="0" b="0"/>
          <wp:docPr id="3" name="Slika 3" descr="glava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glava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2620" cy="7010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B27E2"/>
    <w:multiLevelType w:val="hybridMultilevel"/>
    <w:tmpl w:val="670EDEFE"/>
    <w:lvl w:ilvl="0" w:tplc="04240013">
      <w:start w:val="1"/>
      <w:numFmt w:val="upperRoman"/>
      <w:lvlText w:val="%1."/>
      <w:lvlJc w:val="righ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3F277C"/>
    <w:multiLevelType w:val="multilevel"/>
    <w:tmpl w:val="532AE07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DD82D64"/>
    <w:multiLevelType w:val="hybridMultilevel"/>
    <w:tmpl w:val="225EE68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CE04C5"/>
    <w:multiLevelType w:val="multilevel"/>
    <w:tmpl w:val="522A96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AB174DE"/>
    <w:multiLevelType w:val="hybridMultilevel"/>
    <w:tmpl w:val="6C5453C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323622"/>
    <w:multiLevelType w:val="multilevel"/>
    <w:tmpl w:val="0424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558F2308"/>
    <w:multiLevelType w:val="hybridMultilevel"/>
    <w:tmpl w:val="27F8C70A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5B00ACE"/>
    <w:multiLevelType w:val="multilevel"/>
    <w:tmpl w:val="748A72EC"/>
    <w:lvl w:ilvl="0">
      <w:start w:val="1"/>
      <w:numFmt w:val="decimal"/>
      <w:isLgl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59A268E2"/>
    <w:multiLevelType w:val="multilevel"/>
    <w:tmpl w:val="783042A6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59F67E31"/>
    <w:multiLevelType w:val="hybridMultilevel"/>
    <w:tmpl w:val="302434D6"/>
    <w:lvl w:ilvl="0" w:tplc="F6B2B2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0806BD5"/>
    <w:multiLevelType w:val="hybridMultilevel"/>
    <w:tmpl w:val="0F8E2368"/>
    <w:lvl w:ilvl="0" w:tplc="D3C60C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2858EF"/>
    <w:multiLevelType w:val="hybridMultilevel"/>
    <w:tmpl w:val="CB308D28"/>
    <w:lvl w:ilvl="0" w:tplc="9B86D8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8E2D9C"/>
    <w:multiLevelType w:val="hybridMultilevel"/>
    <w:tmpl w:val="DAD0E82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B6520C9"/>
    <w:multiLevelType w:val="hybridMultilevel"/>
    <w:tmpl w:val="071E87D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0"/>
  </w:num>
  <w:num w:numId="3">
    <w:abstractNumId w:val="11"/>
  </w:num>
  <w:num w:numId="4">
    <w:abstractNumId w:val="1"/>
  </w:num>
  <w:num w:numId="5">
    <w:abstractNumId w:val="7"/>
  </w:num>
  <w:num w:numId="6">
    <w:abstractNumId w:val="4"/>
  </w:num>
  <w:num w:numId="7">
    <w:abstractNumId w:val="9"/>
  </w:num>
  <w:num w:numId="8">
    <w:abstractNumId w:val="3"/>
  </w:num>
  <w:num w:numId="9">
    <w:abstractNumId w:val="2"/>
  </w:num>
  <w:num w:numId="10">
    <w:abstractNumId w:val="5"/>
  </w:num>
  <w:num w:numId="11">
    <w:abstractNumId w:val="8"/>
  </w:num>
  <w:num w:numId="12">
    <w:abstractNumId w:val="6"/>
  </w:num>
  <w:num w:numId="13">
    <w:abstractNumId w:val="1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sTQ1NzEwNDa3NDVS0lEKTi0uzszPAykwqQUAOea+IywAAAA="/>
  </w:docVars>
  <w:rsids>
    <w:rsidRoot w:val="00BD02B0"/>
    <w:rsid w:val="000007C7"/>
    <w:rsid w:val="000201AA"/>
    <w:rsid w:val="00022404"/>
    <w:rsid w:val="00027C80"/>
    <w:rsid w:val="0005263E"/>
    <w:rsid w:val="000630EC"/>
    <w:rsid w:val="000645B4"/>
    <w:rsid w:val="00070AF9"/>
    <w:rsid w:val="00075995"/>
    <w:rsid w:val="00080914"/>
    <w:rsid w:val="00092DB5"/>
    <w:rsid w:val="000953CF"/>
    <w:rsid w:val="000A3C1D"/>
    <w:rsid w:val="000B2965"/>
    <w:rsid w:val="000C19CE"/>
    <w:rsid w:val="000C412B"/>
    <w:rsid w:val="000D3389"/>
    <w:rsid w:val="000D71FB"/>
    <w:rsid w:val="00133CBF"/>
    <w:rsid w:val="0015797B"/>
    <w:rsid w:val="00157DC7"/>
    <w:rsid w:val="0016716B"/>
    <w:rsid w:val="00177C22"/>
    <w:rsid w:val="00181BF3"/>
    <w:rsid w:val="00195134"/>
    <w:rsid w:val="001970F0"/>
    <w:rsid w:val="001A5385"/>
    <w:rsid w:val="001B7F6B"/>
    <w:rsid w:val="001D68E2"/>
    <w:rsid w:val="001E0150"/>
    <w:rsid w:val="001F3C48"/>
    <w:rsid w:val="00204BA6"/>
    <w:rsid w:val="002058F0"/>
    <w:rsid w:val="002064AE"/>
    <w:rsid w:val="00223E00"/>
    <w:rsid w:val="002243D1"/>
    <w:rsid w:val="002378DD"/>
    <w:rsid w:val="00241B37"/>
    <w:rsid w:val="002441E3"/>
    <w:rsid w:val="002527D8"/>
    <w:rsid w:val="002621E8"/>
    <w:rsid w:val="00291DBF"/>
    <w:rsid w:val="00293FAC"/>
    <w:rsid w:val="002A6A75"/>
    <w:rsid w:val="002B1B2C"/>
    <w:rsid w:val="002B4D85"/>
    <w:rsid w:val="002D4A32"/>
    <w:rsid w:val="002F3C8B"/>
    <w:rsid w:val="00300B76"/>
    <w:rsid w:val="003040C6"/>
    <w:rsid w:val="003050F4"/>
    <w:rsid w:val="0031291B"/>
    <w:rsid w:val="00313F57"/>
    <w:rsid w:val="00316B59"/>
    <w:rsid w:val="00317F93"/>
    <w:rsid w:val="00326E10"/>
    <w:rsid w:val="00335886"/>
    <w:rsid w:val="003376B2"/>
    <w:rsid w:val="00337841"/>
    <w:rsid w:val="00346CBC"/>
    <w:rsid w:val="00346D8F"/>
    <w:rsid w:val="00356AA6"/>
    <w:rsid w:val="00365BF4"/>
    <w:rsid w:val="00371E3B"/>
    <w:rsid w:val="003766A0"/>
    <w:rsid w:val="00381058"/>
    <w:rsid w:val="00384876"/>
    <w:rsid w:val="0038753C"/>
    <w:rsid w:val="003974FE"/>
    <w:rsid w:val="003A71F3"/>
    <w:rsid w:val="003B2BB5"/>
    <w:rsid w:val="003C1822"/>
    <w:rsid w:val="003C5D44"/>
    <w:rsid w:val="003D32F0"/>
    <w:rsid w:val="003D6B71"/>
    <w:rsid w:val="003F60B6"/>
    <w:rsid w:val="00432CCC"/>
    <w:rsid w:val="004420B5"/>
    <w:rsid w:val="00445C12"/>
    <w:rsid w:val="00447CBB"/>
    <w:rsid w:val="00456646"/>
    <w:rsid w:val="0045764A"/>
    <w:rsid w:val="00463418"/>
    <w:rsid w:val="004768F3"/>
    <w:rsid w:val="00482A9C"/>
    <w:rsid w:val="00492977"/>
    <w:rsid w:val="00495B31"/>
    <w:rsid w:val="004A2081"/>
    <w:rsid w:val="004A7017"/>
    <w:rsid w:val="004A78DB"/>
    <w:rsid w:val="004D5161"/>
    <w:rsid w:val="004F3A78"/>
    <w:rsid w:val="00507E9B"/>
    <w:rsid w:val="005325C2"/>
    <w:rsid w:val="005470FC"/>
    <w:rsid w:val="005562BF"/>
    <w:rsid w:val="00562B75"/>
    <w:rsid w:val="0057024F"/>
    <w:rsid w:val="00585029"/>
    <w:rsid w:val="005867F1"/>
    <w:rsid w:val="00587C49"/>
    <w:rsid w:val="0059517F"/>
    <w:rsid w:val="00596BD8"/>
    <w:rsid w:val="005A3B2A"/>
    <w:rsid w:val="005B3024"/>
    <w:rsid w:val="005B6BD1"/>
    <w:rsid w:val="005E5EF8"/>
    <w:rsid w:val="005F18FE"/>
    <w:rsid w:val="005F2334"/>
    <w:rsid w:val="0060742A"/>
    <w:rsid w:val="00614E3D"/>
    <w:rsid w:val="00636F13"/>
    <w:rsid w:val="00645578"/>
    <w:rsid w:val="00645DD2"/>
    <w:rsid w:val="00657A56"/>
    <w:rsid w:val="00667368"/>
    <w:rsid w:val="00670697"/>
    <w:rsid w:val="006759D7"/>
    <w:rsid w:val="00682E5E"/>
    <w:rsid w:val="006858F6"/>
    <w:rsid w:val="00693E25"/>
    <w:rsid w:val="006C54E4"/>
    <w:rsid w:val="006D3895"/>
    <w:rsid w:val="006D4356"/>
    <w:rsid w:val="006D4706"/>
    <w:rsid w:val="006D5093"/>
    <w:rsid w:val="006D7137"/>
    <w:rsid w:val="006F68AC"/>
    <w:rsid w:val="006F7873"/>
    <w:rsid w:val="007057CF"/>
    <w:rsid w:val="00707BE1"/>
    <w:rsid w:val="00751176"/>
    <w:rsid w:val="00757CDA"/>
    <w:rsid w:val="0076016C"/>
    <w:rsid w:val="0076477C"/>
    <w:rsid w:val="0076483A"/>
    <w:rsid w:val="007704E6"/>
    <w:rsid w:val="007817EA"/>
    <w:rsid w:val="007832B4"/>
    <w:rsid w:val="0079080F"/>
    <w:rsid w:val="007A7C29"/>
    <w:rsid w:val="007D09C0"/>
    <w:rsid w:val="007D5D19"/>
    <w:rsid w:val="007E127E"/>
    <w:rsid w:val="007E4B74"/>
    <w:rsid w:val="007E7C21"/>
    <w:rsid w:val="0082235D"/>
    <w:rsid w:val="0082239D"/>
    <w:rsid w:val="00834E15"/>
    <w:rsid w:val="00835E96"/>
    <w:rsid w:val="00841EDB"/>
    <w:rsid w:val="00842AEB"/>
    <w:rsid w:val="00851A62"/>
    <w:rsid w:val="00857E88"/>
    <w:rsid w:val="00863967"/>
    <w:rsid w:val="00882B86"/>
    <w:rsid w:val="0088475D"/>
    <w:rsid w:val="008A530E"/>
    <w:rsid w:val="008C480C"/>
    <w:rsid w:val="008C7221"/>
    <w:rsid w:val="008E1F8D"/>
    <w:rsid w:val="00912D02"/>
    <w:rsid w:val="0091309F"/>
    <w:rsid w:val="009168F7"/>
    <w:rsid w:val="0092534B"/>
    <w:rsid w:val="0094386C"/>
    <w:rsid w:val="0094628A"/>
    <w:rsid w:val="00995EF1"/>
    <w:rsid w:val="009A6FBF"/>
    <w:rsid w:val="009D13E1"/>
    <w:rsid w:val="009E1E65"/>
    <w:rsid w:val="009F6E2E"/>
    <w:rsid w:val="00A13509"/>
    <w:rsid w:val="00A324CE"/>
    <w:rsid w:val="00A42337"/>
    <w:rsid w:val="00A43675"/>
    <w:rsid w:val="00A867F5"/>
    <w:rsid w:val="00A9408A"/>
    <w:rsid w:val="00AA129D"/>
    <w:rsid w:val="00AA1B73"/>
    <w:rsid w:val="00AB60CC"/>
    <w:rsid w:val="00AE4FE7"/>
    <w:rsid w:val="00AE7579"/>
    <w:rsid w:val="00AE7E74"/>
    <w:rsid w:val="00B03707"/>
    <w:rsid w:val="00B37264"/>
    <w:rsid w:val="00B408C5"/>
    <w:rsid w:val="00B448E6"/>
    <w:rsid w:val="00B504F6"/>
    <w:rsid w:val="00B60D66"/>
    <w:rsid w:val="00B6584D"/>
    <w:rsid w:val="00B66CA9"/>
    <w:rsid w:val="00B7311B"/>
    <w:rsid w:val="00B775D4"/>
    <w:rsid w:val="00B82943"/>
    <w:rsid w:val="00B9461C"/>
    <w:rsid w:val="00BB2237"/>
    <w:rsid w:val="00BB2F17"/>
    <w:rsid w:val="00BC5572"/>
    <w:rsid w:val="00BD02B0"/>
    <w:rsid w:val="00BD0C6A"/>
    <w:rsid w:val="00BD300A"/>
    <w:rsid w:val="00BE32B6"/>
    <w:rsid w:val="00BF07E9"/>
    <w:rsid w:val="00BF0823"/>
    <w:rsid w:val="00BF652D"/>
    <w:rsid w:val="00C20690"/>
    <w:rsid w:val="00C20BE3"/>
    <w:rsid w:val="00C211ED"/>
    <w:rsid w:val="00C22DA5"/>
    <w:rsid w:val="00C53547"/>
    <w:rsid w:val="00C66278"/>
    <w:rsid w:val="00C67A0A"/>
    <w:rsid w:val="00C868DC"/>
    <w:rsid w:val="00C9343E"/>
    <w:rsid w:val="00C97515"/>
    <w:rsid w:val="00CA019B"/>
    <w:rsid w:val="00CA3020"/>
    <w:rsid w:val="00CB2382"/>
    <w:rsid w:val="00CB35CB"/>
    <w:rsid w:val="00CB4537"/>
    <w:rsid w:val="00CC1947"/>
    <w:rsid w:val="00CD4CE1"/>
    <w:rsid w:val="00CD7E1B"/>
    <w:rsid w:val="00CE0A24"/>
    <w:rsid w:val="00D14FF3"/>
    <w:rsid w:val="00D17689"/>
    <w:rsid w:val="00D23054"/>
    <w:rsid w:val="00D2489F"/>
    <w:rsid w:val="00D24C25"/>
    <w:rsid w:val="00D42891"/>
    <w:rsid w:val="00D46AA9"/>
    <w:rsid w:val="00D53B98"/>
    <w:rsid w:val="00D70016"/>
    <w:rsid w:val="00DD59F8"/>
    <w:rsid w:val="00DD6209"/>
    <w:rsid w:val="00DE4973"/>
    <w:rsid w:val="00DE7D31"/>
    <w:rsid w:val="00E06925"/>
    <w:rsid w:val="00E4253A"/>
    <w:rsid w:val="00E509BB"/>
    <w:rsid w:val="00E50AB8"/>
    <w:rsid w:val="00E50B7B"/>
    <w:rsid w:val="00E55CA3"/>
    <w:rsid w:val="00E63847"/>
    <w:rsid w:val="00E700DA"/>
    <w:rsid w:val="00E826EC"/>
    <w:rsid w:val="00E83701"/>
    <w:rsid w:val="00EB5B0D"/>
    <w:rsid w:val="00EC5F42"/>
    <w:rsid w:val="00EE60FF"/>
    <w:rsid w:val="00F063D5"/>
    <w:rsid w:val="00F275B4"/>
    <w:rsid w:val="00F46D48"/>
    <w:rsid w:val="00F47F89"/>
    <w:rsid w:val="00F5548C"/>
    <w:rsid w:val="00F61C7D"/>
    <w:rsid w:val="00F655FF"/>
    <w:rsid w:val="00F7111A"/>
    <w:rsid w:val="00F72551"/>
    <w:rsid w:val="00F86921"/>
    <w:rsid w:val="00F90837"/>
    <w:rsid w:val="00F916F1"/>
    <w:rsid w:val="00F95A17"/>
    <w:rsid w:val="00FA1B4C"/>
    <w:rsid w:val="00FB6BF5"/>
    <w:rsid w:val="00FE6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4B0BA45"/>
  <w15:docId w15:val="{58E5DC68-A073-4DA1-A130-822B92E86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BD02B0"/>
    <w:pPr>
      <w:overflowPunct w:val="0"/>
      <w:autoSpaceDE w:val="0"/>
      <w:autoSpaceDN w:val="0"/>
      <w:adjustRightInd w:val="0"/>
      <w:spacing w:before="120"/>
    </w:pPr>
    <w:rPr>
      <w:noProof/>
      <w:sz w:val="22"/>
    </w:rPr>
  </w:style>
  <w:style w:type="paragraph" w:styleId="Naslov1">
    <w:name w:val="heading 1"/>
    <w:basedOn w:val="Navaden"/>
    <w:next w:val="Navaden"/>
    <w:link w:val="Naslov1Znak"/>
    <w:autoRedefine/>
    <w:qFormat/>
    <w:rsid w:val="00335886"/>
    <w:pPr>
      <w:keepNext/>
      <w:numPr>
        <w:numId w:val="11"/>
      </w:numPr>
      <w:spacing w:before="0" w:line="288" w:lineRule="auto"/>
      <w:jc w:val="both"/>
      <w:outlineLvl w:val="0"/>
    </w:pPr>
    <w:rPr>
      <w:b/>
      <w:bCs/>
      <w:caps/>
      <w:kern w:val="32"/>
      <w:sz w:val="24"/>
      <w:szCs w:val="24"/>
    </w:rPr>
  </w:style>
  <w:style w:type="paragraph" w:styleId="Naslov2">
    <w:name w:val="heading 2"/>
    <w:basedOn w:val="Navaden"/>
    <w:next w:val="Navaden"/>
    <w:link w:val="Naslov2Znak"/>
    <w:qFormat/>
    <w:rsid w:val="0092534B"/>
    <w:pPr>
      <w:keepNext/>
      <w:numPr>
        <w:ilvl w:val="1"/>
        <w:numId w:val="11"/>
      </w:numPr>
      <w:spacing w:before="0" w:after="360" w:line="288" w:lineRule="auto"/>
      <w:outlineLvl w:val="1"/>
    </w:pPr>
    <w:rPr>
      <w:b/>
      <w:bCs/>
      <w:iCs/>
      <w:sz w:val="24"/>
      <w:szCs w:val="28"/>
    </w:rPr>
  </w:style>
  <w:style w:type="paragraph" w:styleId="Naslov3">
    <w:name w:val="heading 3"/>
    <w:basedOn w:val="Navaden"/>
    <w:next w:val="Navaden"/>
    <w:link w:val="Naslov3Znak"/>
    <w:autoRedefine/>
    <w:qFormat/>
    <w:rsid w:val="00335886"/>
    <w:pPr>
      <w:keepNext/>
      <w:numPr>
        <w:ilvl w:val="2"/>
        <w:numId w:val="11"/>
      </w:numPr>
      <w:spacing w:before="0" w:line="288" w:lineRule="auto"/>
      <w:jc w:val="both"/>
      <w:outlineLvl w:val="2"/>
    </w:pPr>
    <w:rPr>
      <w:bCs/>
      <w:sz w:val="24"/>
      <w:szCs w:val="26"/>
    </w:rPr>
  </w:style>
  <w:style w:type="paragraph" w:styleId="Naslov4">
    <w:name w:val="heading 4"/>
    <w:basedOn w:val="Navaden"/>
    <w:next w:val="Navaden"/>
    <w:link w:val="Naslov4Znak"/>
    <w:qFormat/>
    <w:rsid w:val="006759D7"/>
    <w:pPr>
      <w:keepNext/>
      <w:numPr>
        <w:ilvl w:val="3"/>
        <w:numId w:val="11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6759D7"/>
    <w:pPr>
      <w:numPr>
        <w:ilvl w:val="4"/>
        <w:numId w:val="1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6759D7"/>
    <w:pPr>
      <w:numPr>
        <w:ilvl w:val="5"/>
        <w:numId w:val="11"/>
      </w:num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Naslov7">
    <w:name w:val="heading 7"/>
    <w:basedOn w:val="Navaden"/>
    <w:next w:val="Navaden"/>
    <w:link w:val="Naslov7Znak"/>
    <w:qFormat/>
    <w:rsid w:val="006759D7"/>
    <w:pPr>
      <w:numPr>
        <w:ilvl w:val="6"/>
        <w:numId w:val="11"/>
      </w:num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Naslov8">
    <w:name w:val="heading 8"/>
    <w:basedOn w:val="Navaden"/>
    <w:next w:val="Navaden"/>
    <w:link w:val="Naslov8Znak"/>
    <w:qFormat/>
    <w:rsid w:val="006759D7"/>
    <w:pPr>
      <w:numPr>
        <w:ilvl w:val="7"/>
        <w:numId w:val="11"/>
      </w:num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6759D7"/>
    <w:pPr>
      <w:numPr>
        <w:ilvl w:val="8"/>
        <w:numId w:val="11"/>
      </w:numPr>
      <w:spacing w:before="240" w:after="60"/>
      <w:outlineLvl w:val="8"/>
    </w:pPr>
    <w:rPr>
      <w:rFonts w:ascii="Cambria" w:hAnsi="Cambria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oga">
    <w:name w:val="footer"/>
    <w:basedOn w:val="Navaden"/>
    <w:link w:val="NogaZnak"/>
    <w:uiPriority w:val="99"/>
    <w:rsid w:val="00BD02B0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BD02B0"/>
  </w:style>
  <w:style w:type="paragraph" w:styleId="Glava">
    <w:name w:val="header"/>
    <w:basedOn w:val="Navaden"/>
    <w:link w:val="GlavaZnak"/>
    <w:rsid w:val="00EB5B0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rsid w:val="00EB5B0D"/>
    <w:rPr>
      <w:noProof/>
      <w:sz w:val="22"/>
    </w:rPr>
  </w:style>
  <w:style w:type="character" w:styleId="Krepko">
    <w:name w:val="Strong"/>
    <w:basedOn w:val="Privzetapisavaodstavka"/>
    <w:qFormat/>
    <w:rsid w:val="006D3895"/>
    <w:rPr>
      <w:b/>
      <w:bCs/>
    </w:rPr>
  </w:style>
  <w:style w:type="table" w:styleId="Tabelamrea">
    <w:name w:val="Table Grid"/>
    <w:basedOn w:val="Navadnatabela"/>
    <w:rsid w:val="00317F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aslov1Znak">
    <w:name w:val="Naslov 1 Znak"/>
    <w:basedOn w:val="Privzetapisavaodstavka"/>
    <w:link w:val="Naslov1"/>
    <w:rsid w:val="00335886"/>
    <w:rPr>
      <w:b/>
      <w:bCs/>
      <w:caps/>
      <w:noProof/>
      <w:kern w:val="32"/>
      <w:sz w:val="24"/>
      <w:szCs w:val="24"/>
    </w:rPr>
  </w:style>
  <w:style w:type="character" w:customStyle="1" w:styleId="Naslov2Znak">
    <w:name w:val="Naslov 2 Znak"/>
    <w:basedOn w:val="Privzetapisavaodstavka"/>
    <w:link w:val="Naslov2"/>
    <w:rsid w:val="0092534B"/>
    <w:rPr>
      <w:b/>
      <w:bCs/>
      <w:iCs/>
      <w:noProof/>
      <w:sz w:val="24"/>
      <w:szCs w:val="28"/>
      <w:lang w:val="sl-SI" w:eastAsia="sl-SI" w:bidi="ar-SA"/>
    </w:rPr>
  </w:style>
  <w:style w:type="character" w:customStyle="1" w:styleId="Naslov3Znak">
    <w:name w:val="Naslov 3 Znak"/>
    <w:basedOn w:val="Privzetapisavaodstavka"/>
    <w:link w:val="Naslov3"/>
    <w:rsid w:val="00335886"/>
    <w:rPr>
      <w:bCs/>
      <w:noProof/>
      <w:sz w:val="24"/>
      <w:szCs w:val="26"/>
    </w:rPr>
  </w:style>
  <w:style w:type="character" w:customStyle="1" w:styleId="Naslov4Znak">
    <w:name w:val="Naslov 4 Znak"/>
    <w:basedOn w:val="Privzetapisavaodstavka"/>
    <w:link w:val="Naslov4"/>
    <w:semiHidden/>
    <w:rsid w:val="006759D7"/>
    <w:rPr>
      <w:rFonts w:ascii="Calibri" w:hAnsi="Calibri"/>
      <w:b/>
      <w:bCs/>
      <w:noProof/>
      <w:sz w:val="28"/>
      <w:szCs w:val="28"/>
      <w:lang w:val="sl-SI" w:eastAsia="sl-SI" w:bidi="ar-SA"/>
    </w:rPr>
  </w:style>
  <w:style w:type="character" w:customStyle="1" w:styleId="Naslov5Znak">
    <w:name w:val="Naslov 5 Znak"/>
    <w:basedOn w:val="Privzetapisavaodstavka"/>
    <w:link w:val="Naslov5"/>
    <w:semiHidden/>
    <w:rsid w:val="00CD4CE1"/>
    <w:rPr>
      <w:rFonts w:ascii="Calibri" w:eastAsia="Times New Roman" w:hAnsi="Calibri" w:cs="Times New Roman"/>
      <w:b/>
      <w:bCs/>
      <w:i/>
      <w:iCs/>
      <w:noProof/>
      <w:sz w:val="26"/>
      <w:szCs w:val="26"/>
    </w:rPr>
  </w:style>
  <w:style w:type="character" w:customStyle="1" w:styleId="Naslov6Znak">
    <w:name w:val="Naslov 6 Znak"/>
    <w:basedOn w:val="Privzetapisavaodstavka"/>
    <w:link w:val="Naslov6"/>
    <w:semiHidden/>
    <w:rsid w:val="00CD4CE1"/>
    <w:rPr>
      <w:rFonts w:ascii="Calibri" w:eastAsia="Times New Roman" w:hAnsi="Calibri" w:cs="Times New Roman"/>
      <w:b/>
      <w:bCs/>
      <w:noProof/>
      <w:sz w:val="22"/>
      <w:szCs w:val="22"/>
    </w:rPr>
  </w:style>
  <w:style w:type="character" w:customStyle="1" w:styleId="Naslov7Znak">
    <w:name w:val="Naslov 7 Znak"/>
    <w:basedOn w:val="Privzetapisavaodstavka"/>
    <w:link w:val="Naslov7"/>
    <w:semiHidden/>
    <w:rsid w:val="00CD4CE1"/>
    <w:rPr>
      <w:rFonts w:ascii="Calibri" w:eastAsia="Times New Roman" w:hAnsi="Calibri" w:cs="Times New Roman"/>
      <w:noProof/>
      <w:sz w:val="24"/>
      <w:szCs w:val="24"/>
    </w:rPr>
  </w:style>
  <w:style w:type="character" w:customStyle="1" w:styleId="Naslov8Znak">
    <w:name w:val="Naslov 8 Znak"/>
    <w:basedOn w:val="Privzetapisavaodstavka"/>
    <w:link w:val="Naslov8"/>
    <w:semiHidden/>
    <w:rsid w:val="00CD4CE1"/>
    <w:rPr>
      <w:rFonts w:ascii="Calibri" w:eastAsia="Times New Roman" w:hAnsi="Calibri" w:cs="Times New Roman"/>
      <w:i/>
      <w:iCs/>
      <w:noProof/>
      <w:sz w:val="24"/>
      <w:szCs w:val="24"/>
    </w:rPr>
  </w:style>
  <w:style w:type="character" w:customStyle="1" w:styleId="Naslov9Znak">
    <w:name w:val="Naslov 9 Znak"/>
    <w:basedOn w:val="Privzetapisavaodstavka"/>
    <w:link w:val="Naslov9"/>
    <w:semiHidden/>
    <w:rsid w:val="00CD4CE1"/>
    <w:rPr>
      <w:rFonts w:ascii="Cambria" w:eastAsia="Times New Roman" w:hAnsi="Cambria" w:cs="Times New Roman"/>
      <w:noProof/>
      <w:sz w:val="22"/>
      <w:szCs w:val="22"/>
    </w:rPr>
  </w:style>
  <w:style w:type="paragraph" w:styleId="Kazalovsebine1">
    <w:name w:val="toc 1"/>
    <w:basedOn w:val="Navaden"/>
    <w:next w:val="Navaden"/>
    <w:autoRedefine/>
    <w:uiPriority w:val="39"/>
    <w:rsid w:val="00F275B4"/>
    <w:pPr>
      <w:spacing w:before="0" w:line="288" w:lineRule="auto"/>
      <w:jc w:val="both"/>
    </w:pPr>
    <w:rPr>
      <w:b/>
      <w:bCs/>
      <w:caps/>
      <w:sz w:val="24"/>
      <w:szCs w:val="24"/>
    </w:rPr>
  </w:style>
  <w:style w:type="paragraph" w:styleId="Kazalovsebine2">
    <w:name w:val="toc 2"/>
    <w:basedOn w:val="Navaden"/>
    <w:next w:val="Navaden"/>
    <w:autoRedefine/>
    <w:uiPriority w:val="39"/>
    <w:rsid w:val="00F275B4"/>
    <w:pPr>
      <w:spacing w:before="0" w:line="288" w:lineRule="auto"/>
      <w:jc w:val="both"/>
    </w:pPr>
    <w:rPr>
      <w:bCs/>
      <w:sz w:val="24"/>
    </w:rPr>
  </w:style>
  <w:style w:type="paragraph" w:styleId="Kazalovsebine3">
    <w:name w:val="toc 3"/>
    <w:basedOn w:val="Navaden"/>
    <w:next w:val="Navaden"/>
    <w:autoRedefine/>
    <w:uiPriority w:val="39"/>
    <w:rsid w:val="00F275B4"/>
    <w:pPr>
      <w:spacing w:before="0" w:line="288" w:lineRule="auto"/>
      <w:ind w:left="221"/>
      <w:jc w:val="both"/>
    </w:pPr>
    <w:rPr>
      <w:sz w:val="24"/>
    </w:rPr>
  </w:style>
  <w:style w:type="paragraph" w:styleId="Kazalovsebine4">
    <w:name w:val="toc 4"/>
    <w:basedOn w:val="Navaden"/>
    <w:next w:val="Navaden"/>
    <w:autoRedefine/>
    <w:rsid w:val="005F18FE"/>
    <w:pPr>
      <w:spacing w:before="0"/>
      <w:ind w:left="440"/>
    </w:pPr>
    <w:rPr>
      <w:rFonts w:ascii="Calibri" w:hAnsi="Calibri"/>
      <w:sz w:val="20"/>
    </w:rPr>
  </w:style>
  <w:style w:type="paragraph" w:styleId="Kazalovsebine5">
    <w:name w:val="toc 5"/>
    <w:basedOn w:val="Navaden"/>
    <w:next w:val="Navaden"/>
    <w:autoRedefine/>
    <w:rsid w:val="005F18FE"/>
    <w:pPr>
      <w:spacing w:before="0"/>
      <w:ind w:left="660"/>
    </w:pPr>
    <w:rPr>
      <w:rFonts w:ascii="Calibri" w:hAnsi="Calibri"/>
      <w:sz w:val="20"/>
    </w:rPr>
  </w:style>
  <w:style w:type="paragraph" w:styleId="Kazalovsebine6">
    <w:name w:val="toc 6"/>
    <w:basedOn w:val="Navaden"/>
    <w:next w:val="Navaden"/>
    <w:autoRedefine/>
    <w:rsid w:val="005F18FE"/>
    <w:pPr>
      <w:spacing w:before="0"/>
      <w:ind w:left="880"/>
    </w:pPr>
    <w:rPr>
      <w:rFonts w:ascii="Calibri" w:hAnsi="Calibri"/>
      <w:sz w:val="20"/>
    </w:rPr>
  </w:style>
  <w:style w:type="paragraph" w:styleId="Kazalovsebine7">
    <w:name w:val="toc 7"/>
    <w:basedOn w:val="Navaden"/>
    <w:next w:val="Navaden"/>
    <w:autoRedefine/>
    <w:rsid w:val="005F18FE"/>
    <w:pPr>
      <w:spacing w:before="0"/>
      <w:ind w:left="1100"/>
    </w:pPr>
    <w:rPr>
      <w:rFonts w:ascii="Calibri" w:hAnsi="Calibri"/>
      <w:sz w:val="20"/>
    </w:rPr>
  </w:style>
  <w:style w:type="paragraph" w:styleId="Kazalovsebine8">
    <w:name w:val="toc 8"/>
    <w:basedOn w:val="Navaden"/>
    <w:next w:val="Navaden"/>
    <w:autoRedefine/>
    <w:rsid w:val="005F18FE"/>
    <w:pPr>
      <w:spacing w:before="0"/>
      <w:ind w:left="1320"/>
    </w:pPr>
    <w:rPr>
      <w:rFonts w:ascii="Calibri" w:hAnsi="Calibri"/>
      <w:sz w:val="20"/>
    </w:rPr>
  </w:style>
  <w:style w:type="paragraph" w:styleId="Kazalovsebine9">
    <w:name w:val="toc 9"/>
    <w:basedOn w:val="Navaden"/>
    <w:next w:val="Navaden"/>
    <w:autoRedefine/>
    <w:rsid w:val="005F18FE"/>
    <w:pPr>
      <w:spacing w:before="0"/>
      <w:ind w:left="1540"/>
    </w:pPr>
    <w:rPr>
      <w:rFonts w:ascii="Calibri" w:hAnsi="Calibri"/>
      <w:sz w:val="20"/>
    </w:rPr>
  </w:style>
  <w:style w:type="character" w:styleId="Hiperpovezava">
    <w:name w:val="Hyperlink"/>
    <w:basedOn w:val="Privzetapisavaodstavka"/>
    <w:uiPriority w:val="99"/>
    <w:unhideWhenUsed/>
    <w:rsid w:val="005F18FE"/>
    <w:rPr>
      <w:color w:val="0000FF"/>
      <w:u w:val="single"/>
    </w:rPr>
  </w:style>
  <w:style w:type="character" w:customStyle="1" w:styleId="NogaZnak">
    <w:name w:val="Noga Znak"/>
    <w:basedOn w:val="Privzetapisavaodstavka"/>
    <w:link w:val="Noga"/>
    <w:uiPriority w:val="99"/>
    <w:rsid w:val="009E1E65"/>
    <w:rPr>
      <w:noProof/>
      <w:sz w:val="22"/>
    </w:rPr>
  </w:style>
  <w:style w:type="paragraph" w:styleId="Napis">
    <w:name w:val="caption"/>
    <w:basedOn w:val="Navaden"/>
    <w:next w:val="Navaden"/>
    <w:autoRedefine/>
    <w:unhideWhenUsed/>
    <w:qFormat/>
    <w:rsid w:val="00027C80"/>
    <w:pPr>
      <w:spacing w:before="0" w:line="288" w:lineRule="auto"/>
      <w:jc w:val="both"/>
    </w:pPr>
    <w:rPr>
      <w:bCs/>
      <w:i/>
      <w:sz w:val="24"/>
      <w:szCs w:val="24"/>
    </w:rPr>
  </w:style>
  <w:style w:type="paragraph" w:styleId="Kazaloslik">
    <w:name w:val="table of figures"/>
    <w:basedOn w:val="Navaden"/>
    <w:next w:val="Navaden"/>
    <w:autoRedefine/>
    <w:uiPriority w:val="99"/>
    <w:rsid w:val="004A2081"/>
    <w:pPr>
      <w:spacing w:before="0" w:line="288" w:lineRule="auto"/>
      <w:jc w:val="both"/>
    </w:pPr>
    <w:rPr>
      <w:sz w:val="24"/>
    </w:rPr>
  </w:style>
  <w:style w:type="paragraph" w:styleId="Besedilooblaka">
    <w:name w:val="Balloon Text"/>
    <w:basedOn w:val="Navaden"/>
    <w:link w:val="BesedilooblakaZnak"/>
    <w:rsid w:val="00F655FF"/>
    <w:pPr>
      <w:spacing w:before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F655FF"/>
    <w:rPr>
      <w:rFonts w:ascii="Tahoma" w:hAnsi="Tahoma" w:cs="Tahoma"/>
      <w:noProof/>
      <w:sz w:val="16"/>
      <w:szCs w:val="16"/>
    </w:rPr>
  </w:style>
  <w:style w:type="paragraph" w:styleId="Odstavekseznama">
    <w:name w:val="List Paragraph"/>
    <w:basedOn w:val="Navaden"/>
    <w:uiPriority w:val="34"/>
    <w:qFormat/>
    <w:rsid w:val="00384876"/>
    <w:pPr>
      <w:ind w:left="720"/>
      <w:contextualSpacing/>
    </w:pPr>
  </w:style>
  <w:style w:type="paragraph" w:styleId="Sprotnaopomba-besedilo">
    <w:name w:val="footnote text"/>
    <w:basedOn w:val="Navaden"/>
    <w:link w:val="Sprotnaopomba-besediloZnak"/>
    <w:semiHidden/>
    <w:unhideWhenUsed/>
    <w:rsid w:val="004F3A78"/>
    <w:pPr>
      <w:spacing w:before="0"/>
    </w:pPr>
    <w:rPr>
      <w:sz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semiHidden/>
    <w:rsid w:val="004F3A78"/>
    <w:rPr>
      <w:noProof/>
    </w:rPr>
  </w:style>
  <w:style w:type="character" w:styleId="Sprotnaopomba-sklic">
    <w:name w:val="footnote reference"/>
    <w:basedOn w:val="Privzetapisavaodstavka"/>
    <w:semiHidden/>
    <w:unhideWhenUsed/>
    <w:rsid w:val="004F3A7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7A1E5F77-3DF3-415A-904D-711BC1220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2316</Words>
  <Characters>13204</Characters>
  <Application>Microsoft Office Word</Application>
  <DocSecurity>0</DocSecurity>
  <Lines>110</Lines>
  <Paragraphs>3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c</vt:lpstr>
      <vt:lpstr>doc</vt:lpstr>
    </vt:vector>
  </TitlesOfParts>
  <Company>G &amp; P svetovanje s.p.</Company>
  <LinksUpToDate>false</LinksUpToDate>
  <CharactersWithSpaces>15490</CharactersWithSpaces>
  <SharedDoc>false</SharedDoc>
  <HLinks>
    <vt:vector size="126" baseType="variant">
      <vt:variant>
        <vt:i4>17039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62557896</vt:lpwstr>
      </vt:variant>
      <vt:variant>
        <vt:i4>170399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62557895</vt:lpwstr>
      </vt:variant>
      <vt:variant>
        <vt:i4>170399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62557894</vt:lpwstr>
      </vt:variant>
      <vt:variant>
        <vt:i4>170399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62557893</vt:lpwstr>
      </vt:variant>
      <vt:variant>
        <vt:i4>17039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62557892</vt:lpwstr>
      </vt:variant>
      <vt:variant>
        <vt:i4>170399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62557891</vt:lpwstr>
      </vt:variant>
      <vt:variant>
        <vt:i4>17039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62557890</vt:lpwstr>
      </vt:variant>
      <vt:variant>
        <vt:i4>17695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62557889</vt:lpwstr>
      </vt:variant>
      <vt:variant>
        <vt:i4>17695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62557888</vt:lpwstr>
      </vt:variant>
      <vt:variant>
        <vt:i4>17695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62557887</vt:lpwstr>
      </vt:variant>
      <vt:variant>
        <vt:i4>17695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62557886</vt:lpwstr>
      </vt:variant>
      <vt:variant>
        <vt:i4>176953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62557885</vt:lpwstr>
      </vt:variant>
      <vt:variant>
        <vt:i4>176953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62557884</vt:lpwstr>
      </vt:variant>
      <vt:variant>
        <vt:i4>176953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62557883</vt:lpwstr>
      </vt:variant>
      <vt:variant>
        <vt:i4>17695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62557882</vt:lpwstr>
      </vt:variant>
      <vt:variant>
        <vt:i4>176953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2557881</vt:lpwstr>
      </vt:variant>
      <vt:variant>
        <vt:i4>176953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2557880</vt:lpwstr>
      </vt:variant>
      <vt:variant>
        <vt:i4>131078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2557879</vt:lpwstr>
      </vt:variant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2557878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2557877</vt:lpwstr>
      </vt:variant>
      <vt:variant>
        <vt:i4>131078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255787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</dc:title>
  <dc:creator>G&amp;P svetovanje, Gregor Jagodič s.p.</dc:creator>
  <cp:lastModifiedBy>Gregor Jagodič</cp:lastModifiedBy>
  <cp:revision>4</cp:revision>
  <cp:lastPrinted>2010-05-25T10:12:00Z</cp:lastPrinted>
  <dcterms:created xsi:type="dcterms:W3CDTF">2020-09-22T14:38:00Z</dcterms:created>
  <dcterms:modified xsi:type="dcterms:W3CDTF">2020-09-22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